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660EEF9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31FB508" w:rsidR="004851C7" w:rsidRDefault="00431F70" w:rsidP="00D429F2">
      <w:pPr>
        <w:pStyle w:val="Cmlapkarstanszk"/>
      </w:pPr>
      <w:r>
        <w:fldChar w:fldCharType="begin"/>
      </w:r>
      <w:r>
        <w:instrText xml:space="preserve"> DOCPROPERTY  Company  \* MERGEFORMAT </w:instrText>
      </w:r>
      <w:r>
        <w:fldChar w:fldCharType="separate"/>
      </w:r>
      <w:r w:rsidR="00A87F7E">
        <w:t>Automatizálási és Alkalmazott Informatikai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AEC1C82" w:rsidR="0063585C" w:rsidRPr="00B50CAA" w:rsidRDefault="006459E0" w:rsidP="00171054">
      <w:pPr>
        <w:pStyle w:val="Cmlapszerz"/>
      </w:pPr>
      <w:r>
        <w:t>Nagy Viktor</w:t>
      </w:r>
    </w:p>
    <w:p w14:paraId="5532B58E" w14:textId="0E5CB681" w:rsidR="0063585C" w:rsidRPr="006459E0" w:rsidRDefault="006459E0" w:rsidP="006459E0">
      <w:pPr>
        <w:pStyle w:val="Alcm"/>
        <w:rPr>
          <w:b/>
          <w:bCs/>
          <w:caps/>
          <w:noProof w:val="0"/>
          <w:kern w:val="28"/>
          <w:sz w:val="52"/>
          <w:szCs w:val="32"/>
        </w:rPr>
      </w:pPr>
      <w:r w:rsidRPr="006459E0">
        <w:rPr>
          <w:b/>
          <w:bCs/>
          <w:caps/>
          <w:noProof w:val="0"/>
          <w:kern w:val="28"/>
          <w:sz w:val="52"/>
          <w:szCs w:val="32"/>
        </w:rPr>
        <w:t>Kártyajáték megvalósítása</w:t>
      </w:r>
      <w:r>
        <w:rPr>
          <w:b/>
          <w:bCs/>
          <w:caps/>
          <w:noProof w:val="0"/>
          <w:kern w:val="28"/>
          <w:sz w:val="52"/>
          <w:szCs w:val="32"/>
        </w:rPr>
        <w:t xml:space="preserve">                     </w:t>
      </w:r>
      <w:r w:rsidRPr="006459E0">
        <w:t>ASP.NET Core és Angular platformon</w:t>
      </w:r>
    </w:p>
    <w:p w14:paraId="156BF04A" w14:textId="49A34DD4" w:rsidR="0063585C" w:rsidRPr="00D429F2" w:rsidRDefault="00646A41" w:rsidP="009C1C93">
      <w:pPr>
        <w:pStyle w:val="Alcm"/>
      </w:pPr>
      <w:r>
        <mc:AlternateContent>
          <mc:Choice Requires="wps">
            <w:drawing>
              <wp:anchor distT="0" distB="0" distL="114300" distR="114300" simplePos="0" relativeHeight="251657728" behindDoc="0" locked="0" layoutInCell="1" allowOverlap="1" wp14:anchorId="0EC08384" wp14:editId="3AF7A5E0">
                <wp:simplePos x="0" y="0"/>
                <wp:positionH relativeFrom="page">
                  <wp:posOffset>2602865</wp:posOffset>
                </wp:positionH>
                <wp:positionV relativeFrom="paragraph">
                  <wp:posOffset>362585</wp:posOffset>
                </wp:positionV>
                <wp:extent cx="2879725" cy="102870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431F70" w:rsidP="00171054">
                            <w:pPr>
                              <w:pStyle w:val="Cmlapszerz"/>
                            </w:pPr>
                            <w:r>
                              <w:fldChar w:fldCharType="begin"/>
                            </w:r>
                            <w:r>
                              <w:instrText xml:space="preserve"> DOCPROPERTY "Manager"  \* MERGEFORMAT </w:instrText>
                            </w:r>
                            <w:r>
                              <w:fldChar w:fldCharType="separate"/>
                            </w:r>
                            <w:r w:rsidR="006A1B7F">
                              <w:t xml:space="preserve">Dr. </w:t>
                            </w:r>
                            <w:r w:rsidR="006459E0">
                              <w:t>Kővári Bence András</w:t>
                            </w:r>
                            <w:r>
                              <w:fldChar w:fldCharType="end"/>
                            </w:r>
                          </w:p>
                          <w:p w14:paraId="4EC91467" w14:textId="0ACA1420"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259A4">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C08384"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Api+Gf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431F70" w:rsidP="00171054">
                      <w:pPr>
                        <w:pStyle w:val="Cmlapszerz"/>
                      </w:pPr>
                      <w:r>
                        <w:fldChar w:fldCharType="begin"/>
                      </w:r>
                      <w:r>
                        <w:instrText xml:space="preserve"> DOCPROPERTY "Manager"  \* MERGEFORMAT </w:instrText>
                      </w:r>
                      <w:r>
                        <w:fldChar w:fldCharType="separate"/>
                      </w:r>
                      <w:r w:rsidR="006A1B7F">
                        <w:t xml:space="preserve">Dr. </w:t>
                      </w:r>
                      <w:r w:rsidR="006459E0">
                        <w:t>Kővári Bence András</w:t>
                      </w:r>
                      <w:r>
                        <w:fldChar w:fldCharType="end"/>
                      </w:r>
                    </w:p>
                    <w:p w14:paraId="4EC91467" w14:textId="0ACA1420"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259A4">
                        <w:rPr>
                          <w:noProof/>
                        </w:rPr>
                        <w:t>2021</w:t>
                      </w:r>
                      <w:r>
                        <w:fldChar w:fldCharType="end"/>
                      </w:r>
                    </w:p>
                  </w:txbxContent>
                </v:textbox>
                <w10:wrap anchorx="page"/>
              </v:shape>
            </w:pict>
          </mc:Fallback>
        </mc:AlternateContent>
      </w:r>
    </w:p>
    <w:p w14:paraId="1082B4E2" w14:textId="422F704B" w:rsidR="005005E5" w:rsidRDefault="0063585C" w:rsidP="005005E5">
      <w:pPr>
        <w:pStyle w:val="Fejezetcmtartalomjegyzknlkl"/>
      </w:pPr>
      <w:r w:rsidRPr="00B50CAA">
        <w:lastRenderedPageBreak/>
        <w:t>Tartalomjegyzék</w:t>
      </w:r>
    </w:p>
    <w:sdt>
      <w:sdtPr>
        <w:rPr>
          <w:rFonts w:ascii="Times New Roman" w:hAnsi="Times New Roman"/>
          <w:b w:val="0"/>
          <w:bCs w:val="0"/>
          <w:color w:val="auto"/>
          <w:sz w:val="24"/>
          <w:szCs w:val="24"/>
          <w:lang w:eastAsia="en-US"/>
        </w:rPr>
        <w:id w:val="-296376692"/>
        <w:docPartObj>
          <w:docPartGallery w:val="Table of Contents"/>
          <w:docPartUnique/>
        </w:docPartObj>
      </w:sdtPr>
      <w:sdtEndPr/>
      <w:sdtContent>
        <w:p w14:paraId="0161F1FC" w14:textId="50DE7FDE" w:rsidR="005005E5" w:rsidRDefault="005005E5">
          <w:pPr>
            <w:pStyle w:val="Tartalomjegyzkcmsora"/>
          </w:pPr>
        </w:p>
        <w:p w14:paraId="6608B281" w14:textId="03917F17" w:rsidR="00F06B89" w:rsidRDefault="005005E5">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268521" w:history="1">
            <w:r w:rsidR="00F06B89" w:rsidRPr="000135A4">
              <w:rPr>
                <w:rStyle w:val="Hiperhivatkozs"/>
                <w:noProof/>
              </w:rPr>
              <w:t>Összefoglaló</w:t>
            </w:r>
            <w:r w:rsidR="00F06B89">
              <w:rPr>
                <w:noProof/>
                <w:webHidden/>
              </w:rPr>
              <w:tab/>
            </w:r>
            <w:r w:rsidR="00F06B89">
              <w:rPr>
                <w:noProof/>
                <w:webHidden/>
              </w:rPr>
              <w:fldChar w:fldCharType="begin"/>
            </w:r>
            <w:r w:rsidR="00F06B89">
              <w:rPr>
                <w:noProof/>
                <w:webHidden/>
              </w:rPr>
              <w:instrText xml:space="preserve"> PAGEREF _Toc89268521 \h </w:instrText>
            </w:r>
            <w:r w:rsidR="00F06B89">
              <w:rPr>
                <w:noProof/>
                <w:webHidden/>
              </w:rPr>
            </w:r>
            <w:r w:rsidR="00F06B89">
              <w:rPr>
                <w:noProof/>
                <w:webHidden/>
              </w:rPr>
              <w:fldChar w:fldCharType="separate"/>
            </w:r>
            <w:r w:rsidR="00F06B89">
              <w:rPr>
                <w:noProof/>
                <w:webHidden/>
              </w:rPr>
              <w:t>1</w:t>
            </w:r>
            <w:r w:rsidR="00F06B89">
              <w:rPr>
                <w:noProof/>
                <w:webHidden/>
              </w:rPr>
              <w:fldChar w:fldCharType="end"/>
            </w:r>
          </w:hyperlink>
        </w:p>
        <w:p w14:paraId="76B4DA6C" w14:textId="4D61AC31" w:rsidR="00F06B89" w:rsidRDefault="00431F70">
          <w:pPr>
            <w:pStyle w:val="TJ1"/>
            <w:rPr>
              <w:rFonts w:asciiTheme="minorHAnsi" w:eastAsiaTheme="minorEastAsia" w:hAnsiTheme="minorHAnsi" w:cstheme="minorBidi"/>
              <w:b w:val="0"/>
              <w:noProof/>
              <w:sz w:val="22"/>
              <w:szCs w:val="22"/>
              <w:lang w:eastAsia="hu-HU"/>
            </w:rPr>
          </w:pPr>
          <w:hyperlink w:anchor="_Toc89268522" w:history="1">
            <w:r w:rsidR="00F06B89" w:rsidRPr="000135A4">
              <w:rPr>
                <w:rStyle w:val="Hiperhivatkozs"/>
                <w:noProof/>
              </w:rPr>
              <w:t>Abstract</w:t>
            </w:r>
            <w:r w:rsidR="00F06B89">
              <w:rPr>
                <w:noProof/>
                <w:webHidden/>
              </w:rPr>
              <w:tab/>
            </w:r>
            <w:r w:rsidR="00F06B89">
              <w:rPr>
                <w:noProof/>
                <w:webHidden/>
              </w:rPr>
              <w:fldChar w:fldCharType="begin"/>
            </w:r>
            <w:r w:rsidR="00F06B89">
              <w:rPr>
                <w:noProof/>
                <w:webHidden/>
              </w:rPr>
              <w:instrText xml:space="preserve"> PAGEREF _Toc89268522 \h </w:instrText>
            </w:r>
            <w:r w:rsidR="00F06B89">
              <w:rPr>
                <w:noProof/>
                <w:webHidden/>
              </w:rPr>
            </w:r>
            <w:r w:rsidR="00F06B89">
              <w:rPr>
                <w:noProof/>
                <w:webHidden/>
              </w:rPr>
              <w:fldChar w:fldCharType="separate"/>
            </w:r>
            <w:r w:rsidR="00F06B89">
              <w:rPr>
                <w:noProof/>
                <w:webHidden/>
              </w:rPr>
              <w:t>2</w:t>
            </w:r>
            <w:r w:rsidR="00F06B89">
              <w:rPr>
                <w:noProof/>
                <w:webHidden/>
              </w:rPr>
              <w:fldChar w:fldCharType="end"/>
            </w:r>
          </w:hyperlink>
        </w:p>
        <w:p w14:paraId="132C6017" w14:textId="42CC091B" w:rsidR="00F06B89" w:rsidRDefault="00431F70">
          <w:pPr>
            <w:pStyle w:val="TJ1"/>
            <w:rPr>
              <w:rFonts w:asciiTheme="minorHAnsi" w:eastAsiaTheme="minorEastAsia" w:hAnsiTheme="minorHAnsi" w:cstheme="minorBidi"/>
              <w:b w:val="0"/>
              <w:noProof/>
              <w:sz w:val="22"/>
              <w:szCs w:val="22"/>
              <w:lang w:eastAsia="hu-HU"/>
            </w:rPr>
          </w:pPr>
          <w:hyperlink w:anchor="_Toc89268523" w:history="1">
            <w:r w:rsidR="00F06B89" w:rsidRPr="000135A4">
              <w:rPr>
                <w:rStyle w:val="Hiperhivatkozs"/>
                <w:noProof/>
              </w:rPr>
              <w:t>1 Bevezetés</w:t>
            </w:r>
            <w:r w:rsidR="00F06B89">
              <w:rPr>
                <w:noProof/>
                <w:webHidden/>
              </w:rPr>
              <w:tab/>
            </w:r>
            <w:r w:rsidR="00F06B89">
              <w:rPr>
                <w:noProof/>
                <w:webHidden/>
              </w:rPr>
              <w:fldChar w:fldCharType="begin"/>
            </w:r>
            <w:r w:rsidR="00F06B89">
              <w:rPr>
                <w:noProof/>
                <w:webHidden/>
              </w:rPr>
              <w:instrText xml:space="preserve"> PAGEREF _Toc89268523 \h </w:instrText>
            </w:r>
            <w:r w:rsidR="00F06B89">
              <w:rPr>
                <w:noProof/>
                <w:webHidden/>
              </w:rPr>
            </w:r>
            <w:r w:rsidR="00F06B89">
              <w:rPr>
                <w:noProof/>
                <w:webHidden/>
              </w:rPr>
              <w:fldChar w:fldCharType="separate"/>
            </w:r>
            <w:r w:rsidR="00F06B89">
              <w:rPr>
                <w:noProof/>
                <w:webHidden/>
              </w:rPr>
              <w:t>3</w:t>
            </w:r>
            <w:r w:rsidR="00F06B89">
              <w:rPr>
                <w:noProof/>
                <w:webHidden/>
              </w:rPr>
              <w:fldChar w:fldCharType="end"/>
            </w:r>
          </w:hyperlink>
        </w:p>
        <w:p w14:paraId="286F19C4" w14:textId="5BF506E2" w:rsidR="00F06B89" w:rsidRDefault="00431F70">
          <w:pPr>
            <w:pStyle w:val="TJ2"/>
            <w:tabs>
              <w:tab w:val="right" w:leader="dot" w:pos="8494"/>
            </w:tabs>
            <w:rPr>
              <w:rFonts w:asciiTheme="minorHAnsi" w:eastAsiaTheme="minorEastAsia" w:hAnsiTheme="minorHAnsi" w:cstheme="minorBidi"/>
              <w:noProof/>
              <w:sz w:val="22"/>
              <w:szCs w:val="22"/>
              <w:lang w:eastAsia="hu-HU"/>
            </w:rPr>
          </w:pPr>
          <w:hyperlink w:anchor="_Toc89268524" w:history="1">
            <w:r w:rsidR="00F06B89" w:rsidRPr="000135A4">
              <w:rPr>
                <w:rStyle w:val="Hiperhivatkozs"/>
                <w:noProof/>
              </w:rPr>
              <w:t>1.1 Általános bevezető</w:t>
            </w:r>
            <w:r w:rsidR="00F06B89">
              <w:rPr>
                <w:noProof/>
                <w:webHidden/>
              </w:rPr>
              <w:tab/>
            </w:r>
            <w:r w:rsidR="00F06B89">
              <w:rPr>
                <w:noProof/>
                <w:webHidden/>
              </w:rPr>
              <w:fldChar w:fldCharType="begin"/>
            </w:r>
            <w:r w:rsidR="00F06B89">
              <w:rPr>
                <w:noProof/>
                <w:webHidden/>
              </w:rPr>
              <w:instrText xml:space="preserve"> PAGEREF _Toc89268524 \h </w:instrText>
            </w:r>
            <w:r w:rsidR="00F06B89">
              <w:rPr>
                <w:noProof/>
                <w:webHidden/>
              </w:rPr>
            </w:r>
            <w:r w:rsidR="00F06B89">
              <w:rPr>
                <w:noProof/>
                <w:webHidden/>
              </w:rPr>
              <w:fldChar w:fldCharType="separate"/>
            </w:r>
            <w:r w:rsidR="00F06B89">
              <w:rPr>
                <w:noProof/>
                <w:webHidden/>
              </w:rPr>
              <w:t>3</w:t>
            </w:r>
            <w:r w:rsidR="00F06B89">
              <w:rPr>
                <w:noProof/>
                <w:webHidden/>
              </w:rPr>
              <w:fldChar w:fldCharType="end"/>
            </w:r>
          </w:hyperlink>
        </w:p>
        <w:p w14:paraId="493C2BA6" w14:textId="40AA80BD" w:rsidR="00F06B89" w:rsidRDefault="00431F70">
          <w:pPr>
            <w:pStyle w:val="TJ2"/>
            <w:tabs>
              <w:tab w:val="right" w:leader="dot" w:pos="8494"/>
            </w:tabs>
            <w:rPr>
              <w:rFonts w:asciiTheme="minorHAnsi" w:eastAsiaTheme="minorEastAsia" w:hAnsiTheme="minorHAnsi" w:cstheme="minorBidi"/>
              <w:noProof/>
              <w:sz w:val="22"/>
              <w:szCs w:val="22"/>
              <w:lang w:eastAsia="hu-HU"/>
            </w:rPr>
          </w:pPr>
          <w:hyperlink w:anchor="_Toc89268525" w:history="1">
            <w:r w:rsidR="00F06B89" w:rsidRPr="000135A4">
              <w:rPr>
                <w:rStyle w:val="Hiperhivatkozs"/>
                <w:noProof/>
              </w:rPr>
              <w:t>1.2 Internetes játékok, társasjátékok</w:t>
            </w:r>
            <w:r w:rsidR="00F06B89">
              <w:rPr>
                <w:noProof/>
                <w:webHidden/>
              </w:rPr>
              <w:tab/>
            </w:r>
            <w:r w:rsidR="00F06B89">
              <w:rPr>
                <w:noProof/>
                <w:webHidden/>
              </w:rPr>
              <w:fldChar w:fldCharType="begin"/>
            </w:r>
            <w:r w:rsidR="00F06B89">
              <w:rPr>
                <w:noProof/>
                <w:webHidden/>
              </w:rPr>
              <w:instrText xml:space="preserve"> PAGEREF _Toc89268525 \h </w:instrText>
            </w:r>
            <w:r w:rsidR="00F06B89">
              <w:rPr>
                <w:noProof/>
                <w:webHidden/>
              </w:rPr>
            </w:r>
            <w:r w:rsidR="00F06B89">
              <w:rPr>
                <w:noProof/>
                <w:webHidden/>
              </w:rPr>
              <w:fldChar w:fldCharType="separate"/>
            </w:r>
            <w:r w:rsidR="00F06B89">
              <w:rPr>
                <w:noProof/>
                <w:webHidden/>
              </w:rPr>
              <w:t>3</w:t>
            </w:r>
            <w:r w:rsidR="00F06B89">
              <w:rPr>
                <w:noProof/>
                <w:webHidden/>
              </w:rPr>
              <w:fldChar w:fldCharType="end"/>
            </w:r>
          </w:hyperlink>
        </w:p>
        <w:p w14:paraId="24636908" w14:textId="128E1DD6" w:rsidR="00F06B89" w:rsidRDefault="00431F70">
          <w:pPr>
            <w:pStyle w:val="TJ2"/>
            <w:tabs>
              <w:tab w:val="right" w:leader="dot" w:pos="8494"/>
            </w:tabs>
            <w:rPr>
              <w:rFonts w:asciiTheme="minorHAnsi" w:eastAsiaTheme="minorEastAsia" w:hAnsiTheme="minorHAnsi" w:cstheme="minorBidi"/>
              <w:noProof/>
              <w:sz w:val="22"/>
              <w:szCs w:val="22"/>
              <w:lang w:eastAsia="hu-HU"/>
            </w:rPr>
          </w:pPr>
          <w:hyperlink w:anchor="_Toc89268526" w:history="1">
            <w:r w:rsidR="00F06B89" w:rsidRPr="000135A4">
              <w:rPr>
                <w:rStyle w:val="Hiperhivatkozs"/>
                <w:noProof/>
              </w:rPr>
              <w:t>1.3 Közös munka</w:t>
            </w:r>
            <w:r w:rsidR="00F06B89">
              <w:rPr>
                <w:noProof/>
                <w:webHidden/>
              </w:rPr>
              <w:tab/>
            </w:r>
            <w:r w:rsidR="00F06B89">
              <w:rPr>
                <w:noProof/>
                <w:webHidden/>
              </w:rPr>
              <w:fldChar w:fldCharType="begin"/>
            </w:r>
            <w:r w:rsidR="00F06B89">
              <w:rPr>
                <w:noProof/>
                <w:webHidden/>
              </w:rPr>
              <w:instrText xml:space="preserve"> PAGEREF _Toc89268526 \h </w:instrText>
            </w:r>
            <w:r w:rsidR="00F06B89">
              <w:rPr>
                <w:noProof/>
                <w:webHidden/>
              </w:rPr>
            </w:r>
            <w:r w:rsidR="00F06B89">
              <w:rPr>
                <w:noProof/>
                <w:webHidden/>
              </w:rPr>
              <w:fldChar w:fldCharType="separate"/>
            </w:r>
            <w:r w:rsidR="00F06B89">
              <w:rPr>
                <w:noProof/>
                <w:webHidden/>
              </w:rPr>
              <w:t>3</w:t>
            </w:r>
            <w:r w:rsidR="00F06B89">
              <w:rPr>
                <w:noProof/>
                <w:webHidden/>
              </w:rPr>
              <w:fldChar w:fldCharType="end"/>
            </w:r>
          </w:hyperlink>
        </w:p>
        <w:p w14:paraId="14C116B3" w14:textId="0C40CCF5" w:rsidR="00F06B89" w:rsidRDefault="00431F70">
          <w:pPr>
            <w:pStyle w:val="TJ2"/>
            <w:tabs>
              <w:tab w:val="right" w:leader="dot" w:pos="8494"/>
            </w:tabs>
            <w:rPr>
              <w:rFonts w:asciiTheme="minorHAnsi" w:eastAsiaTheme="minorEastAsia" w:hAnsiTheme="minorHAnsi" w:cstheme="minorBidi"/>
              <w:noProof/>
              <w:sz w:val="22"/>
              <w:szCs w:val="22"/>
              <w:lang w:eastAsia="hu-HU"/>
            </w:rPr>
          </w:pPr>
          <w:hyperlink w:anchor="_Toc89268527" w:history="1">
            <w:r w:rsidR="00F06B89" w:rsidRPr="000135A4">
              <w:rPr>
                <w:rStyle w:val="Hiperhivatkozs"/>
                <w:noProof/>
              </w:rPr>
              <w:t>1.4 Saját feladatrészek</w:t>
            </w:r>
            <w:r w:rsidR="00F06B89">
              <w:rPr>
                <w:noProof/>
                <w:webHidden/>
              </w:rPr>
              <w:tab/>
            </w:r>
            <w:r w:rsidR="00F06B89">
              <w:rPr>
                <w:noProof/>
                <w:webHidden/>
              </w:rPr>
              <w:fldChar w:fldCharType="begin"/>
            </w:r>
            <w:r w:rsidR="00F06B89">
              <w:rPr>
                <w:noProof/>
                <w:webHidden/>
              </w:rPr>
              <w:instrText xml:space="preserve"> PAGEREF _Toc89268527 \h </w:instrText>
            </w:r>
            <w:r w:rsidR="00F06B89">
              <w:rPr>
                <w:noProof/>
                <w:webHidden/>
              </w:rPr>
            </w:r>
            <w:r w:rsidR="00F06B89">
              <w:rPr>
                <w:noProof/>
                <w:webHidden/>
              </w:rPr>
              <w:fldChar w:fldCharType="separate"/>
            </w:r>
            <w:r w:rsidR="00F06B89">
              <w:rPr>
                <w:noProof/>
                <w:webHidden/>
              </w:rPr>
              <w:t>4</w:t>
            </w:r>
            <w:r w:rsidR="00F06B89">
              <w:rPr>
                <w:noProof/>
                <w:webHidden/>
              </w:rPr>
              <w:fldChar w:fldCharType="end"/>
            </w:r>
          </w:hyperlink>
        </w:p>
        <w:p w14:paraId="4E908CBF" w14:textId="26C2BC8C" w:rsidR="00F06B89" w:rsidRDefault="00431F70">
          <w:pPr>
            <w:pStyle w:val="TJ2"/>
            <w:tabs>
              <w:tab w:val="right" w:leader="dot" w:pos="8494"/>
            </w:tabs>
            <w:rPr>
              <w:rFonts w:asciiTheme="minorHAnsi" w:eastAsiaTheme="minorEastAsia" w:hAnsiTheme="minorHAnsi" w:cstheme="minorBidi"/>
              <w:noProof/>
              <w:sz w:val="22"/>
              <w:szCs w:val="22"/>
              <w:lang w:eastAsia="hu-HU"/>
            </w:rPr>
          </w:pPr>
          <w:hyperlink w:anchor="_Toc89268528" w:history="1">
            <w:r w:rsidR="00F06B89" w:rsidRPr="000135A4">
              <w:rPr>
                <w:rStyle w:val="Hiperhivatkozs"/>
                <w:noProof/>
              </w:rPr>
              <w:t>1.5 A dolgozat szerkezete</w:t>
            </w:r>
            <w:r w:rsidR="00F06B89">
              <w:rPr>
                <w:noProof/>
                <w:webHidden/>
              </w:rPr>
              <w:tab/>
            </w:r>
            <w:r w:rsidR="00F06B89">
              <w:rPr>
                <w:noProof/>
                <w:webHidden/>
              </w:rPr>
              <w:fldChar w:fldCharType="begin"/>
            </w:r>
            <w:r w:rsidR="00F06B89">
              <w:rPr>
                <w:noProof/>
                <w:webHidden/>
              </w:rPr>
              <w:instrText xml:space="preserve"> PAGEREF _Toc89268528 \h </w:instrText>
            </w:r>
            <w:r w:rsidR="00F06B89">
              <w:rPr>
                <w:noProof/>
                <w:webHidden/>
              </w:rPr>
            </w:r>
            <w:r w:rsidR="00F06B89">
              <w:rPr>
                <w:noProof/>
                <w:webHidden/>
              </w:rPr>
              <w:fldChar w:fldCharType="separate"/>
            </w:r>
            <w:r w:rsidR="00F06B89">
              <w:rPr>
                <w:noProof/>
                <w:webHidden/>
              </w:rPr>
              <w:t>4</w:t>
            </w:r>
            <w:r w:rsidR="00F06B89">
              <w:rPr>
                <w:noProof/>
                <w:webHidden/>
              </w:rPr>
              <w:fldChar w:fldCharType="end"/>
            </w:r>
          </w:hyperlink>
        </w:p>
        <w:p w14:paraId="1A744C50" w14:textId="19A8D882" w:rsidR="00F06B89" w:rsidRDefault="00431F70">
          <w:pPr>
            <w:pStyle w:val="TJ1"/>
            <w:rPr>
              <w:rFonts w:asciiTheme="minorHAnsi" w:eastAsiaTheme="minorEastAsia" w:hAnsiTheme="minorHAnsi" w:cstheme="minorBidi"/>
              <w:b w:val="0"/>
              <w:noProof/>
              <w:sz w:val="22"/>
              <w:szCs w:val="22"/>
              <w:lang w:eastAsia="hu-HU"/>
            </w:rPr>
          </w:pPr>
          <w:hyperlink w:anchor="_Toc89268529" w:history="1">
            <w:r w:rsidR="00F06B89" w:rsidRPr="000135A4">
              <w:rPr>
                <w:rStyle w:val="Hiperhivatkozs"/>
                <w:noProof/>
              </w:rPr>
              <w:t>2 Technológiák</w:t>
            </w:r>
            <w:r w:rsidR="00F06B89">
              <w:rPr>
                <w:noProof/>
                <w:webHidden/>
              </w:rPr>
              <w:tab/>
            </w:r>
            <w:r w:rsidR="00F06B89">
              <w:rPr>
                <w:noProof/>
                <w:webHidden/>
              </w:rPr>
              <w:fldChar w:fldCharType="begin"/>
            </w:r>
            <w:r w:rsidR="00F06B89">
              <w:rPr>
                <w:noProof/>
                <w:webHidden/>
              </w:rPr>
              <w:instrText xml:space="preserve"> PAGEREF _Toc89268529 \h </w:instrText>
            </w:r>
            <w:r w:rsidR="00F06B89">
              <w:rPr>
                <w:noProof/>
                <w:webHidden/>
              </w:rPr>
            </w:r>
            <w:r w:rsidR="00F06B89">
              <w:rPr>
                <w:noProof/>
                <w:webHidden/>
              </w:rPr>
              <w:fldChar w:fldCharType="separate"/>
            </w:r>
            <w:r w:rsidR="00F06B89">
              <w:rPr>
                <w:noProof/>
                <w:webHidden/>
              </w:rPr>
              <w:t>5</w:t>
            </w:r>
            <w:r w:rsidR="00F06B89">
              <w:rPr>
                <w:noProof/>
                <w:webHidden/>
              </w:rPr>
              <w:fldChar w:fldCharType="end"/>
            </w:r>
          </w:hyperlink>
        </w:p>
        <w:p w14:paraId="7AA05321" w14:textId="3EC241BA" w:rsidR="00F06B89" w:rsidRDefault="00431F70">
          <w:pPr>
            <w:pStyle w:val="TJ1"/>
            <w:rPr>
              <w:rFonts w:asciiTheme="minorHAnsi" w:eastAsiaTheme="minorEastAsia" w:hAnsiTheme="minorHAnsi" w:cstheme="minorBidi"/>
              <w:b w:val="0"/>
              <w:noProof/>
              <w:sz w:val="22"/>
              <w:szCs w:val="22"/>
              <w:lang w:eastAsia="hu-HU"/>
            </w:rPr>
          </w:pPr>
          <w:hyperlink w:anchor="_Toc89268530" w:history="1">
            <w:r w:rsidR="00F06B89" w:rsidRPr="000135A4">
              <w:rPr>
                <w:rStyle w:val="Hiperhivatkozs"/>
                <w:noProof/>
              </w:rPr>
              <w:t>3 Tervezés, architektúra</w:t>
            </w:r>
            <w:r w:rsidR="00F06B89">
              <w:rPr>
                <w:noProof/>
                <w:webHidden/>
              </w:rPr>
              <w:tab/>
            </w:r>
            <w:r w:rsidR="00F06B89">
              <w:rPr>
                <w:noProof/>
                <w:webHidden/>
              </w:rPr>
              <w:fldChar w:fldCharType="begin"/>
            </w:r>
            <w:r w:rsidR="00F06B89">
              <w:rPr>
                <w:noProof/>
                <w:webHidden/>
              </w:rPr>
              <w:instrText xml:space="preserve"> PAGEREF _Toc89268530 \h </w:instrText>
            </w:r>
            <w:r w:rsidR="00F06B89">
              <w:rPr>
                <w:noProof/>
                <w:webHidden/>
              </w:rPr>
            </w:r>
            <w:r w:rsidR="00F06B89">
              <w:rPr>
                <w:noProof/>
                <w:webHidden/>
              </w:rPr>
              <w:fldChar w:fldCharType="separate"/>
            </w:r>
            <w:r w:rsidR="00F06B89">
              <w:rPr>
                <w:noProof/>
                <w:webHidden/>
              </w:rPr>
              <w:t>6</w:t>
            </w:r>
            <w:r w:rsidR="00F06B89">
              <w:rPr>
                <w:noProof/>
                <w:webHidden/>
              </w:rPr>
              <w:fldChar w:fldCharType="end"/>
            </w:r>
          </w:hyperlink>
        </w:p>
        <w:p w14:paraId="73A2106C" w14:textId="51BE420D" w:rsidR="00F06B89" w:rsidRDefault="00431F70">
          <w:pPr>
            <w:pStyle w:val="TJ2"/>
            <w:tabs>
              <w:tab w:val="right" w:leader="dot" w:pos="8494"/>
            </w:tabs>
            <w:rPr>
              <w:rFonts w:asciiTheme="minorHAnsi" w:eastAsiaTheme="minorEastAsia" w:hAnsiTheme="minorHAnsi" w:cstheme="minorBidi"/>
              <w:noProof/>
              <w:sz w:val="22"/>
              <w:szCs w:val="22"/>
              <w:lang w:eastAsia="hu-HU"/>
            </w:rPr>
          </w:pPr>
          <w:hyperlink w:anchor="_Toc89268531" w:history="1">
            <w:r w:rsidR="00F06B89" w:rsidRPr="000135A4">
              <w:rPr>
                <w:rStyle w:val="Hiperhivatkozs"/>
                <w:noProof/>
              </w:rPr>
              <w:t>3.1 Specifikáció</w:t>
            </w:r>
            <w:r w:rsidR="00F06B89">
              <w:rPr>
                <w:noProof/>
                <w:webHidden/>
              </w:rPr>
              <w:tab/>
            </w:r>
            <w:r w:rsidR="00F06B89">
              <w:rPr>
                <w:noProof/>
                <w:webHidden/>
              </w:rPr>
              <w:fldChar w:fldCharType="begin"/>
            </w:r>
            <w:r w:rsidR="00F06B89">
              <w:rPr>
                <w:noProof/>
                <w:webHidden/>
              </w:rPr>
              <w:instrText xml:space="preserve"> PAGEREF _Toc89268531 \h </w:instrText>
            </w:r>
            <w:r w:rsidR="00F06B89">
              <w:rPr>
                <w:noProof/>
                <w:webHidden/>
              </w:rPr>
            </w:r>
            <w:r w:rsidR="00F06B89">
              <w:rPr>
                <w:noProof/>
                <w:webHidden/>
              </w:rPr>
              <w:fldChar w:fldCharType="separate"/>
            </w:r>
            <w:r w:rsidR="00F06B89">
              <w:rPr>
                <w:noProof/>
                <w:webHidden/>
              </w:rPr>
              <w:t>6</w:t>
            </w:r>
            <w:r w:rsidR="00F06B89">
              <w:rPr>
                <w:noProof/>
                <w:webHidden/>
              </w:rPr>
              <w:fldChar w:fldCharType="end"/>
            </w:r>
          </w:hyperlink>
        </w:p>
        <w:p w14:paraId="2B5CEDC1" w14:textId="291FC036"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32" w:history="1">
            <w:r w:rsidR="00F06B89" w:rsidRPr="000135A4">
              <w:rPr>
                <w:rStyle w:val="Hiperhivatkozs"/>
                <w:noProof/>
              </w:rPr>
              <w:t>3.1.1 A menü rendszer</w:t>
            </w:r>
            <w:r w:rsidR="00F06B89">
              <w:rPr>
                <w:noProof/>
                <w:webHidden/>
              </w:rPr>
              <w:tab/>
            </w:r>
            <w:r w:rsidR="00F06B89">
              <w:rPr>
                <w:noProof/>
                <w:webHidden/>
              </w:rPr>
              <w:fldChar w:fldCharType="begin"/>
            </w:r>
            <w:r w:rsidR="00F06B89">
              <w:rPr>
                <w:noProof/>
                <w:webHidden/>
              </w:rPr>
              <w:instrText xml:space="preserve"> PAGEREF _Toc89268532 \h </w:instrText>
            </w:r>
            <w:r w:rsidR="00F06B89">
              <w:rPr>
                <w:noProof/>
                <w:webHidden/>
              </w:rPr>
            </w:r>
            <w:r w:rsidR="00F06B89">
              <w:rPr>
                <w:noProof/>
                <w:webHidden/>
              </w:rPr>
              <w:fldChar w:fldCharType="separate"/>
            </w:r>
            <w:r w:rsidR="00F06B89">
              <w:rPr>
                <w:noProof/>
                <w:webHidden/>
              </w:rPr>
              <w:t>6</w:t>
            </w:r>
            <w:r w:rsidR="00F06B89">
              <w:rPr>
                <w:noProof/>
                <w:webHidden/>
              </w:rPr>
              <w:fldChar w:fldCharType="end"/>
            </w:r>
          </w:hyperlink>
        </w:p>
        <w:p w14:paraId="2719DBF5" w14:textId="1FE66BA9"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33" w:history="1">
            <w:r w:rsidR="00F06B89" w:rsidRPr="000135A4">
              <w:rPr>
                <w:rStyle w:val="Hiperhivatkozs"/>
                <w:noProof/>
              </w:rPr>
              <w:t>3.1.2 A játék rendszer</w:t>
            </w:r>
            <w:r w:rsidR="00F06B89">
              <w:rPr>
                <w:noProof/>
                <w:webHidden/>
              </w:rPr>
              <w:tab/>
            </w:r>
            <w:r w:rsidR="00F06B89">
              <w:rPr>
                <w:noProof/>
                <w:webHidden/>
              </w:rPr>
              <w:fldChar w:fldCharType="begin"/>
            </w:r>
            <w:r w:rsidR="00F06B89">
              <w:rPr>
                <w:noProof/>
                <w:webHidden/>
              </w:rPr>
              <w:instrText xml:space="preserve"> PAGEREF _Toc89268533 \h </w:instrText>
            </w:r>
            <w:r w:rsidR="00F06B89">
              <w:rPr>
                <w:noProof/>
                <w:webHidden/>
              </w:rPr>
            </w:r>
            <w:r w:rsidR="00F06B89">
              <w:rPr>
                <w:noProof/>
                <w:webHidden/>
              </w:rPr>
              <w:fldChar w:fldCharType="separate"/>
            </w:r>
            <w:r w:rsidR="00F06B89">
              <w:rPr>
                <w:noProof/>
                <w:webHidden/>
              </w:rPr>
              <w:t>7</w:t>
            </w:r>
            <w:r w:rsidR="00F06B89">
              <w:rPr>
                <w:noProof/>
                <w:webHidden/>
              </w:rPr>
              <w:fldChar w:fldCharType="end"/>
            </w:r>
          </w:hyperlink>
        </w:p>
        <w:p w14:paraId="26180D7D" w14:textId="0692B341" w:rsidR="00F06B89" w:rsidRDefault="00431F70">
          <w:pPr>
            <w:pStyle w:val="TJ2"/>
            <w:tabs>
              <w:tab w:val="right" w:leader="dot" w:pos="8494"/>
            </w:tabs>
            <w:rPr>
              <w:rFonts w:asciiTheme="minorHAnsi" w:eastAsiaTheme="minorEastAsia" w:hAnsiTheme="minorHAnsi" w:cstheme="minorBidi"/>
              <w:noProof/>
              <w:sz w:val="22"/>
              <w:szCs w:val="22"/>
              <w:lang w:eastAsia="hu-HU"/>
            </w:rPr>
          </w:pPr>
          <w:hyperlink w:anchor="_Toc89268534" w:history="1">
            <w:r w:rsidR="00F06B89" w:rsidRPr="000135A4">
              <w:rPr>
                <w:rStyle w:val="Hiperhivatkozs"/>
                <w:noProof/>
              </w:rPr>
              <w:t>3.2 A rendszer architektúrájának felépítése</w:t>
            </w:r>
            <w:r w:rsidR="00F06B89">
              <w:rPr>
                <w:noProof/>
                <w:webHidden/>
              </w:rPr>
              <w:tab/>
            </w:r>
            <w:r w:rsidR="00F06B89">
              <w:rPr>
                <w:noProof/>
                <w:webHidden/>
              </w:rPr>
              <w:fldChar w:fldCharType="begin"/>
            </w:r>
            <w:r w:rsidR="00F06B89">
              <w:rPr>
                <w:noProof/>
                <w:webHidden/>
              </w:rPr>
              <w:instrText xml:space="preserve"> PAGEREF _Toc89268534 \h </w:instrText>
            </w:r>
            <w:r w:rsidR="00F06B89">
              <w:rPr>
                <w:noProof/>
                <w:webHidden/>
              </w:rPr>
            </w:r>
            <w:r w:rsidR="00F06B89">
              <w:rPr>
                <w:noProof/>
                <w:webHidden/>
              </w:rPr>
              <w:fldChar w:fldCharType="separate"/>
            </w:r>
            <w:r w:rsidR="00F06B89">
              <w:rPr>
                <w:noProof/>
                <w:webHidden/>
              </w:rPr>
              <w:t>8</w:t>
            </w:r>
            <w:r w:rsidR="00F06B89">
              <w:rPr>
                <w:noProof/>
                <w:webHidden/>
              </w:rPr>
              <w:fldChar w:fldCharType="end"/>
            </w:r>
          </w:hyperlink>
        </w:p>
        <w:p w14:paraId="03CA32D4" w14:textId="1F7B75D6"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35" w:history="1">
            <w:r w:rsidR="00F06B89" w:rsidRPr="000135A4">
              <w:rPr>
                <w:rStyle w:val="Hiperhivatkozs"/>
                <w:noProof/>
              </w:rPr>
              <w:t>3.2.1 Adatbázis</w:t>
            </w:r>
            <w:r w:rsidR="00F06B89">
              <w:rPr>
                <w:noProof/>
                <w:webHidden/>
              </w:rPr>
              <w:tab/>
            </w:r>
            <w:r w:rsidR="00F06B89">
              <w:rPr>
                <w:noProof/>
                <w:webHidden/>
              </w:rPr>
              <w:fldChar w:fldCharType="begin"/>
            </w:r>
            <w:r w:rsidR="00F06B89">
              <w:rPr>
                <w:noProof/>
                <w:webHidden/>
              </w:rPr>
              <w:instrText xml:space="preserve"> PAGEREF _Toc89268535 \h </w:instrText>
            </w:r>
            <w:r w:rsidR="00F06B89">
              <w:rPr>
                <w:noProof/>
                <w:webHidden/>
              </w:rPr>
            </w:r>
            <w:r w:rsidR="00F06B89">
              <w:rPr>
                <w:noProof/>
                <w:webHidden/>
              </w:rPr>
              <w:fldChar w:fldCharType="separate"/>
            </w:r>
            <w:r w:rsidR="00F06B89">
              <w:rPr>
                <w:noProof/>
                <w:webHidden/>
              </w:rPr>
              <w:t>8</w:t>
            </w:r>
            <w:r w:rsidR="00F06B89">
              <w:rPr>
                <w:noProof/>
                <w:webHidden/>
              </w:rPr>
              <w:fldChar w:fldCharType="end"/>
            </w:r>
          </w:hyperlink>
        </w:p>
        <w:p w14:paraId="7F0CAE40" w14:textId="3C163F59"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36" w:history="1">
            <w:r w:rsidR="00F06B89" w:rsidRPr="000135A4">
              <w:rPr>
                <w:rStyle w:val="Hiperhivatkozs"/>
                <w:noProof/>
              </w:rPr>
              <w:t>3.2.2 Architektúra</w:t>
            </w:r>
            <w:r w:rsidR="00F06B89">
              <w:rPr>
                <w:noProof/>
                <w:webHidden/>
              </w:rPr>
              <w:tab/>
            </w:r>
            <w:r w:rsidR="00F06B89">
              <w:rPr>
                <w:noProof/>
                <w:webHidden/>
              </w:rPr>
              <w:fldChar w:fldCharType="begin"/>
            </w:r>
            <w:r w:rsidR="00F06B89">
              <w:rPr>
                <w:noProof/>
                <w:webHidden/>
              </w:rPr>
              <w:instrText xml:space="preserve"> PAGEREF _Toc89268536 \h </w:instrText>
            </w:r>
            <w:r w:rsidR="00F06B89">
              <w:rPr>
                <w:noProof/>
                <w:webHidden/>
              </w:rPr>
            </w:r>
            <w:r w:rsidR="00F06B89">
              <w:rPr>
                <w:noProof/>
                <w:webHidden/>
              </w:rPr>
              <w:fldChar w:fldCharType="separate"/>
            </w:r>
            <w:r w:rsidR="00F06B89">
              <w:rPr>
                <w:noProof/>
                <w:webHidden/>
              </w:rPr>
              <w:t>9</w:t>
            </w:r>
            <w:r w:rsidR="00F06B89">
              <w:rPr>
                <w:noProof/>
                <w:webHidden/>
              </w:rPr>
              <w:fldChar w:fldCharType="end"/>
            </w:r>
          </w:hyperlink>
        </w:p>
        <w:p w14:paraId="2485D925" w14:textId="72FD2487"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37" w:history="1">
            <w:r w:rsidR="00F06B89" w:rsidRPr="000135A4">
              <w:rPr>
                <w:rStyle w:val="Hiperhivatkozs"/>
                <w:noProof/>
              </w:rPr>
              <w:t>3.2.3 Use-case</w:t>
            </w:r>
            <w:r w:rsidR="00F06B89">
              <w:rPr>
                <w:noProof/>
                <w:webHidden/>
              </w:rPr>
              <w:tab/>
            </w:r>
            <w:r w:rsidR="00F06B89">
              <w:rPr>
                <w:noProof/>
                <w:webHidden/>
              </w:rPr>
              <w:fldChar w:fldCharType="begin"/>
            </w:r>
            <w:r w:rsidR="00F06B89">
              <w:rPr>
                <w:noProof/>
                <w:webHidden/>
              </w:rPr>
              <w:instrText xml:space="preserve"> PAGEREF _Toc89268537 \h </w:instrText>
            </w:r>
            <w:r w:rsidR="00F06B89">
              <w:rPr>
                <w:noProof/>
                <w:webHidden/>
              </w:rPr>
            </w:r>
            <w:r w:rsidR="00F06B89">
              <w:rPr>
                <w:noProof/>
                <w:webHidden/>
              </w:rPr>
              <w:fldChar w:fldCharType="separate"/>
            </w:r>
            <w:r w:rsidR="00F06B89">
              <w:rPr>
                <w:noProof/>
                <w:webHidden/>
              </w:rPr>
              <w:t>9</w:t>
            </w:r>
            <w:r w:rsidR="00F06B89">
              <w:rPr>
                <w:noProof/>
                <w:webHidden/>
              </w:rPr>
              <w:fldChar w:fldCharType="end"/>
            </w:r>
          </w:hyperlink>
        </w:p>
        <w:p w14:paraId="3DE818B7" w14:textId="765CF757" w:rsidR="00F06B89" w:rsidRDefault="00431F70">
          <w:pPr>
            <w:pStyle w:val="TJ1"/>
            <w:rPr>
              <w:rFonts w:asciiTheme="minorHAnsi" w:eastAsiaTheme="minorEastAsia" w:hAnsiTheme="minorHAnsi" w:cstheme="minorBidi"/>
              <w:b w:val="0"/>
              <w:noProof/>
              <w:sz w:val="22"/>
              <w:szCs w:val="22"/>
              <w:lang w:eastAsia="hu-HU"/>
            </w:rPr>
          </w:pPr>
          <w:hyperlink w:anchor="_Toc89268538" w:history="1">
            <w:r w:rsidR="00F06B89" w:rsidRPr="000135A4">
              <w:rPr>
                <w:rStyle w:val="Hiperhivatkozs"/>
                <w:noProof/>
              </w:rPr>
              <w:t>4 Program részletes bemutatása</w:t>
            </w:r>
            <w:r w:rsidR="00F06B89">
              <w:rPr>
                <w:noProof/>
                <w:webHidden/>
              </w:rPr>
              <w:tab/>
            </w:r>
            <w:r w:rsidR="00F06B89">
              <w:rPr>
                <w:noProof/>
                <w:webHidden/>
              </w:rPr>
              <w:fldChar w:fldCharType="begin"/>
            </w:r>
            <w:r w:rsidR="00F06B89">
              <w:rPr>
                <w:noProof/>
                <w:webHidden/>
              </w:rPr>
              <w:instrText xml:space="preserve"> PAGEREF _Toc89268538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0C08E7C5" w14:textId="3CB1EEA1" w:rsidR="00F06B89" w:rsidRDefault="00431F70">
          <w:pPr>
            <w:pStyle w:val="TJ2"/>
            <w:tabs>
              <w:tab w:val="right" w:leader="dot" w:pos="8494"/>
            </w:tabs>
            <w:rPr>
              <w:rFonts w:asciiTheme="minorHAnsi" w:eastAsiaTheme="minorEastAsia" w:hAnsiTheme="minorHAnsi" w:cstheme="minorBidi"/>
              <w:noProof/>
              <w:sz w:val="22"/>
              <w:szCs w:val="22"/>
              <w:lang w:eastAsia="hu-HU"/>
            </w:rPr>
          </w:pPr>
          <w:hyperlink w:anchor="_Toc89268539" w:history="1">
            <w:r w:rsidR="00F06B89" w:rsidRPr="000135A4">
              <w:rPr>
                <w:rStyle w:val="Hiperhivatkozs"/>
                <w:noProof/>
              </w:rPr>
              <w:t>4.1 Backend</w:t>
            </w:r>
            <w:r w:rsidR="00F06B89">
              <w:rPr>
                <w:noProof/>
                <w:webHidden/>
              </w:rPr>
              <w:tab/>
            </w:r>
            <w:r w:rsidR="00F06B89">
              <w:rPr>
                <w:noProof/>
                <w:webHidden/>
              </w:rPr>
              <w:fldChar w:fldCharType="begin"/>
            </w:r>
            <w:r w:rsidR="00F06B89">
              <w:rPr>
                <w:noProof/>
                <w:webHidden/>
              </w:rPr>
              <w:instrText xml:space="preserve"> PAGEREF _Toc89268539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4CB02863" w14:textId="61D89B2B"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40" w:history="1">
            <w:r w:rsidR="00F06B89" w:rsidRPr="000135A4">
              <w:rPr>
                <w:rStyle w:val="Hiperhivatkozs"/>
                <w:noProof/>
              </w:rPr>
              <w:t>4.1.1 Mikroszolgáltatások</w:t>
            </w:r>
            <w:r w:rsidR="00F06B89">
              <w:rPr>
                <w:noProof/>
                <w:webHidden/>
              </w:rPr>
              <w:tab/>
            </w:r>
            <w:r w:rsidR="00F06B89">
              <w:rPr>
                <w:noProof/>
                <w:webHidden/>
              </w:rPr>
              <w:fldChar w:fldCharType="begin"/>
            </w:r>
            <w:r w:rsidR="00F06B89">
              <w:rPr>
                <w:noProof/>
                <w:webHidden/>
              </w:rPr>
              <w:instrText xml:space="preserve"> PAGEREF _Toc89268540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1D0A442B" w14:textId="784A052A"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41" w:history="1">
            <w:r w:rsidR="00F06B89" w:rsidRPr="000135A4">
              <w:rPr>
                <w:rStyle w:val="Hiperhivatkozs"/>
                <w:noProof/>
              </w:rPr>
              <w:t>4.1.2 Többrétegű architektúra</w:t>
            </w:r>
            <w:r w:rsidR="00F06B89">
              <w:rPr>
                <w:noProof/>
                <w:webHidden/>
              </w:rPr>
              <w:tab/>
            </w:r>
            <w:r w:rsidR="00F06B89">
              <w:rPr>
                <w:noProof/>
                <w:webHidden/>
              </w:rPr>
              <w:fldChar w:fldCharType="begin"/>
            </w:r>
            <w:r w:rsidR="00F06B89">
              <w:rPr>
                <w:noProof/>
                <w:webHidden/>
              </w:rPr>
              <w:instrText xml:space="preserve"> PAGEREF _Toc89268541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2DE5F62C" w14:textId="6EC14887"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42" w:history="1">
            <w:r w:rsidR="00F06B89" w:rsidRPr="000135A4">
              <w:rPr>
                <w:rStyle w:val="Hiperhivatkozs"/>
                <w:noProof/>
              </w:rPr>
              <w:t>4.1.3 Adatbázis</w:t>
            </w:r>
            <w:r w:rsidR="00F06B89">
              <w:rPr>
                <w:noProof/>
                <w:webHidden/>
              </w:rPr>
              <w:tab/>
            </w:r>
            <w:r w:rsidR="00F06B89">
              <w:rPr>
                <w:noProof/>
                <w:webHidden/>
              </w:rPr>
              <w:fldChar w:fldCharType="begin"/>
            </w:r>
            <w:r w:rsidR="00F06B89">
              <w:rPr>
                <w:noProof/>
                <w:webHidden/>
              </w:rPr>
              <w:instrText xml:space="preserve"> PAGEREF _Toc89268542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6A21B393" w14:textId="1890EF97"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43" w:history="1">
            <w:r w:rsidR="00F06B89" w:rsidRPr="000135A4">
              <w:rPr>
                <w:rStyle w:val="Hiperhivatkozs"/>
                <w:noProof/>
              </w:rPr>
              <w:t>4.1.4 Adatelérési réteg</w:t>
            </w:r>
            <w:r w:rsidR="00F06B89">
              <w:rPr>
                <w:noProof/>
                <w:webHidden/>
              </w:rPr>
              <w:tab/>
            </w:r>
            <w:r w:rsidR="00F06B89">
              <w:rPr>
                <w:noProof/>
                <w:webHidden/>
              </w:rPr>
              <w:fldChar w:fldCharType="begin"/>
            </w:r>
            <w:r w:rsidR="00F06B89">
              <w:rPr>
                <w:noProof/>
                <w:webHidden/>
              </w:rPr>
              <w:instrText xml:space="preserve"> PAGEREF _Toc89268543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29F2F415" w14:textId="3EA9EF5B"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44" w:history="1">
            <w:r w:rsidR="00F06B89" w:rsidRPr="000135A4">
              <w:rPr>
                <w:rStyle w:val="Hiperhivatkozs"/>
                <w:noProof/>
              </w:rPr>
              <w:t>4.1.5 Üzleti logikai réteg</w:t>
            </w:r>
            <w:r w:rsidR="00F06B89">
              <w:rPr>
                <w:noProof/>
                <w:webHidden/>
              </w:rPr>
              <w:tab/>
            </w:r>
            <w:r w:rsidR="00F06B89">
              <w:rPr>
                <w:noProof/>
                <w:webHidden/>
              </w:rPr>
              <w:fldChar w:fldCharType="begin"/>
            </w:r>
            <w:r w:rsidR="00F06B89">
              <w:rPr>
                <w:noProof/>
                <w:webHidden/>
              </w:rPr>
              <w:instrText xml:space="preserve"> PAGEREF _Toc89268544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688A8FC2" w14:textId="7B6F683A"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45" w:history="1">
            <w:r w:rsidR="00F06B89" w:rsidRPr="000135A4">
              <w:rPr>
                <w:rStyle w:val="Hiperhivatkozs"/>
                <w:noProof/>
              </w:rPr>
              <w:t>4.1.6 Prezentációs réteg</w:t>
            </w:r>
            <w:r w:rsidR="00F06B89">
              <w:rPr>
                <w:noProof/>
                <w:webHidden/>
              </w:rPr>
              <w:tab/>
            </w:r>
            <w:r w:rsidR="00F06B89">
              <w:rPr>
                <w:noProof/>
                <w:webHidden/>
              </w:rPr>
              <w:fldChar w:fldCharType="begin"/>
            </w:r>
            <w:r w:rsidR="00F06B89">
              <w:rPr>
                <w:noProof/>
                <w:webHidden/>
              </w:rPr>
              <w:instrText xml:space="preserve"> PAGEREF _Toc89268545 \h </w:instrText>
            </w:r>
            <w:r w:rsidR="00F06B89">
              <w:rPr>
                <w:noProof/>
                <w:webHidden/>
              </w:rPr>
            </w:r>
            <w:r w:rsidR="00F06B89">
              <w:rPr>
                <w:noProof/>
                <w:webHidden/>
              </w:rPr>
              <w:fldChar w:fldCharType="separate"/>
            </w:r>
            <w:r w:rsidR="00F06B89">
              <w:rPr>
                <w:noProof/>
                <w:webHidden/>
              </w:rPr>
              <w:t>11</w:t>
            </w:r>
            <w:r w:rsidR="00F06B89">
              <w:rPr>
                <w:noProof/>
                <w:webHidden/>
              </w:rPr>
              <w:fldChar w:fldCharType="end"/>
            </w:r>
          </w:hyperlink>
        </w:p>
        <w:p w14:paraId="26BA0648" w14:textId="5EE03537"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46" w:history="1">
            <w:r w:rsidR="00F06B89" w:rsidRPr="000135A4">
              <w:rPr>
                <w:rStyle w:val="Hiperhivatkozs"/>
                <w:noProof/>
              </w:rPr>
              <w:t>4.1.7 API átjáró</w:t>
            </w:r>
            <w:r w:rsidR="00F06B89">
              <w:rPr>
                <w:noProof/>
                <w:webHidden/>
              </w:rPr>
              <w:tab/>
            </w:r>
            <w:r w:rsidR="00F06B89">
              <w:rPr>
                <w:noProof/>
                <w:webHidden/>
              </w:rPr>
              <w:fldChar w:fldCharType="begin"/>
            </w:r>
            <w:r w:rsidR="00F06B89">
              <w:rPr>
                <w:noProof/>
                <w:webHidden/>
              </w:rPr>
              <w:instrText xml:space="preserve"> PAGEREF _Toc89268546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498FB4D9" w14:textId="4C11AA5F" w:rsidR="00F06B89" w:rsidRDefault="00431F70">
          <w:pPr>
            <w:pStyle w:val="TJ2"/>
            <w:tabs>
              <w:tab w:val="right" w:leader="dot" w:pos="8494"/>
            </w:tabs>
            <w:rPr>
              <w:rFonts w:asciiTheme="minorHAnsi" w:eastAsiaTheme="minorEastAsia" w:hAnsiTheme="minorHAnsi" w:cstheme="minorBidi"/>
              <w:noProof/>
              <w:sz w:val="22"/>
              <w:szCs w:val="22"/>
              <w:lang w:eastAsia="hu-HU"/>
            </w:rPr>
          </w:pPr>
          <w:hyperlink w:anchor="_Toc89268547" w:history="1">
            <w:r w:rsidR="00F06B89" w:rsidRPr="000135A4">
              <w:rPr>
                <w:rStyle w:val="Hiperhivatkozs"/>
                <w:noProof/>
              </w:rPr>
              <w:t>4.2 Frontend</w:t>
            </w:r>
            <w:r w:rsidR="00F06B89">
              <w:rPr>
                <w:noProof/>
                <w:webHidden/>
              </w:rPr>
              <w:tab/>
            </w:r>
            <w:r w:rsidR="00F06B89">
              <w:rPr>
                <w:noProof/>
                <w:webHidden/>
              </w:rPr>
              <w:fldChar w:fldCharType="begin"/>
            </w:r>
            <w:r w:rsidR="00F06B89">
              <w:rPr>
                <w:noProof/>
                <w:webHidden/>
              </w:rPr>
              <w:instrText xml:space="preserve"> PAGEREF _Toc89268547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2919C79E" w14:textId="795FB800"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48" w:history="1">
            <w:r w:rsidR="00F06B89" w:rsidRPr="000135A4">
              <w:rPr>
                <w:rStyle w:val="Hiperhivatkozs"/>
                <w:noProof/>
              </w:rPr>
              <w:t>4.2.1 Komponsek</w:t>
            </w:r>
            <w:r w:rsidR="00F06B89">
              <w:rPr>
                <w:noProof/>
                <w:webHidden/>
              </w:rPr>
              <w:tab/>
            </w:r>
            <w:r w:rsidR="00F06B89">
              <w:rPr>
                <w:noProof/>
                <w:webHidden/>
              </w:rPr>
              <w:fldChar w:fldCharType="begin"/>
            </w:r>
            <w:r w:rsidR="00F06B89">
              <w:rPr>
                <w:noProof/>
                <w:webHidden/>
              </w:rPr>
              <w:instrText xml:space="preserve"> PAGEREF _Toc89268548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5D0BC99F" w14:textId="4A704533"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49" w:history="1">
            <w:r w:rsidR="00F06B89" w:rsidRPr="000135A4">
              <w:rPr>
                <w:rStyle w:val="Hiperhivatkozs"/>
                <w:noProof/>
              </w:rPr>
              <w:t>4.2.2 Szervízek</w:t>
            </w:r>
            <w:r w:rsidR="00F06B89">
              <w:rPr>
                <w:noProof/>
                <w:webHidden/>
              </w:rPr>
              <w:tab/>
            </w:r>
            <w:r w:rsidR="00F06B89">
              <w:rPr>
                <w:noProof/>
                <w:webHidden/>
              </w:rPr>
              <w:fldChar w:fldCharType="begin"/>
            </w:r>
            <w:r w:rsidR="00F06B89">
              <w:rPr>
                <w:noProof/>
                <w:webHidden/>
              </w:rPr>
              <w:instrText xml:space="preserve"> PAGEREF _Toc89268549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2842AEB5" w14:textId="12B73568"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50" w:history="1">
            <w:r w:rsidR="00F06B89" w:rsidRPr="000135A4">
              <w:rPr>
                <w:rStyle w:val="Hiperhivatkozs"/>
                <w:noProof/>
              </w:rPr>
              <w:t>4.2.3 Pipe</w:t>
            </w:r>
            <w:r w:rsidR="00F06B89">
              <w:rPr>
                <w:noProof/>
                <w:webHidden/>
              </w:rPr>
              <w:tab/>
            </w:r>
            <w:r w:rsidR="00F06B89">
              <w:rPr>
                <w:noProof/>
                <w:webHidden/>
              </w:rPr>
              <w:fldChar w:fldCharType="begin"/>
            </w:r>
            <w:r w:rsidR="00F06B89">
              <w:rPr>
                <w:noProof/>
                <w:webHidden/>
              </w:rPr>
              <w:instrText xml:space="preserve"> PAGEREF _Toc89268550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21351658" w14:textId="3FFA1350"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51" w:history="1">
            <w:r w:rsidR="00F06B89" w:rsidRPr="000135A4">
              <w:rPr>
                <w:rStyle w:val="Hiperhivatkozs"/>
                <w:noProof/>
              </w:rPr>
              <w:t>4.2.4 Guard</w:t>
            </w:r>
            <w:r w:rsidR="00F06B89">
              <w:rPr>
                <w:noProof/>
                <w:webHidden/>
              </w:rPr>
              <w:tab/>
            </w:r>
            <w:r w:rsidR="00F06B89">
              <w:rPr>
                <w:noProof/>
                <w:webHidden/>
              </w:rPr>
              <w:fldChar w:fldCharType="begin"/>
            </w:r>
            <w:r w:rsidR="00F06B89">
              <w:rPr>
                <w:noProof/>
                <w:webHidden/>
              </w:rPr>
              <w:instrText xml:space="preserve"> PAGEREF _Toc89268551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0CA6F77A" w14:textId="6A48008E"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52" w:history="1">
            <w:r w:rsidR="00F06B89" w:rsidRPr="000135A4">
              <w:rPr>
                <w:rStyle w:val="Hiperhivatkozs"/>
                <w:noProof/>
              </w:rPr>
              <w:t>4.2.5 Interceptor</w:t>
            </w:r>
            <w:r w:rsidR="00F06B89">
              <w:rPr>
                <w:noProof/>
                <w:webHidden/>
              </w:rPr>
              <w:tab/>
            </w:r>
            <w:r w:rsidR="00F06B89">
              <w:rPr>
                <w:noProof/>
                <w:webHidden/>
              </w:rPr>
              <w:fldChar w:fldCharType="begin"/>
            </w:r>
            <w:r w:rsidR="00F06B89">
              <w:rPr>
                <w:noProof/>
                <w:webHidden/>
              </w:rPr>
              <w:instrText xml:space="preserve"> PAGEREF _Toc89268552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7C70BE10" w14:textId="35775B81"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53" w:history="1">
            <w:r w:rsidR="00F06B89" w:rsidRPr="000135A4">
              <w:rPr>
                <w:rStyle w:val="Hiperhivatkozs"/>
                <w:noProof/>
              </w:rPr>
              <w:t>4.2.6 Snackbar</w:t>
            </w:r>
            <w:r w:rsidR="00F06B89">
              <w:rPr>
                <w:noProof/>
                <w:webHidden/>
              </w:rPr>
              <w:tab/>
            </w:r>
            <w:r w:rsidR="00F06B89">
              <w:rPr>
                <w:noProof/>
                <w:webHidden/>
              </w:rPr>
              <w:fldChar w:fldCharType="begin"/>
            </w:r>
            <w:r w:rsidR="00F06B89">
              <w:rPr>
                <w:noProof/>
                <w:webHidden/>
              </w:rPr>
              <w:instrText xml:space="preserve"> PAGEREF _Toc89268553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0C38553D" w14:textId="0C621B26" w:rsidR="00F06B89" w:rsidRDefault="00431F70">
          <w:pPr>
            <w:pStyle w:val="TJ3"/>
            <w:tabs>
              <w:tab w:val="right" w:leader="dot" w:pos="8494"/>
            </w:tabs>
            <w:rPr>
              <w:rFonts w:asciiTheme="minorHAnsi" w:eastAsiaTheme="minorEastAsia" w:hAnsiTheme="minorHAnsi" w:cstheme="minorBidi"/>
              <w:noProof/>
              <w:sz w:val="22"/>
              <w:szCs w:val="22"/>
              <w:lang w:eastAsia="hu-HU"/>
            </w:rPr>
          </w:pPr>
          <w:hyperlink w:anchor="_Toc89268554" w:history="1">
            <w:r w:rsidR="00F06B89" w:rsidRPr="000135A4">
              <w:rPr>
                <w:rStyle w:val="Hiperhivatkozs"/>
                <w:noProof/>
              </w:rPr>
              <w:t>4.2.7 WebSocket</w:t>
            </w:r>
            <w:r w:rsidR="00F06B89">
              <w:rPr>
                <w:noProof/>
                <w:webHidden/>
              </w:rPr>
              <w:tab/>
            </w:r>
            <w:r w:rsidR="00F06B89">
              <w:rPr>
                <w:noProof/>
                <w:webHidden/>
              </w:rPr>
              <w:fldChar w:fldCharType="begin"/>
            </w:r>
            <w:r w:rsidR="00F06B89">
              <w:rPr>
                <w:noProof/>
                <w:webHidden/>
              </w:rPr>
              <w:instrText xml:space="preserve"> PAGEREF _Toc89268554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682ACE83" w14:textId="0CD5B937" w:rsidR="00F06B89" w:rsidRDefault="00431F70">
          <w:pPr>
            <w:pStyle w:val="TJ1"/>
            <w:rPr>
              <w:rFonts w:asciiTheme="minorHAnsi" w:eastAsiaTheme="minorEastAsia" w:hAnsiTheme="minorHAnsi" w:cstheme="minorBidi"/>
              <w:b w:val="0"/>
              <w:noProof/>
              <w:sz w:val="22"/>
              <w:szCs w:val="22"/>
              <w:lang w:eastAsia="hu-HU"/>
            </w:rPr>
          </w:pPr>
          <w:hyperlink w:anchor="_Toc89268555" w:history="1">
            <w:r w:rsidR="00F06B89" w:rsidRPr="000135A4">
              <w:rPr>
                <w:rStyle w:val="Hiperhivatkozs"/>
                <w:noProof/>
              </w:rPr>
              <w:t>5 Összegzés, értékelés</w:t>
            </w:r>
            <w:r w:rsidR="00F06B89">
              <w:rPr>
                <w:noProof/>
                <w:webHidden/>
              </w:rPr>
              <w:tab/>
            </w:r>
            <w:r w:rsidR="00F06B89">
              <w:rPr>
                <w:noProof/>
                <w:webHidden/>
              </w:rPr>
              <w:fldChar w:fldCharType="begin"/>
            </w:r>
            <w:r w:rsidR="00F06B89">
              <w:rPr>
                <w:noProof/>
                <w:webHidden/>
              </w:rPr>
              <w:instrText xml:space="preserve"> PAGEREF _Toc89268555 \h </w:instrText>
            </w:r>
            <w:r w:rsidR="00F06B89">
              <w:rPr>
                <w:noProof/>
                <w:webHidden/>
              </w:rPr>
            </w:r>
            <w:r w:rsidR="00F06B89">
              <w:rPr>
                <w:noProof/>
                <w:webHidden/>
              </w:rPr>
              <w:fldChar w:fldCharType="separate"/>
            </w:r>
            <w:r w:rsidR="00F06B89">
              <w:rPr>
                <w:noProof/>
                <w:webHidden/>
              </w:rPr>
              <w:t>13</w:t>
            </w:r>
            <w:r w:rsidR="00F06B89">
              <w:rPr>
                <w:noProof/>
                <w:webHidden/>
              </w:rPr>
              <w:fldChar w:fldCharType="end"/>
            </w:r>
          </w:hyperlink>
        </w:p>
        <w:p w14:paraId="4D41711F" w14:textId="330ECEFB" w:rsidR="00F06B89" w:rsidRDefault="00431F70">
          <w:pPr>
            <w:pStyle w:val="TJ2"/>
            <w:tabs>
              <w:tab w:val="right" w:leader="dot" w:pos="8494"/>
            </w:tabs>
            <w:rPr>
              <w:rFonts w:asciiTheme="minorHAnsi" w:eastAsiaTheme="minorEastAsia" w:hAnsiTheme="minorHAnsi" w:cstheme="minorBidi"/>
              <w:noProof/>
              <w:sz w:val="22"/>
              <w:szCs w:val="22"/>
              <w:lang w:eastAsia="hu-HU"/>
            </w:rPr>
          </w:pPr>
          <w:hyperlink w:anchor="_Toc89268556" w:history="1">
            <w:r w:rsidR="00F06B89" w:rsidRPr="000135A4">
              <w:rPr>
                <w:rStyle w:val="Hiperhivatkozs"/>
                <w:noProof/>
              </w:rPr>
              <w:t>5.1 Továbbfejlesztési lehetőségek</w:t>
            </w:r>
            <w:r w:rsidR="00F06B89">
              <w:rPr>
                <w:noProof/>
                <w:webHidden/>
              </w:rPr>
              <w:tab/>
            </w:r>
            <w:r w:rsidR="00F06B89">
              <w:rPr>
                <w:noProof/>
                <w:webHidden/>
              </w:rPr>
              <w:fldChar w:fldCharType="begin"/>
            </w:r>
            <w:r w:rsidR="00F06B89">
              <w:rPr>
                <w:noProof/>
                <w:webHidden/>
              </w:rPr>
              <w:instrText xml:space="preserve"> PAGEREF _Toc89268556 \h </w:instrText>
            </w:r>
            <w:r w:rsidR="00F06B89">
              <w:rPr>
                <w:noProof/>
                <w:webHidden/>
              </w:rPr>
            </w:r>
            <w:r w:rsidR="00F06B89">
              <w:rPr>
                <w:noProof/>
                <w:webHidden/>
              </w:rPr>
              <w:fldChar w:fldCharType="separate"/>
            </w:r>
            <w:r w:rsidR="00F06B89">
              <w:rPr>
                <w:noProof/>
                <w:webHidden/>
              </w:rPr>
              <w:t>13</w:t>
            </w:r>
            <w:r w:rsidR="00F06B89">
              <w:rPr>
                <w:noProof/>
                <w:webHidden/>
              </w:rPr>
              <w:fldChar w:fldCharType="end"/>
            </w:r>
          </w:hyperlink>
        </w:p>
        <w:p w14:paraId="629DA3ED" w14:textId="33B391A2" w:rsidR="00F06B89" w:rsidRDefault="00431F70">
          <w:pPr>
            <w:pStyle w:val="TJ1"/>
            <w:rPr>
              <w:rFonts w:asciiTheme="minorHAnsi" w:eastAsiaTheme="minorEastAsia" w:hAnsiTheme="minorHAnsi" w:cstheme="minorBidi"/>
              <w:b w:val="0"/>
              <w:noProof/>
              <w:sz w:val="22"/>
              <w:szCs w:val="22"/>
              <w:lang w:eastAsia="hu-HU"/>
            </w:rPr>
          </w:pPr>
          <w:hyperlink w:anchor="_Toc89268557" w:history="1">
            <w:r w:rsidR="00F06B89" w:rsidRPr="000135A4">
              <w:rPr>
                <w:rStyle w:val="Hiperhivatkozs"/>
                <w:noProof/>
              </w:rPr>
              <w:t>Irodalomjegyzék</w:t>
            </w:r>
            <w:r w:rsidR="00F06B89">
              <w:rPr>
                <w:noProof/>
                <w:webHidden/>
              </w:rPr>
              <w:tab/>
            </w:r>
            <w:r w:rsidR="00F06B89">
              <w:rPr>
                <w:noProof/>
                <w:webHidden/>
              </w:rPr>
              <w:fldChar w:fldCharType="begin"/>
            </w:r>
            <w:r w:rsidR="00F06B89">
              <w:rPr>
                <w:noProof/>
                <w:webHidden/>
              </w:rPr>
              <w:instrText xml:space="preserve"> PAGEREF _Toc89268557 \h </w:instrText>
            </w:r>
            <w:r w:rsidR="00F06B89">
              <w:rPr>
                <w:noProof/>
                <w:webHidden/>
              </w:rPr>
            </w:r>
            <w:r w:rsidR="00F06B89">
              <w:rPr>
                <w:noProof/>
                <w:webHidden/>
              </w:rPr>
              <w:fldChar w:fldCharType="separate"/>
            </w:r>
            <w:r w:rsidR="00F06B89">
              <w:rPr>
                <w:noProof/>
                <w:webHidden/>
              </w:rPr>
              <w:t>14</w:t>
            </w:r>
            <w:r w:rsidR="00F06B89">
              <w:rPr>
                <w:noProof/>
                <w:webHidden/>
              </w:rPr>
              <w:fldChar w:fldCharType="end"/>
            </w:r>
          </w:hyperlink>
        </w:p>
        <w:p w14:paraId="54A6A9FE" w14:textId="790F92DD" w:rsidR="00F06B89" w:rsidRDefault="00431F70">
          <w:pPr>
            <w:pStyle w:val="TJ1"/>
            <w:rPr>
              <w:rFonts w:asciiTheme="minorHAnsi" w:eastAsiaTheme="minorEastAsia" w:hAnsiTheme="minorHAnsi" w:cstheme="minorBidi"/>
              <w:b w:val="0"/>
              <w:noProof/>
              <w:sz w:val="22"/>
              <w:szCs w:val="22"/>
              <w:lang w:eastAsia="hu-HU"/>
            </w:rPr>
          </w:pPr>
          <w:hyperlink w:anchor="_Toc89268558" w:history="1">
            <w:r w:rsidR="00F06B89" w:rsidRPr="000135A4">
              <w:rPr>
                <w:rStyle w:val="Hiperhivatkozs"/>
                <w:noProof/>
              </w:rPr>
              <w:t>Függelék</w:t>
            </w:r>
            <w:r w:rsidR="00F06B89">
              <w:rPr>
                <w:noProof/>
                <w:webHidden/>
              </w:rPr>
              <w:tab/>
            </w:r>
            <w:r w:rsidR="00F06B89">
              <w:rPr>
                <w:noProof/>
                <w:webHidden/>
              </w:rPr>
              <w:fldChar w:fldCharType="begin"/>
            </w:r>
            <w:r w:rsidR="00F06B89">
              <w:rPr>
                <w:noProof/>
                <w:webHidden/>
              </w:rPr>
              <w:instrText xml:space="preserve"> PAGEREF _Toc89268558 \h </w:instrText>
            </w:r>
            <w:r w:rsidR="00F06B89">
              <w:rPr>
                <w:noProof/>
                <w:webHidden/>
              </w:rPr>
            </w:r>
            <w:r w:rsidR="00F06B89">
              <w:rPr>
                <w:noProof/>
                <w:webHidden/>
              </w:rPr>
              <w:fldChar w:fldCharType="separate"/>
            </w:r>
            <w:r w:rsidR="00F06B89">
              <w:rPr>
                <w:noProof/>
                <w:webHidden/>
              </w:rPr>
              <w:t>15</w:t>
            </w:r>
            <w:r w:rsidR="00F06B89">
              <w:rPr>
                <w:noProof/>
                <w:webHidden/>
              </w:rPr>
              <w:fldChar w:fldCharType="end"/>
            </w:r>
          </w:hyperlink>
        </w:p>
        <w:p w14:paraId="258D06A6" w14:textId="18D44886" w:rsidR="005005E5" w:rsidRDefault="005005E5">
          <w:r>
            <w:rPr>
              <w:b/>
              <w:bCs/>
            </w:rPr>
            <w:fldChar w:fldCharType="end"/>
          </w:r>
        </w:p>
      </w:sdtContent>
    </w:sdt>
    <w:p w14:paraId="01B0DC16" w14:textId="4AAAAB84" w:rsidR="00730B3C" w:rsidRDefault="00730B3C" w:rsidP="005005E5">
      <w:pPr>
        <w:ind w:firstLine="0"/>
      </w:pPr>
    </w:p>
    <w:p w14:paraId="78F7E073" w14:textId="77777777" w:rsidR="0063585C" w:rsidRPr="00B50CAA" w:rsidRDefault="0063585C" w:rsidP="00545EC2">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6DA9C9C"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87F7E">
        <w:rPr>
          <w:b/>
          <w:bCs/>
          <w:noProof/>
        </w:rPr>
        <w:t>Nagy Viktor</w:t>
      </w:r>
      <w:r w:rsidRPr="00B50CAA">
        <w:rPr>
          <w:b/>
          <w:bCs/>
        </w:rPr>
        <w:fldChar w:fldCharType="end"/>
      </w:r>
      <w:r w:rsidRPr="00B50CAA">
        <w:t xml:space="preserve">, szigorló hallgató kijelentem, hogy ezt a </w:t>
      </w:r>
      <w:r>
        <w:t>szakdolgozatot</w:t>
      </w:r>
      <w:r w:rsidR="008C722C">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7BCDA52"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B259A4">
        <w:rPr>
          <w:noProof/>
        </w:rPr>
        <w:t>2021. 12. 02.</w:t>
      </w:r>
      <w:r w:rsidRPr="00B50CAA">
        <w:fldChar w:fldCharType="end"/>
      </w:r>
    </w:p>
    <w:p w14:paraId="5128D61A" w14:textId="77777777" w:rsidR="00681E99" w:rsidRDefault="005E01E0" w:rsidP="00854BDC">
      <w:pPr>
        <w:pStyle w:val="Nyilatkozatalrs"/>
      </w:pPr>
      <w:r>
        <w:tab/>
      </w:r>
      <w:r w:rsidR="00854BDC">
        <w:t>...</w:t>
      </w:r>
      <w:r>
        <w:t>…………………………………………….</w:t>
      </w:r>
    </w:p>
    <w:p w14:paraId="26AA76B1" w14:textId="6A01EB86" w:rsidR="005E01E0" w:rsidRDefault="005E01E0" w:rsidP="00854BDC">
      <w:pPr>
        <w:pStyle w:val="Nyilatkozatalrs"/>
      </w:pPr>
      <w:r>
        <w:tab/>
      </w:r>
      <w:r w:rsidR="00431F70">
        <w:fldChar w:fldCharType="begin"/>
      </w:r>
      <w:r w:rsidR="00431F70">
        <w:instrText xml:space="preserve"> AUTHOR   \* MERGEFORMAT </w:instrText>
      </w:r>
      <w:r w:rsidR="00431F70">
        <w:fldChar w:fldCharType="separate"/>
      </w:r>
      <w:r w:rsidR="00A87F7E">
        <w:t>Nagy Viktor</w:t>
      </w:r>
      <w:r w:rsidR="00431F70">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2"/>
          <w:type w:val="continuous"/>
          <w:pgSz w:w="11907" w:h="16840" w:code="9"/>
          <w:pgMar w:top="1418" w:right="1418" w:bottom="1418" w:left="1418" w:header="708" w:footer="708" w:gutter="567"/>
          <w:cols w:space="708"/>
          <w:titlePg/>
          <w:docGrid w:linePitch="360"/>
        </w:sectPr>
      </w:pPr>
    </w:p>
    <w:p w14:paraId="56522442" w14:textId="0E7713FF" w:rsidR="0063585C" w:rsidRDefault="0063585C" w:rsidP="00816BCB">
      <w:pPr>
        <w:pStyle w:val="Fejezetcimszmozsnlkl"/>
      </w:pPr>
      <w:bookmarkStart w:id="0" w:name="_Toc87987720"/>
      <w:bookmarkStart w:id="1" w:name="_Toc89268521"/>
      <w:r w:rsidRPr="00B50CAA">
        <w:lastRenderedPageBreak/>
        <w:t>Összefoglaló</w:t>
      </w:r>
      <w:bookmarkEnd w:id="0"/>
      <w:bookmarkEnd w:id="1"/>
    </w:p>
    <w:p w14:paraId="0946C67A" w14:textId="3579FCB5" w:rsidR="007A61BB" w:rsidRPr="007A61BB" w:rsidRDefault="007A61BB" w:rsidP="007A61BB">
      <w:r>
        <w:t xml:space="preserve">Életünkben meghatározó szerepe van a szórakozásnak. Ennek </w:t>
      </w:r>
      <w:r w:rsidR="00727C80">
        <w:t>sokféle módja lehet, azonban a 21. században az egyik legmeghatározóbb az telefonos/internetes játékok</w:t>
      </w:r>
    </w:p>
    <w:p w14:paraId="18F0F7B7" w14:textId="77777777" w:rsidR="0063585C" w:rsidRDefault="0063585C" w:rsidP="00816BCB">
      <w:pPr>
        <w:pStyle w:val="Fejezetcimszmozsnlkl"/>
      </w:pPr>
      <w:bookmarkStart w:id="2" w:name="_Toc87987721"/>
      <w:bookmarkStart w:id="3" w:name="_Toc89268522"/>
      <w:proofErr w:type="spellStart"/>
      <w:r w:rsidRPr="00B50CAA">
        <w:lastRenderedPageBreak/>
        <w:t>Abstract</w:t>
      </w:r>
      <w:bookmarkEnd w:id="2"/>
      <w:bookmarkEnd w:id="3"/>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101B36B1" w:rsidR="001A57BC" w:rsidRDefault="003F5425" w:rsidP="006A1B7F">
      <w:pPr>
        <w:pStyle w:val="Cmsor1"/>
      </w:pPr>
      <w:bookmarkStart w:id="4" w:name="_Toc332797397"/>
      <w:bookmarkStart w:id="5" w:name="_Toc87987722"/>
      <w:bookmarkStart w:id="6" w:name="_Toc89268523"/>
      <w:r>
        <w:lastRenderedPageBreak/>
        <w:t>Bevezetés</w:t>
      </w:r>
      <w:bookmarkEnd w:id="4"/>
      <w:bookmarkEnd w:id="5"/>
      <w:bookmarkEnd w:id="6"/>
    </w:p>
    <w:p w14:paraId="4BFF7727" w14:textId="35D66CD1" w:rsidR="00430793" w:rsidRDefault="00430793" w:rsidP="00430793">
      <w:pPr>
        <w:pStyle w:val="Cmsor2"/>
      </w:pPr>
      <w:bookmarkStart w:id="7" w:name="_Toc89268524"/>
      <w:r>
        <w:t>Általános bevezető</w:t>
      </w:r>
      <w:bookmarkEnd w:id="7"/>
    </w:p>
    <w:p w14:paraId="7E195627" w14:textId="674C0FCD" w:rsidR="008813E0" w:rsidRDefault="008813E0" w:rsidP="008813E0">
      <w:r>
        <w:t>Ma már szinte elképzelhetetlen lenne az élet informatika nélkül. Ez az, ami meghatározza az életünk rengeteg aspektusát. A mindennapjaink részévé váltak nem csak szórakozás téren, de akár megélhetési szinten is, ugyanis ma már ritka egy olyan munkahely, ahol ne használnának minimális szinten se informatikai eszközöket. Akár említhetem a szakdolgozat írását is, mert annak is konkrét követelményi vannak, hogy az adott szövegszerkesztőben mit, hogyan kell beállítani.</w:t>
      </w:r>
    </w:p>
    <w:p w14:paraId="6C072873" w14:textId="053EBB86" w:rsidR="008813E0" w:rsidRDefault="008813E0" w:rsidP="008813E0">
      <w:r>
        <w:t xml:space="preserve">Ahogy halad az idő előre, úgy fejlődnek </w:t>
      </w:r>
      <w:r w:rsidR="00F84C5A">
        <w:t>nem csak az informatikai eszközök, mint például számítógép, játékkonzolok, telefonok, hanem az informatikai szoftverek is. Erre szükség is van ugyanis mivel egyre jobban behálózza a napjainkat ezért azok a szoftverek fognak fennmaradni</w:t>
      </w:r>
      <w:r w:rsidR="00306AC0">
        <w:t>,</w:t>
      </w:r>
      <w:r w:rsidR="00F84C5A">
        <w:t xml:space="preserve"> amelyek a </w:t>
      </w:r>
      <w:proofErr w:type="spellStart"/>
      <w:r w:rsidR="00F84C5A">
        <w:t>legfelhasználóbarátabbak</w:t>
      </w:r>
      <w:proofErr w:type="spellEnd"/>
      <w:r w:rsidR="00F84C5A">
        <w:t xml:space="preserve">. </w:t>
      </w:r>
    </w:p>
    <w:p w14:paraId="52ACB0B6" w14:textId="5B52CCCA" w:rsidR="00085772" w:rsidRPr="008813E0" w:rsidRDefault="00085772" w:rsidP="008813E0">
      <w:r>
        <w:t>Az elmúlt időszakban kifejezett figyelmet kaptak a szórakoztatás céljából készült szoftverek</w:t>
      </w:r>
      <w:r w:rsidR="00060312">
        <w:t xml:space="preserve"> is</w:t>
      </w:r>
      <w:r>
        <w:t>. Hatalmas iparágaknak a</w:t>
      </w:r>
      <w:r w:rsidR="00060312">
        <w:t>z</w:t>
      </w:r>
      <w:r>
        <w:t xml:space="preserve"> egyik fő profilja</w:t>
      </w:r>
      <w:r w:rsidR="00060312">
        <w:t xml:space="preserve"> is</w:t>
      </w:r>
      <w:r>
        <w:t xml:space="preserve"> a játékszoftverek</w:t>
      </w:r>
      <w:r w:rsidR="00060312">
        <w:t>/konzolok</w:t>
      </w:r>
      <w:r>
        <w:t xml:space="preserve"> fejlesztése </w:t>
      </w:r>
      <w:r w:rsidR="00060312">
        <w:t xml:space="preserve">és készítése </w:t>
      </w:r>
      <w:r>
        <w:t>(Microsoft, Sony, Nintendo), így megkerülhetetlen egy átlagember számára is. Egy komolyabb játék elkészítése felérhet akár egy mozifilm költségeivel</w:t>
      </w:r>
      <w:r w:rsidR="00060312">
        <w:t>, például a 2020-ban készül „</w:t>
      </w:r>
      <w:proofErr w:type="spellStart"/>
      <w:r w:rsidR="00060312">
        <w:t>Cyberpunk</w:t>
      </w:r>
      <w:proofErr w:type="spellEnd"/>
      <w:r w:rsidR="00060312">
        <w:t xml:space="preserve"> 2077” nevű játék fejlesztési és marketing költsége meghaladta a 300 millió dollárt is</w:t>
      </w:r>
      <w:r w:rsidR="00131333">
        <w:t xml:space="preserve"> (</w:t>
      </w:r>
      <w:r w:rsidR="00131333">
        <w:fldChar w:fldCharType="begin"/>
      </w:r>
      <w:r w:rsidR="00131333">
        <w:instrText xml:space="preserve"> REF _Ref89265466 \r \h </w:instrText>
      </w:r>
      <w:r w:rsidR="00131333">
        <w:fldChar w:fldCharType="separate"/>
      </w:r>
      <w:r w:rsidR="00131333">
        <w:t>[1]</w:t>
      </w:r>
      <w:r w:rsidR="00131333">
        <w:fldChar w:fldCharType="end"/>
      </w:r>
      <w:r w:rsidR="00131333">
        <w:t>)</w:t>
      </w:r>
      <w:r w:rsidR="00060312">
        <w:t>. Azonban nem csak a konzolos/számítógépes játékoknak van hatalmas népszerűsége, hanem az online böngészőn keresztül játszható játékoknak is.</w:t>
      </w:r>
    </w:p>
    <w:p w14:paraId="7370664F" w14:textId="37A46A79" w:rsidR="00430793" w:rsidRDefault="00131333" w:rsidP="00430793">
      <w:pPr>
        <w:pStyle w:val="Cmsor2"/>
      </w:pPr>
      <w:bookmarkStart w:id="8" w:name="_Toc89268525"/>
      <w:r>
        <w:t>Internetes játékok, t</w:t>
      </w:r>
      <w:r w:rsidR="00430793">
        <w:t>ársasjátékok</w:t>
      </w:r>
      <w:bookmarkEnd w:id="8"/>
    </w:p>
    <w:p w14:paraId="0032C535" w14:textId="723F1288" w:rsidR="00060312" w:rsidRDefault="007A61BB" w:rsidP="00060312">
      <w:r>
        <w:t>Kis</w:t>
      </w:r>
      <w:r w:rsidR="008A2D16">
        <w:t>koromban is rengeteg weboldal épült arra, hogy a fejlesztők által készített ügyességi/logikai és egyéb internetes játékokat összefogja</w:t>
      </w:r>
      <w:r w:rsidR="00EE1220">
        <w:t>. Ilyenek voltak például az „Y8” és a „Startlap” weboldalak. Ezek mind Adobe Flash technológiára épültek, amely egy az internetes grafikát megjelenítő szoftver volt. Azonban biztonsági hibái miatt ennek a szoftvernek 2021 elején megszűnt a támogatása (</w:t>
      </w:r>
      <w:r w:rsidR="0074754C">
        <w:fldChar w:fldCharType="begin"/>
      </w:r>
      <w:r w:rsidR="0074754C">
        <w:instrText xml:space="preserve"> REF _Ref89269340 \r \h </w:instrText>
      </w:r>
      <w:r w:rsidR="0074754C">
        <w:fldChar w:fldCharType="separate"/>
      </w:r>
      <w:r w:rsidR="0074754C">
        <w:t>[2]</w:t>
      </w:r>
      <w:r w:rsidR="0074754C">
        <w:fldChar w:fldCharType="end"/>
      </w:r>
      <w:r w:rsidR="00EE1220">
        <w:t>).</w:t>
      </w:r>
      <w:r w:rsidR="0074754C">
        <w:t xml:space="preserve"> </w:t>
      </w:r>
    </w:p>
    <w:p w14:paraId="0A5D9188" w14:textId="69D72874" w:rsidR="00BD475E" w:rsidRDefault="0074754C" w:rsidP="00060312">
      <w:r>
        <w:t xml:space="preserve">Azonban itt kitérnék a társasjátékok népszerűségére is és a kapcsolatukra az internetes játékokkal. A </w:t>
      </w:r>
      <w:r w:rsidR="009469D5">
        <w:t xml:space="preserve">társasjáték fogalma nagyon régre nyúlik vissza, feltárások bizonyítják, hogy már időszámításunk előtt is léteztek társasjátékok. </w:t>
      </w:r>
      <w:r w:rsidR="00BD475E">
        <w:t xml:space="preserve">Így nem csoda, hogy manapság is hatalmas népszerűségnek örvendenek. Eléggé gyakoriak azok a </w:t>
      </w:r>
      <w:r w:rsidR="00BD475E">
        <w:lastRenderedPageBreak/>
        <w:t xml:space="preserve">társasjátékok is melyek kaptak internetes megfelelőt is (pl.: Honfoglaló, </w:t>
      </w:r>
      <w:proofErr w:type="spellStart"/>
      <w:r w:rsidR="00BD475E">
        <w:t>Monopoly</w:t>
      </w:r>
      <w:proofErr w:type="spellEnd"/>
      <w:r w:rsidR="00BD475E">
        <w:t xml:space="preserve">, </w:t>
      </w:r>
      <w:proofErr w:type="spellStart"/>
      <w:r w:rsidR="00BD475E">
        <w:t>Activity</w:t>
      </w:r>
      <w:proofErr w:type="spellEnd"/>
      <w:r w:rsidR="0002193E">
        <w:t xml:space="preserve">, </w:t>
      </w:r>
      <w:proofErr w:type="spellStart"/>
      <w:r w:rsidR="0002193E">
        <w:t>Uno</w:t>
      </w:r>
      <w:proofErr w:type="spellEnd"/>
      <w:r w:rsidR="00BD475E">
        <w:t xml:space="preserve">). </w:t>
      </w:r>
    </w:p>
    <w:p w14:paraId="3C938EF7" w14:textId="58171903" w:rsidR="0074754C" w:rsidRPr="00060312" w:rsidRDefault="0002193E" w:rsidP="00060312">
      <w:r>
        <w:t xml:space="preserve">Ezért </w:t>
      </w:r>
      <w:r w:rsidR="00BD475E">
        <w:t>úgy gondoltuk, hogy mi is kihasználjuk ennek a két területnek a népszerűségét és megalkot</w:t>
      </w:r>
      <w:r>
        <w:t>ju</w:t>
      </w:r>
      <w:r w:rsidR="00BD475E">
        <w:t>k egy bonyolultabb társasjáték internetes megfelelőjét. A többesszám használata nem véletlen, erre a következő fejezetben ki is térek.</w:t>
      </w:r>
    </w:p>
    <w:p w14:paraId="673B7CF3" w14:textId="46718E2D" w:rsidR="00430793" w:rsidRDefault="00430793" w:rsidP="00430793">
      <w:pPr>
        <w:pStyle w:val="Cmsor2"/>
      </w:pPr>
      <w:bookmarkStart w:id="9" w:name="_Ref89253192"/>
      <w:bookmarkStart w:id="10" w:name="_Toc89268526"/>
      <w:r>
        <w:t>Közös munka</w:t>
      </w:r>
      <w:bookmarkEnd w:id="9"/>
      <w:bookmarkEnd w:id="10"/>
    </w:p>
    <w:p w14:paraId="32CA9C9C" w14:textId="1EAE1BB0" w:rsidR="00342D1F" w:rsidRDefault="00342D1F" w:rsidP="00342D1F">
      <w:r>
        <w:t>A projektet alapvetően ketten csináltuk Markovics Gergellyel, ugyanis szerettünk volna egy minél nagyobb és részletesebb szoftvert alkotni, ami később akár ténylegesen használható lesz bárki számára. Az önálló laboratórium tárgynál már közösen dolgoztunk és könnyen tudtunk együtt haladni, így célszerűnek gondoltuk, hogy a szakdolgozathoz készült munkánkat is közösen csináljuk.</w:t>
      </w:r>
      <w:r w:rsidR="00085E8D">
        <w:t xml:space="preserve"> </w:t>
      </w:r>
    </w:p>
    <w:p w14:paraId="22F66535" w14:textId="3B5AAF79" w:rsidR="00085E8D" w:rsidRDefault="00085E8D" w:rsidP="00085E8D">
      <w:r>
        <w:t>Azonban a korábbi munkánkkal ellentétben, ahol sok mindent készítettünk közösen együtt, idén úgy gondoltuk célszerűnek, hogy jobban leválasztjuk magunkat a másik munkafolyamatáról és jobban elhatárolható részeken dolgozzunk, ne</w:t>
      </w:r>
      <w:r w:rsidR="004753AB">
        <w:t xml:space="preserve"> </w:t>
      </w:r>
      <w:r>
        <w:t>függjünk attól, hogy a másik, hogy halad és mit csinál éppen. Ez az elején még nem kivitelezhető ugyanis a tervezési folyamat alatt, ahol az alapvető felépítést, specifikációt és kinézeti elemeket beszéltük meg még közösen kellett dolgoznunk.</w:t>
      </w:r>
    </w:p>
    <w:p w14:paraId="65756BE6" w14:textId="4F379906" w:rsidR="00A01970" w:rsidRDefault="00085E8D" w:rsidP="00085E8D">
      <w:r>
        <w:t xml:space="preserve"> Kérdéses</w:t>
      </w:r>
      <w:r w:rsidR="00A01970">
        <w:t xml:space="preserve"> volt, hogy hogyan szeretnénk szétosztani a feladatköröket</w:t>
      </w:r>
      <w:r>
        <w:t xml:space="preserve">. </w:t>
      </w:r>
      <w:r w:rsidR="00A01970">
        <w:t>Az első ötlet az volt, hogy szétosztjuk backend-frontend vonalon azonban ezt elvetettük. Végül azt a megoldást választottuk, hogy ugyan mindketten fogunk backend és frontend feladatokat is készíteni, de inkább funkció szerint osztjuk el a munkát.</w:t>
      </w:r>
    </w:p>
    <w:p w14:paraId="00896BED" w14:textId="0D681C95" w:rsidR="00892AB9" w:rsidRDefault="00A01970" w:rsidP="00892AB9">
      <w:r>
        <w:t xml:space="preserve">Ez azt jelentette, hogy míg a társam készítette magát a játék logikáját és kinézetét (belesegítettem a tervezés részénél és a felhasznált képek elkészítésénél), én foglalkoztam minden olyan feladatkörrel, ami nem a konkrét játékmenethez tartozik. </w:t>
      </w:r>
      <w:r w:rsidR="00892AB9">
        <w:t>A specifikáció rész menü rendszer pontja (</w:t>
      </w:r>
      <w:r w:rsidR="00892AB9">
        <w:fldChar w:fldCharType="begin"/>
      </w:r>
      <w:r w:rsidR="00892AB9">
        <w:instrText xml:space="preserve"> REF _Ref89267564 \r \h </w:instrText>
      </w:r>
      <w:r w:rsidR="00892AB9">
        <w:fldChar w:fldCharType="separate"/>
      </w:r>
      <w:r w:rsidR="00892AB9">
        <w:t>3.1.1</w:t>
      </w:r>
      <w:r w:rsidR="00892AB9">
        <w:fldChar w:fldCharType="end"/>
      </w:r>
      <w:r w:rsidR="00892AB9">
        <w:t xml:space="preserve">) alatt részletezem, hogy mi volt a konkrét feladat, úgyhogy itt csak felületesen térek ki rá felsorolás </w:t>
      </w:r>
      <w:proofErr w:type="spellStart"/>
      <w:r w:rsidR="00892AB9">
        <w:t>szerűen</w:t>
      </w:r>
      <w:proofErr w:type="spellEnd"/>
      <w:r w:rsidR="00892AB9">
        <w:t xml:space="preserve">.    </w:t>
      </w:r>
    </w:p>
    <w:p w14:paraId="6E1D3780" w14:textId="1FAB88D0" w:rsidR="00952648" w:rsidRDefault="00952648" w:rsidP="00952648">
      <w:pPr>
        <w:pStyle w:val="Cmsor2"/>
      </w:pPr>
      <w:bookmarkStart w:id="11" w:name="_Toc89268527"/>
      <w:r>
        <w:t>Saját feladatrészek</w:t>
      </w:r>
      <w:bookmarkEnd w:id="11"/>
    </w:p>
    <w:p w14:paraId="1FCF7AF7" w14:textId="63C5204B" w:rsidR="00892AB9" w:rsidRDefault="0084563C" w:rsidP="00892AB9">
      <w:r>
        <w:t xml:space="preserve">Az elején közös munka részeként foglalkoztam a program alapvető tervezésén, ideértve az adatbázis kezdetleges megtervezését, a </w:t>
      </w:r>
      <w:r w:rsidR="00AB4EE8">
        <w:t>használati esetek</w:t>
      </w:r>
      <w:r>
        <w:t xml:space="preserve"> elkészítését és a felülethez használt skiccek felrajzolását</w:t>
      </w:r>
      <w:r w:rsidR="00952648">
        <w:t xml:space="preserve"> és</w:t>
      </w:r>
      <w:r>
        <w:t xml:space="preserve"> </w:t>
      </w:r>
      <w:r w:rsidR="00952648">
        <w:t>e</w:t>
      </w:r>
      <w:r>
        <w:t>mel</w:t>
      </w:r>
      <w:r w:rsidR="00952648">
        <w:t>l</w:t>
      </w:r>
      <w:r>
        <w:t xml:space="preserve">ett átbeszéltük, hogy milyen architektúrát </w:t>
      </w:r>
      <w:r>
        <w:lastRenderedPageBreak/>
        <w:t>lenne érdemes használnunk. Későbbi munkafolyamat során besegítettem társamnak a felületéhez tartozó kártyák képeinek elkészítésével (</w:t>
      </w:r>
      <w:r w:rsidR="00952648">
        <w:t xml:space="preserve">46 darab kártya azonos méretűre vágása lekerekített széllel, a kártyákhoz tartozó franciakártya jelölések elkészítése és egyéb kisebb képek). </w:t>
      </w:r>
    </w:p>
    <w:p w14:paraId="7785D0BF" w14:textId="40FE0137" w:rsidR="00952648" w:rsidRDefault="00B15C01" w:rsidP="00892AB9">
      <w:r>
        <w:t xml:space="preserve">A következőnek felsorolt feladatok közül a backend és frontend rész implementálása is a feladatom volt. Elsőként </w:t>
      </w:r>
      <w:r w:rsidR="00F06B89">
        <w:t xml:space="preserve">létre kellett hoznom a projekt alapját, tehát működnie kellett az adatbázisnak, </w:t>
      </w:r>
      <w:proofErr w:type="spellStart"/>
      <w:r w:rsidR="00F06B89">
        <w:t>mikroszolgáltatásoknak</w:t>
      </w:r>
      <w:proofErr w:type="spellEnd"/>
      <w:r w:rsidR="00F06B89">
        <w:t>. A</w:t>
      </w:r>
      <w:r>
        <w:t xml:space="preserve"> bejelentkezés és regisztráció implementálása volt a legfontosabb ugyanis ettől függött utána minden. </w:t>
      </w:r>
      <w:r w:rsidR="00F06B89">
        <w:t>Ezután jöhettek az egyéb feladataim, mint például a barát rendszer, a váró rendszer és egyéb ezekhez kapcsolódó feladatok. (pl. felhasználóhoz kötött eredmények mutatása, chat rendszer kialakítása)</w:t>
      </w:r>
    </w:p>
    <w:p w14:paraId="5494ED56" w14:textId="289CB957" w:rsidR="00892AB9" w:rsidRDefault="00892AB9" w:rsidP="00892AB9">
      <w:pPr>
        <w:pStyle w:val="Cmsor2"/>
      </w:pPr>
      <w:bookmarkStart w:id="12" w:name="_Toc89268528"/>
      <w:r>
        <w:t>A dolgozat szerkezete</w:t>
      </w:r>
      <w:bookmarkEnd w:id="12"/>
    </w:p>
    <w:p w14:paraId="1F7F09B0" w14:textId="530AC1EB" w:rsidR="00892AB9" w:rsidRDefault="00AB4EE8" w:rsidP="00892AB9">
      <w:r>
        <w:t xml:space="preserve">A bevezető részt leszámítva alapvetően 4 nagyobb egységre lehet bontani a dolgozat felépítését. Itt a bevezetőben egy általános képet adtam arról, hogy mi az alap koncepció, miről fog szólni az elkészített program. </w:t>
      </w:r>
    </w:p>
    <w:p w14:paraId="5EBE34A7" w14:textId="253908A8" w:rsidR="00AB4EE8" w:rsidRDefault="00AB4EE8" w:rsidP="00892AB9">
      <w:r>
        <w:t xml:space="preserve">A </w:t>
      </w:r>
      <w:proofErr w:type="spellStart"/>
      <w:r>
        <w:t>követekező</w:t>
      </w:r>
      <w:proofErr w:type="spellEnd"/>
      <w:r>
        <w:t xml:space="preserve"> pontban leginkább egy részletesebb követelményspecifikáció lesz, ahol beszélek a rendszer kialakításáról, az adatbázis felépítéséről, a program architektúrájáról és a használati esete</w:t>
      </w:r>
      <w:r w:rsidR="006B0197">
        <w:t>kről.</w:t>
      </w:r>
    </w:p>
    <w:p w14:paraId="074BC727" w14:textId="180DE4C2" w:rsidR="00AB4EE8" w:rsidRDefault="00AB4EE8" w:rsidP="00892AB9">
      <w:r>
        <w:t>A harmadik részt egy szárazabb technológiai bemutatónak gondoltam, ahol felsorolom, hogy milyen technológiákat használtam a program elkészítése során és ezek mindegyiké</w:t>
      </w:r>
      <w:r w:rsidR="006B0197">
        <w:t>ről részletesebben írok</w:t>
      </w:r>
      <w:r>
        <w:t>.</w:t>
      </w:r>
    </w:p>
    <w:p w14:paraId="680DA424" w14:textId="038C6086" w:rsidR="006B0197" w:rsidRDefault="006B0197" w:rsidP="00892AB9">
      <w:r>
        <w:t>Majd ezt követi az önálló munka bemutatása. Ez egy hosszabb blokk lesz</w:t>
      </w:r>
      <w:r w:rsidR="002E07F3">
        <w:t>,</w:t>
      </w:r>
      <w:r>
        <w:t xml:space="preserve"> ahol</w:t>
      </w:r>
      <w:r w:rsidR="002E07F3">
        <w:t xml:space="preserve"> bemutatom a program szerkezetét a backendtől a frontendig, tehát a felépítése ennek a résznek nem funkciók szerinti szétosztással fog elkészülni, hanem az architektúrában lentről felfele haladva. Kitérek minden számomra érdekesebbnek vagy bonyolultabbnak talált megoldásokat.</w:t>
      </w:r>
    </w:p>
    <w:p w14:paraId="4B91AA9A" w14:textId="198EE96E" w:rsidR="00753855" w:rsidRPr="00753855" w:rsidRDefault="002E07F3" w:rsidP="002C0828">
      <w:r>
        <w:t>Végül zárásként megpróbálom objektívan értékelni az elért eredményt, összegezni, hogy mire jutottunk, mik voltak a nehézségek, mit tanultam a feladat megoldása során, mire mekkora hangsúlyt fektettem. Ezen felül leírom, hogy miben lehetne még továbbfejleszteni a programot, mi az</w:t>
      </w:r>
      <w:r w:rsidR="00126518">
        <w:t>,</w:t>
      </w:r>
      <w:r>
        <w:t xml:space="preserve"> amit terveztünk bele</w:t>
      </w:r>
      <w:r w:rsidR="00126518">
        <w:t>,</w:t>
      </w:r>
      <w:r>
        <w:t xml:space="preserve"> de nem sikerült időben megvalósítani.</w:t>
      </w:r>
    </w:p>
    <w:p w14:paraId="4FF4738C" w14:textId="678CEEAF" w:rsidR="005313A1" w:rsidRDefault="00753855" w:rsidP="005313A1">
      <w:pPr>
        <w:pStyle w:val="Cmsor1"/>
      </w:pPr>
      <w:bookmarkStart w:id="13" w:name="_Toc89268530"/>
      <w:r>
        <w:lastRenderedPageBreak/>
        <w:t>Tervezés, architektúra</w:t>
      </w:r>
      <w:bookmarkEnd w:id="13"/>
    </w:p>
    <w:p w14:paraId="24AD90C2" w14:textId="2970AEDC" w:rsidR="00556E29" w:rsidRDefault="004E393F" w:rsidP="00556E29">
      <w:pPr>
        <w:pStyle w:val="Cmsor2"/>
      </w:pPr>
      <w:bookmarkStart w:id="14" w:name="_Toc89268531"/>
      <w:r>
        <w:t>Specifikáció</w:t>
      </w:r>
      <w:bookmarkEnd w:id="14"/>
    </w:p>
    <w:p w14:paraId="62F10117" w14:textId="7A4BC44E" w:rsidR="00F84C5A" w:rsidRDefault="00F84C5A" w:rsidP="00F84C5A">
      <w:r>
        <w:t>A program mivel szétosztható két részre ezért külön szedem őket, azonban a második részéről nem fogok nagyon pontos specifikációt adni, ugyanis abban csak a tervezés szintjén vettem részt, nem én implementáltam. Ugyanis ahogy a</w:t>
      </w:r>
      <w:r w:rsidR="000E262F">
        <w:t>zt a bevezetőben (</w:t>
      </w:r>
      <w:r w:rsidR="000E262F">
        <w:fldChar w:fldCharType="begin"/>
      </w:r>
      <w:r w:rsidR="000E262F">
        <w:instrText xml:space="preserve"> REF _Ref89253192 \r \h </w:instrText>
      </w:r>
      <w:r w:rsidR="000E262F">
        <w:fldChar w:fldCharType="separate"/>
      </w:r>
      <w:r w:rsidR="000E262F">
        <w:t>1.3</w:t>
      </w:r>
      <w:r w:rsidR="000E262F">
        <w:fldChar w:fldCharType="end"/>
      </w:r>
      <w:r w:rsidR="000E262F">
        <w:t>)</w:t>
      </w:r>
      <w:r>
        <w:t xml:space="preserve"> említettem </w:t>
      </w:r>
      <w:r w:rsidR="000E262F">
        <w:t xml:space="preserve">én feleltem a játék egyéb működtető elemeiért, ami nem maga a játszható játék. (pl.: </w:t>
      </w:r>
      <w:proofErr w:type="spellStart"/>
      <w:r w:rsidR="000E262F">
        <w:t>authentikáció</w:t>
      </w:r>
      <w:proofErr w:type="spellEnd"/>
      <w:r w:rsidR="000E262F">
        <w:t>, várórendszer, menü, chat, barátrendszer stb</w:t>
      </w:r>
      <w:r w:rsidR="00C358C6">
        <w:t>.</w:t>
      </w:r>
      <w:r w:rsidR="000E262F">
        <w:t>)</w:t>
      </w:r>
    </w:p>
    <w:p w14:paraId="47B6E357" w14:textId="0BC267AC" w:rsidR="00C358C6" w:rsidRDefault="00C358C6" w:rsidP="00C358C6">
      <w:pPr>
        <w:pStyle w:val="Cmsor3"/>
      </w:pPr>
      <w:bookmarkStart w:id="15" w:name="_Ref89267564"/>
      <w:bookmarkStart w:id="16" w:name="_Toc89268532"/>
      <w:r>
        <w:t>A menü rendszer</w:t>
      </w:r>
      <w:bookmarkEnd w:id="15"/>
      <w:bookmarkEnd w:id="16"/>
    </w:p>
    <w:p w14:paraId="3211FF3D" w14:textId="003D8D60" w:rsidR="000E262F" w:rsidRDefault="000E262F" w:rsidP="00F84C5A">
      <w:r>
        <w:t xml:space="preserve">A szoftver elindításakor egy bejelentkező felület fogad minket. Itt meg tudjuk adni a felhasználónevünket (aminek muszáj egyedinek lennie) és a </w:t>
      </w:r>
      <w:proofErr w:type="spellStart"/>
      <w:r>
        <w:t>jelszavunkat</w:t>
      </w:r>
      <w:proofErr w:type="spellEnd"/>
      <w:r>
        <w:t xml:space="preserve"> (kötelező tartalmaznia legalább egy nagy betűt</w:t>
      </w:r>
      <w:r w:rsidR="003A46EC">
        <w:t xml:space="preserve"> és kisbetűt,</w:t>
      </w:r>
      <w:r>
        <w:t xml:space="preserve"> és legalább egy számot). Azonban</w:t>
      </w:r>
      <w:r w:rsidR="00C358C6">
        <w:t>,</w:t>
      </w:r>
      <w:r>
        <w:t xml:space="preserve"> ha még nem regisztráltunk nem fogunk tudni belépni, ilyenkor a </w:t>
      </w:r>
      <w:r w:rsidR="00C358C6">
        <w:t>„Bejelentkezés” gomb alatt át tudunk lépni a regisztrációs felületre. Itt ugyanúgy meg kell adni a felhasználónév-jelszó párost, azonban meg kell erősíteni a jelszót, ugyanis, ha a két jelszó bemenet nem egyezik nem engedélyezi a regisztrációt. Sikeres regisztráció esetén visszakerülünk a bejelentkező felületre, ahol már helyes bemenetek után be fogunk tudni jelentkezni. Innen fogunk átkerülni a menübe.</w:t>
      </w:r>
    </w:p>
    <w:p w14:paraId="2B11250E" w14:textId="4ACD9EF0" w:rsidR="00C358C6" w:rsidRDefault="00C358C6" w:rsidP="00F84C5A">
      <w:r>
        <w:t xml:space="preserve">A </w:t>
      </w:r>
      <w:r w:rsidR="004D3914">
        <w:t xml:space="preserve">menüt alapvetően két részre lehet osztani, a bal oldali fő részén jelennek meg azok az opciók, amelyeket végrehajthatunk, ilyen például a váró létrehozása, a </w:t>
      </w:r>
      <w:r w:rsidR="003A46EC">
        <w:t>váróba becsatlakozás jelszó alapján, a korábbi játékok eredményeinek megtekintése, a kijelentkezés és a profil törlése</w:t>
      </w:r>
      <w:r w:rsidR="004D3914">
        <w:t xml:space="preserve">. </w:t>
      </w:r>
      <w:r w:rsidR="003A46EC">
        <w:t xml:space="preserve">A kijelentkezés az visszadob a bejelentkező felületre, a felhasználó törlése ugyanezt csinálja, csak mellette kitörli a felhasználót. </w:t>
      </w:r>
      <w:r w:rsidR="004D3914">
        <w:t>A jobb oldalon pedig egy barátlista</w:t>
      </w:r>
      <w:r w:rsidR="003A46EC">
        <w:t xml:space="preserve"> található.</w:t>
      </w:r>
    </w:p>
    <w:p w14:paraId="478B718C" w14:textId="67F31E65" w:rsidR="003A46EC" w:rsidRDefault="003A46EC" w:rsidP="00F84C5A">
      <w:r>
        <w:t>A barátlista két felületen jelenik meg, a menüben és a lobbyban.</w:t>
      </w:r>
      <w:r w:rsidR="001637E1">
        <w:t xml:space="preserve"> Annyi a különbség a kettő között, hogyha a felhasználó egy varóban van akkor tud küldeni meghívást egy barátjának, hogy ő is csatlakozzon be. A lista három részre van osztva, van egy felsorolás azokról, akik ténylegesen a barátaink, van alatt egy kisebb lista rész, amely azokat az embereket tartalmazza, akik bejelöltek minket ismerősnek azonban még nem jelöltük vissza. Van legalul egy kis rész annak, hogy barátnak tudjunk jelölni új embereket név alapján (ezért is szükséges az egyedi név). Egy barátjelölést el lehet fogadni, ilyenkor </w:t>
      </w:r>
      <w:r w:rsidR="001637E1">
        <w:lastRenderedPageBreak/>
        <w:t>bekerül a legfelső bartálistába, azonban el is lehet távolítani a jelölés kérelmet. A már bejelölt barátokat is lehetséges törölni. Ha egy váróban lévő barátunk küldött nekünk egy meghívást akkor mi azt el tudjuk fogadni, azonban, ha mi is egy váróban vagyunk erre nincs lehetőség. Ugyanez a helyzet, ha azonos váróban vagyunk, ott le is van tiltva a meghívás küldése.</w:t>
      </w:r>
    </w:p>
    <w:p w14:paraId="74E1F569" w14:textId="44CA2A88" w:rsidR="001637E1" w:rsidRDefault="00DF5495" w:rsidP="00F84C5A">
      <w:r>
        <w:t>Egy</w:t>
      </w:r>
      <w:r w:rsidR="001637E1">
        <w:t xml:space="preserve"> váró</w:t>
      </w:r>
      <w:r>
        <w:t>ba többféleképpen is eljuthatunk, ha létrehozunk egyet magunknak, ha elfogadjunk egy barátunk meghívását vagy ha a váró saját jelszavát használva belépünk oda. Minden várónak van egy birtokosa, ő az, aki létrehozta az adott várót, az ő jogában áll elindítani a játékot. Ha elhagyja a várót akkor ez a jog véletlenszerűen át fog kerülni más, a váróban tartózkodó játékosra. A felületen láthatjuk az adott váró jelszavát, a benne tartózkodó emberek nevének listáját, egy indító gombot (csak a birtokos számára) amely csak akkor megnyomható</w:t>
      </w:r>
      <w:r w:rsidR="00962F89">
        <w:t>,</w:t>
      </w:r>
      <w:r>
        <w:t xml:space="preserve"> ha legalább 4-en tartózkodnak benne</w:t>
      </w:r>
      <w:r w:rsidR="00962F89">
        <w:t xml:space="preserve"> (maximum 7)</w:t>
      </w:r>
      <w:r>
        <w:t>, és egy váró elhagyása gombot, melyet megnyomva el lehet hagyni a várót</w:t>
      </w:r>
      <w:r w:rsidR="00962F89">
        <w:t xml:space="preserve"> és vissza lehet kerülni a menübe.</w:t>
      </w:r>
    </w:p>
    <w:p w14:paraId="1ACE8198" w14:textId="6F73FB1E" w:rsidR="00C53B43" w:rsidRDefault="00C53B43" w:rsidP="00F84C5A">
      <w:r>
        <w:t>Az eredmények egy egyszerű felület, itt egy listában fel van sorolva az, hogy az utolsó tíz játékban melyik karaktertípussal és hányadik helyezést értünk el.</w:t>
      </w:r>
    </w:p>
    <w:p w14:paraId="03BA120B" w14:textId="398CBF6B" w:rsidR="00962F89" w:rsidRDefault="00962F89" w:rsidP="00F84C5A">
      <w:r>
        <w:t xml:space="preserve">A váróban és magában a játékban van egy </w:t>
      </w:r>
      <w:r w:rsidR="00C53B43">
        <w:t>beszélgető felület. Itt az adott váróban, majd később a játékban résztvevő játékosok tudnak egymással beszélgetni. Egy beszélgetés bejegyzés tartalmazza azt, hogy ki írta az üzenetet és magát az üzenetet.</w:t>
      </w:r>
    </w:p>
    <w:p w14:paraId="6493ADAA" w14:textId="67984D5A" w:rsidR="00F84C5A" w:rsidRDefault="00C358C6" w:rsidP="00C358C6">
      <w:pPr>
        <w:pStyle w:val="Cmsor3"/>
      </w:pPr>
      <w:bookmarkStart w:id="17" w:name="_Toc89268533"/>
      <w:r>
        <w:t>A játék rendszer</w:t>
      </w:r>
      <w:bookmarkEnd w:id="17"/>
    </w:p>
    <w:p w14:paraId="58DC5B99" w14:textId="699C7DD7" w:rsidR="00C53B43" w:rsidRDefault="00C53B43" w:rsidP="00C53B43">
      <w:r>
        <w:t xml:space="preserve">A játék elindítását követően </w:t>
      </w:r>
      <w:r w:rsidR="000E07AC">
        <w:t xml:space="preserve">megjelenik minden játékosnak maga a játéktér. A játéktér több fő elemet is tartalmaz. A saját táblánkat, a középen elhelyezkedő asztalt, ahonnan a lapokat kell húzni és visszarakni, és a többi játékos táblája. </w:t>
      </w:r>
    </w:p>
    <w:p w14:paraId="61C8A631" w14:textId="4E0A7F35" w:rsidR="000E07AC" w:rsidRDefault="000E07AC" w:rsidP="00C53B43">
      <w:r>
        <w:t xml:space="preserve">A játék </w:t>
      </w:r>
      <w:r w:rsidR="0061358F">
        <w:t>egy körökre osztott kártyajáték.</w:t>
      </w:r>
      <w:r w:rsidR="00461E44">
        <w:t xml:space="preserve"> Minden játékos véletlenszerűen megkap egy szerepet, azonban senki nem ismeri a másik szerepét (sheriff, renegát, bandita, sheriffhelyettes), kivétel a sheriff, mert róla mindenki tudja kicsoda. A szerep mellett mindenki kap egy karaktert, ezt már a többi játékos is láthatja. Minden karakternek különböző képességei vannak, például több életpont, több kártyát húzhat stb. A játék célja, hogy te és a veled azonos szerepeket kapó játékosok maradjanak az utolsók, akik életben maradnak. A banditák c</w:t>
      </w:r>
      <w:r w:rsidR="0076681E">
        <w:t>é</w:t>
      </w:r>
      <w:r w:rsidR="00461E44">
        <w:t xml:space="preserve">lja úgy megölni a sheriffet, hogy nem buknak le, mert ha lebuknak akkor a sheriffhelyettesek tudják, hogy kik elől kell megvédeniük a sheriffet. </w:t>
      </w:r>
      <w:r w:rsidR="0076681E">
        <w:t>A renegát mindenkin kívül áll, neki csak annyi a feladata, hogy egyedül maradjon.</w:t>
      </w:r>
    </w:p>
    <w:p w14:paraId="03BEE388" w14:textId="4F8CE52A" w:rsidR="0076681E" w:rsidRDefault="0076681E" w:rsidP="00C53B43">
      <w:r>
        <w:lastRenderedPageBreak/>
        <w:t>A játékot segítik elő fegyverek és egyéb lapok, amiket nem fogok részletesen bemutatni. A fegyverekkel távolabbra tudunk lőni, ugyanis a két legfőbb lap a „Bang” és a „Nem talált” ugyanis ezekkel tudjuk a többi játékos életét csökkenteni, vagy épp a saját életünket megmenteni.</w:t>
      </w:r>
    </w:p>
    <w:p w14:paraId="6B405C63" w14:textId="6ECAB1F4" w:rsidR="00FA27E2" w:rsidRPr="00C53B43" w:rsidRDefault="00FA27E2" w:rsidP="00C53B43">
      <w:r>
        <w:t>Egy körben annyi kártyát játszhatsz ki amennyit szeretnél, csak arra kell figyelni, hogy maximum annyi kártya maradhat a kezedben amennyi az életerőd. Ha esetleg nem sikerült ennyi kártyát kirakni, akkor a kör vége előtt kénytelen vagy őket eldobni.</w:t>
      </w:r>
    </w:p>
    <w:p w14:paraId="3B3E9925" w14:textId="7C40BA20" w:rsidR="006B5185" w:rsidRPr="006B5185" w:rsidRDefault="00005F15" w:rsidP="006B5185">
      <w:pPr>
        <w:pStyle w:val="Cmsor2"/>
      </w:pPr>
      <w:bookmarkStart w:id="18" w:name="_Toc89268534"/>
      <w:r>
        <w:t>A rendszer architektúrájának felépítése</w:t>
      </w:r>
      <w:bookmarkEnd w:id="18"/>
    </w:p>
    <w:p w14:paraId="3990BA64" w14:textId="46746660" w:rsidR="003B0188" w:rsidRDefault="008921BF" w:rsidP="003B0188">
      <w:pPr>
        <w:pStyle w:val="Cmsor3"/>
      </w:pPr>
      <w:bookmarkStart w:id="19" w:name="_Toc89268535"/>
      <w:r>
        <w:t>Adatbázis</w:t>
      </w:r>
      <w:bookmarkEnd w:id="19"/>
    </w:p>
    <w:p w14:paraId="7A883EC0" w14:textId="5C640187" w:rsidR="00E94A8D" w:rsidRPr="00E94A8D" w:rsidRDefault="007F44A4" w:rsidP="00E94A8D">
      <w:r>
        <w:t>A projekthez két darab adatbázis táblát használtunk.</w:t>
      </w:r>
      <w:r w:rsidR="00B259A4">
        <w:t xml:space="preserve"> Ezzel is hangsúlyozva azt, hogy a társammal minél inkább próbáltuk elhatárolni egymás munkáját </w:t>
      </w:r>
      <w:r w:rsidR="001F3E93">
        <w:t>azonban elkerülhetetlen, hogy a két tábla között kapcsolat jöjjön létre. Elsősorban a menürendszer adatbázisáról fogok beszélni</w:t>
      </w:r>
      <w:r w:rsidR="00F45199">
        <w:t xml:space="preserve"> (1.ábra)</w:t>
      </w:r>
      <w:r w:rsidR="001F3E93">
        <w:t xml:space="preserve">, </w:t>
      </w:r>
      <w:proofErr w:type="spellStart"/>
      <w:r w:rsidR="001F3E93">
        <w:t>ugyanyis</w:t>
      </w:r>
      <w:proofErr w:type="spellEnd"/>
      <w:r w:rsidR="001F3E93">
        <w:t xml:space="preserve"> a játék adatbázisában csak a tervezés szintjén vettem részt és a képen láthat</w:t>
      </w:r>
      <w:r w:rsidR="00F45199">
        <w:t>ó adatbázisfelépítés már a végleges verzió.</w:t>
      </w:r>
      <w:r w:rsidR="00B65B4D">
        <w:t xml:space="preserve"> Ebben a blokkban nem fogok kitérni részletesen az adatbázis kódbéli működtetésére, inkább az alapvető tervezői döntésekről ejtek szót.</w:t>
      </w:r>
    </w:p>
    <w:p w14:paraId="18E0D3B3" w14:textId="77777777" w:rsidR="002131CA" w:rsidRDefault="002131CA" w:rsidP="002131CA">
      <w:pPr>
        <w:pStyle w:val="Kp"/>
      </w:pPr>
      <w:r>
        <w:rPr>
          <w:noProof/>
        </w:rPr>
        <w:drawing>
          <wp:inline distT="0" distB="0" distL="0" distR="0" wp14:anchorId="338762D4" wp14:editId="6C30C390">
            <wp:extent cx="5400040" cy="2773045"/>
            <wp:effectExtent l="0" t="0" r="0" b="825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13">
                      <a:extLst>
                        <a:ext uri="{28A0092B-C50C-407E-A947-70E740481C1C}">
                          <a14:useLocalDpi xmlns:a14="http://schemas.microsoft.com/office/drawing/2010/main" val="0"/>
                        </a:ext>
                      </a:extLst>
                    </a:blip>
                    <a:stretch>
                      <a:fillRect/>
                    </a:stretch>
                  </pic:blipFill>
                  <pic:spPr>
                    <a:xfrm>
                      <a:off x="0" y="0"/>
                      <a:ext cx="5400040" cy="2773045"/>
                    </a:xfrm>
                    <a:prstGeom prst="rect">
                      <a:avLst/>
                    </a:prstGeom>
                  </pic:spPr>
                </pic:pic>
              </a:graphicData>
            </a:graphic>
          </wp:inline>
        </w:drawing>
      </w:r>
    </w:p>
    <w:p w14:paraId="73FA9E61" w14:textId="116053BF" w:rsidR="002131CA" w:rsidRDefault="002131CA" w:rsidP="00545EC2">
      <w:pPr>
        <w:pStyle w:val="Kpalrs"/>
        <w:rPr>
          <w:noProof/>
        </w:rPr>
      </w:pPr>
      <w:fldSimple w:instr=" SEQ ábra \* ARABIC ">
        <w:r w:rsidR="00A35121">
          <w:rPr>
            <w:noProof/>
          </w:rPr>
          <w:t>1</w:t>
        </w:r>
      </w:fldSimple>
      <w:r w:rsidR="00085772">
        <w:rPr>
          <w:noProof/>
        </w:rPr>
        <w:t>.</w:t>
      </w:r>
      <w:r>
        <w:rPr>
          <w:noProof/>
        </w:rPr>
        <w:t xml:space="preserve"> ábra: A menü adatbázisának felépítése</w:t>
      </w:r>
    </w:p>
    <w:p w14:paraId="59F8F0E5" w14:textId="10421AA3" w:rsidR="002131CA" w:rsidRDefault="00F45199" w:rsidP="002131CA">
      <w:r>
        <w:t xml:space="preserve">Az adatbázis tényleges létrehozása </w:t>
      </w:r>
      <w:proofErr w:type="spellStart"/>
      <w:r>
        <w:t>Code-First</w:t>
      </w:r>
      <w:proofErr w:type="spellEnd"/>
      <w:r>
        <w:t xml:space="preserve"> módszerrel készült, erre a későbbiekben fogok részletesebben kitérni. (</w:t>
      </w:r>
      <w:r>
        <w:fldChar w:fldCharType="begin"/>
      </w:r>
      <w:r>
        <w:instrText xml:space="preserve"> REF _Ref89337187 \r \h </w:instrText>
      </w:r>
      <w:r>
        <w:fldChar w:fldCharType="separate"/>
      </w:r>
      <w:r>
        <w:t>4.1.4.2</w:t>
      </w:r>
      <w:r>
        <w:fldChar w:fldCharType="end"/>
      </w:r>
      <w:r>
        <w:t xml:space="preserve">) Röviden annyi, hogy a kódban lévő osztályokat képeztük le adatbázismodellé. </w:t>
      </w:r>
    </w:p>
    <w:p w14:paraId="3FFD77A9" w14:textId="79D2D23A" w:rsidR="002131CA" w:rsidRDefault="002A7A92" w:rsidP="00874570">
      <w:r>
        <w:lastRenderedPageBreak/>
        <w:t>A képen látszódik a sok „</w:t>
      </w:r>
      <w:proofErr w:type="spellStart"/>
      <w:proofErr w:type="gramStart"/>
      <w:r>
        <w:t>AspNet</w:t>
      </w:r>
      <w:proofErr w:type="spellEnd"/>
      <w:r>
        <w:t>”-</w:t>
      </w:r>
      <w:proofErr w:type="gramEnd"/>
      <w:r>
        <w:t xml:space="preserve">el kezdődő tábla, ezek amiatt generálódtak, mert a saját </w:t>
      </w:r>
      <w:r w:rsidR="006C0FCB">
        <w:t>„</w:t>
      </w:r>
      <w:proofErr w:type="spellStart"/>
      <w:r>
        <w:t>DbContext</w:t>
      </w:r>
      <w:proofErr w:type="spellEnd"/>
      <w:r w:rsidR="006C0FCB">
        <w:t>”-</w:t>
      </w:r>
      <w:proofErr w:type="spellStart"/>
      <w:r>
        <w:t>ünk</w:t>
      </w:r>
      <w:proofErr w:type="spellEnd"/>
      <w:r>
        <w:t xml:space="preserve"> nem a sima </w:t>
      </w:r>
      <w:r w:rsidR="006C0FCB">
        <w:t>„</w:t>
      </w:r>
      <w:proofErr w:type="spellStart"/>
      <w:r>
        <w:t>DbContext</w:t>
      </w:r>
      <w:proofErr w:type="spellEnd"/>
      <w:r w:rsidR="006C0FCB">
        <w:t>”</w:t>
      </w:r>
      <w:r>
        <w:t xml:space="preserve"> osztályból származik le, hanem az </w:t>
      </w:r>
      <w:r w:rsidR="006C0FCB">
        <w:t>„</w:t>
      </w:r>
      <w:proofErr w:type="spellStart"/>
      <w:r>
        <w:t>IdentityDbContext</w:t>
      </w:r>
      <w:proofErr w:type="spellEnd"/>
      <w:r w:rsidR="006C0FCB">
        <w:t>”-</w:t>
      </w:r>
      <w:proofErr w:type="spellStart"/>
      <w:r>
        <w:t>ből</w:t>
      </w:r>
      <w:proofErr w:type="spellEnd"/>
      <w:r>
        <w:t>. Erre a felhasználók kezelése miatt van szükség azonban err</w:t>
      </w:r>
      <w:r w:rsidR="00B65B4D">
        <w:t xml:space="preserve">ől </w:t>
      </w:r>
      <w:r>
        <w:t>is részletesebben ki fogok térni a későbbiekben (</w:t>
      </w:r>
      <w:r w:rsidR="00B65B4D">
        <w:fldChar w:fldCharType="begin"/>
      </w:r>
      <w:r w:rsidR="00B65B4D">
        <w:instrText xml:space="preserve"> REF _Ref89337922 \r \h </w:instrText>
      </w:r>
      <w:r w:rsidR="00B65B4D">
        <w:fldChar w:fldCharType="separate"/>
      </w:r>
      <w:r w:rsidR="00B65B4D">
        <w:t>4.1.4.3</w:t>
      </w:r>
      <w:r w:rsidR="00B65B4D">
        <w:fldChar w:fldCharType="end"/>
      </w:r>
      <w:r>
        <w:t>).</w:t>
      </w:r>
      <w:r w:rsidR="00B65B4D">
        <w:t xml:space="preserve"> </w:t>
      </w:r>
    </w:p>
    <w:p w14:paraId="27D7F80D" w14:textId="15A97575" w:rsidR="009E6798" w:rsidRDefault="009E6798" w:rsidP="00874570">
      <w:r>
        <w:t>A „</w:t>
      </w:r>
      <w:proofErr w:type="spellStart"/>
      <w:r>
        <w:t>Lobbies</w:t>
      </w:r>
      <w:proofErr w:type="spellEnd"/>
      <w:r>
        <w:t xml:space="preserve">” tábla tárolja, hogy mi az adott </w:t>
      </w:r>
      <w:proofErr w:type="spellStart"/>
      <w:r>
        <w:t>varó</w:t>
      </w:r>
      <w:proofErr w:type="spellEnd"/>
      <w:r>
        <w:t xml:space="preserve"> </w:t>
      </w:r>
      <w:proofErr w:type="spellStart"/>
      <w:r>
        <w:t>jelszava</w:t>
      </w:r>
      <w:proofErr w:type="spellEnd"/>
      <w:r>
        <w:t>, a felhasználót aki létrehozta a várót és hozzá tartozó „</w:t>
      </w:r>
      <w:proofErr w:type="spellStart"/>
      <w:proofErr w:type="gramStart"/>
      <w:r>
        <w:t>GameBoardId</w:t>
      </w:r>
      <w:proofErr w:type="spellEnd"/>
      <w:r>
        <w:t>”-</w:t>
      </w:r>
      <w:proofErr w:type="gramEnd"/>
      <w:r>
        <w:t>t. Ez a játék adatbázisának egy külső kulcsa, ami nulla értéket vesz fel</w:t>
      </w:r>
      <w:r w:rsidR="00305922">
        <w:t>,</w:t>
      </w:r>
      <w:r>
        <w:t xml:space="preserve"> ha nincs elindítva a játék, amint elindul a hozzá tartozó </w:t>
      </w:r>
      <w:proofErr w:type="spellStart"/>
      <w:r>
        <w:t>GameBoard</w:t>
      </w:r>
      <w:proofErr w:type="spellEnd"/>
      <w:r>
        <w:t xml:space="preserve"> kulcsát megkapja. A felhasználó és a </w:t>
      </w:r>
      <w:r w:rsidR="00305922">
        <w:t>váró közé kell egy kapcsolótábla, amely tárolja az adott váróban tartózkodó játékosokat, ennek a neve „</w:t>
      </w:r>
      <w:proofErr w:type="spellStart"/>
      <w:r w:rsidR="00305922">
        <w:t>LobbyAccounts</w:t>
      </w:r>
      <w:proofErr w:type="spellEnd"/>
      <w:r w:rsidR="00305922">
        <w:t>”.</w:t>
      </w:r>
    </w:p>
    <w:p w14:paraId="210BC06E" w14:textId="0D96156C" w:rsidR="00305922" w:rsidRDefault="00305922" w:rsidP="00874570">
      <w:r>
        <w:t>A „</w:t>
      </w:r>
      <w:proofErr w:type="spellStart"/>
      <w:r>
        <w:t>Friends</w:t>
      </w:r>
      <w:proofErr w:type="spellEnd"/>
      <w:r>
        <w:t>” nevezetű táblának két külső kulcsa van a felhasználókra. A tábla lényegében úgy működik, hogy ha érkezik egy barát bejelölés akkor az bekerül egy küldő-fogadó rekordként a táblába, viszont csak akkor lesz elfogadva a barátság, hogyha ez a kapcsolat fordítva is létezik. Itt van eltárolva még a váróba való meghívás értéke is.</w:t>
      </w:r>
    </w:p>
    <w:p w14:paraId="5BCC40A3" w14:textId="78FC114A" w:rsidR="00305922" w:rsidRPr="002131CA" w:rsidRDefault="00305922" w:rsidP="00EF44E3">
      <w:r>
        <w:t>A „</w:t>
      </w:r>
      <w:proofErr w:type="spellStart"/>
      <w:r>
        <w:t>Histories</w:t>
      </w:r>
      <w:proofErr w:type="spellEnd"/>
      <w:r>
        <w:t>” tárolja</w:t>
      </w:r>
      <w:r w:rsidR="00EF44E3">
        <w:t xml:space="preserve">, hogy melyik felhasználó milyen karakterrel </w:t>
      </w:r>
      <w:proofErr w:type="spellStart"/>
      <w:r w:rsidR="00EF44E3">
        <w:t>hanyadik</w:t>
      </w:r>
      <w:proofErr w:type="spellEnd"/>
      <w:r w:rsidR="00EF44E3">
        <w:t xml:space="preserve"> helyezést ért el. Ennek az időpontja is el van mentve.</w:t>
      </w:r>
    </w:p>
    <w:p w14:paraId="2157BAEC" w14:textId="77777777" w:rsidR="00085772" w:rsidRDefault="0016548D" w:rsidP="00085772">
      <w:pPr>
        <w:pStyle w:val="Kp"/>
      </w:pPr>
      <w:r>
        <w:rPr>
          <w:noProof/>
        </w:rPr>
        <w:drawing>
          <wp:inline distT="0" distB="0" distL="0" distR="0" wp14:anchorId="3554E4DE" wp14:editId="47C6A743">
            <wp:extent cx="5400040" cy="2341880"/>
            <wp:effectExtent l="0" t="0" r="0" b="1270"/>
            <wp:docPr id="6" name="Kép 6" descr="A képen szöveg, égbolt,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égbolt, képernyőkép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inline>
        </w:drawing>
      </w:r>
    </w:p>
    <w:p w14:paraId="48839C25" w14:textId="5C865861" w:rsidR="0016548D" w:rsidRPr="0016548D" w:rsidRDefault="00085772" w:rsidP="00545EC2">
      <w:pPr>
        <w:pStyle w:val="Kpalrs"/>
      </w:pPr>
      <w:fldSimple w:instr=" SEQ ábra \* ARABIC ">
        <w:r w:rsidR="00A35121">
          <w:rPr>
            <w:noProof/>
          </w:rPr>
          <w:t>2</w:t>
        </w:r>
      </w:fldSimple>
      <w:r>
        <w:t>. ábra: A játék adatbázisának felépítése</w:t>
      </w:r>
    </w:p>
    <w:p w14:paraId="2ED22802" w14:textId="6372A65A" w:rsidR="0016548D" w:rsidRPr="00F327C8" w:rsidRDefault="00EF44E3" w:rsidP="0016548D">
      <w:r>
        <w:t>Mint említettem a játék adatbázisának csak a tervezés szintjén vettem részt, a társam volt</w:t>
      </w:r>
      <w:r w:rsidR="00135798">
        <w:t>,</w:t>
      </w:r>
      <w:r>
        <w:t xml:space="preserve"> aki ezt később javítgatta, hozzárakott/elvett. Alapvetően úgy épül fel, hogy létezik a </w:t>
      </w:r>
      <w:proofErr w:type="gramStart"/>
      <w:r>
        <w:t>„</w:t>
      </w:r>
      <w:proofErr w:type="spellStart"/>
      <w:r>
        <w:t>GameBoard</w:t>
      </w:r>
      <w:proofErr w:type="spellEnd"/>
      <w:r>
        <w:t>”</w:t>
      </w:r>
      <w:proofErr w:type="gramEnd"/>
      <w:r>
        <w:t xml:space="preserve"> ami igazából a váró táblájának játékb</w:t>
      </w:r>
      <w:r w:rsidR="00135798">
        <w:t>é</w:t>
      </w:r>
      <w:r>
        <w:t>li megfelelője. Itt kiegészül minden olyan eseménnyel, ami előfordulhat a játékban (</w:t>
      </w:r>
      <w:proofErr w:type="spellStart"/>
      <w:r>
        <w:t>IsOver</w:t>
      </w:r>
      <w:proofErr w:type="spellEnd"/>
      <w:r>
        <w:t xml:space="preserve">, </w:t>
      </w:r>
      <w:proofErr w:type="spellStart"/>
      <w:r>
        <w:t>TurnPhase</w:t>
      </w:r>
      <w:proofErr w:type="spellEnd"/>
      <w:r>
        <w:t xml:space="preserve">). </w:t>
      </w:r>
      <w:r w:rsidR="00135798">
        <w:t xml:space="preserve">Vannak még a játékosok. Ez a felhasználó megfelelője a játékban, ahol kiegészül egyéb tulajdonságokkal. </w:t>
      </w:r>
      <w:r w:rsidR="00A2151D">
        <w:t xml:space="preserve">A játékosoknak is vannak kártyájuk, és az asztalon is van kártya, ezért ezt a feladatot két darab kapcsolótábla látja el. </w:t>
      </w:r>
    </w:p>
    <w:p w14:paraId="09C0112A" w14:textId="23E08A3E" w:rsidR="00545EC2" w:rsidRDefault="00DC2E38" w:rsidP="00545EC2">
      <w:pPr>
        <w:pStyle w:val="Cmsor3"/>
      </w:pPr>
      <w:bookmarkStart w:id="20" w:name="_Toc89268536"/>
      <w:r>
        <w:lastRenderedPageBreak/>
        <w:t>Architektúra</w:t>
      </w:r>
      <w:bookmarkEnd w:id="20"/>
    </w:p>
    <w:p w14:paraId="782421DF" w14:textId="349B54AB" w:rsidR="00727C80" w:rsidRPr="00727C80" w:rsidRDefault="00727C80" w:rsidP="00727C80">
      <w:r>
        <w:t>Két nagy részre lehet szétbontani a proje</w:t>
      </w:r>
      <w:r w:rsidR="00261E5D">
        <w:t>k</w:t>
      </w:r>
      <w:r>
        <w:t xml:space="preserve">tet, egy frontend részre, amely </w:t>
      </w:r>
      <w:proofErr w:type="spellStart"/>
      <w:r>
        <w:t>Angular</w:t>
      </w:r>
      <w:proofErr w:type="spellEnd"/>
      <w:r>
        <w:t xml:space="preserve"> technológián alapul és egy backend részre mely .NET-ben íródott. A két rész hálózati hívásokon keresztül kommunikál egymással.</w:t>
      </w:r>
    </w:p>
    <w:p w14:paraId="3795266D" w14:textId="77777777" w:rsidR="00545EC2" w:rsidRDefault="00545EC2" w:rsidP="00545EC2">
      <w:pPr>
        <w:pStyle w:val="Kp"/>
      </w:pPr>
      <w:r>
        <w:rPr>
          <w:noProof/>
        </w:rPr>
        <w:drawing>
          <wp:inline distT="0" distB="0" distL="0" distR="0" wp14:anchorId="64452438" wp14:editId="606EDF0A">
            <wp:extent cx="5400040" cy="2700020"/>
            <wp:effectExtent l="0" t="0" r="0" b="5080"/>
            <wp:docPr id="5" name="Kép 5" descr="A képen szöveg, computer, számítógép, söté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computer, számítógép, sötét látható&#10;&#10;Automatikusan generált leírás"/>
                    <pic:cNvPicPr/>
                  </pic:nvPicPr>
                  <pic:blipFill>
                    <a:blip r:embed="rId15">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57B534D9" w14:textId="6775CA79" w:rsidR="00545EC2" w:rsidRDefault="00545EC2" w:rsidP="00545EC2">
      <w:pPr>
        <w:pStyle w:val="Kpalrs"/>
      </w:pPr>
      <w:fldSimple w:instr=" SEQ ábra \* ARABIC ">
        <w:r w:rsidR="00A35121">
          <w:rPr>
            <w:noProof/>
          </w:rPr>
          <w:t>3</w:t>
        </w:r>
      </w:fldSimple>
      <w:r>
        <w:t>. ábra: Architektúra felépítése</w:t>
      </w:r>
    </w:p>
    <w:p w14:paraId="2CE56D75" w14:textId="6DCD79EB" w:rsidR="00727C80" w:rsidRDefault="00727C80" w:rsidP="00727C80">
      <w:r>
        <w:t>A képen látható, hogy a frontend API (</w:t>
      </w:r>
      <w:proofErr w:type="spellStart"/>
      <w:r w:rsidRPr="00727C80">
        <w:t>application</w:t>
      </w:r>
      <w:proofErr w:type="spellEnd"/>
      <w:r w:rsidRPr="00727C80">
        <w:t xml:space="preserve"> </w:t>
      </w:r>
      <w:proofErr w:type="spellStart"/>
      <w:r w:rsidRPr="00727C80">
        <w:t>programming</w:t>
      </w:r>
      <w:proofErr w:type="spellEnd"/>
      <w:r w:rsidRPr="00727C80">
        <w:t xml:space="preserve"> </w:t>
      </w:r>
      <w:proofErr w:type="spellStart"/>
      <w:r w:rsidRPr="00727C80">
        <w:t>interface</w:t>
      </w:r>
      <w:proofErr w:type="spellEnd"/>
      <w:r>
        <w:t xml:space="preserve">) hívásokon keresztül ráhív egy átjáróra, amely továbbítja a megfelelő </w:t>
      </w:r>
      <w:proofErr w:type="spellStart"/>
      <w:r>
        <w:t>mikroszolgáltatásnak</w:t>
      </w:r>
      <w:proofErr w:type="spellEnd"/>
      <w:r>
        <w:t xml:space="preserve"> a kérést. A </w:t>
      </w:r>
      <w:r w:rsidR="00261E5D">
        <w:t>három</w:t>
      </w:r>
      <w:r>
        <w:t xml:space="preserve"> rétegű struktúra legfelső rétegében lévő kontroller fogadja a hívást, majd az üzleti logikai réteg megfelelő függvényére </w:t>
      </w:r>
      <w:r w:rsidR="008F6E93">
        <w:t>továbbítja azt</w:t>
      </w:r>
      <w:r>
        <w:t xml:space="preserve">. </w:t>
      </w:r>
      <w:r w:rsidR="008F6E93">
        <w:t xml:space="preserve">Ebben a rétegben </w:t>
      </w:r>
      <w:r>
        <w:t>zajlanak az adatbázishívások</w:t>
      </w:r>
      <w:r w:rsidR="008F6E93">
        <w:t>.</w:t>
      </w:r>
      <w:r>
        <w:t xml:space="preserve"> </w:t>
      </w:r>
      <w:r w:rsidR="008F6E93">
        <w:t>Ezt segíti az adatelérési réteg, ahol definiálva vannak az entitások és az adatbázisok</w:t>
      </w:r>
      <w:r>
        <w:t>.</w:t>
      </w:r>
      <w:r w:rsidR="008F6E93">
        <w:t xml:space="preserve"> Ezután az adatbázis szinttől visszaadja a megfelelő adatot a frontend számára. Annyival még kiegészíteném, hogy a </w:t>
      </w:r>
      <w:proofErr w:type="spellStart"/>
      <w:r w:rsidR="008F6E93">
        <w:t>Websocket</w:t>
      </w:r>
      <w:proofErr w:type="spellEnd"/>
      <w:r w:rsidR="008F6E93">
        <w:t xml:space="preserve"> technológia miatt nem csak egyirányú feltétlenül a kommunikáció, egy adott </w:t>
      </w:r>
      <w:proofErr w:type="spellStart"/>
      <w:r w:rsidR="008F6E93">
        <w:t>mikroszolgáltatás</w:t>
      </w:r>
      <w:proofErr w:type="spellEnd"/>
      <w:r w:rsidR="008F6E93">
        <w:t xml:space="preserve"> is tudja értesíteni a frontendet</w:t>
      </w:r>
      <w:r w:rsidR="003307BA">
        <w:t>,</w:t>
      </w:r>
      <w:r w:rsidR="008F6E93">
        <w:t xml:space="preserve"> ha valahol változás történt.</w:t>
      </w:r>
    </w:p>
    <w:p w14:paraId="72CBAE93" w14:textId="20938423" w:rsidR="008F6E93" w:rsidRDefault="008F6E93" w:rsidP="00727C80">
      <w:r>
        <w:t>Részletesen nem térek ki az egyes egységek pontos működésére, erre a későbbiek folyamán fog sor kerülni.</w:t>
      </w:r>
    </w:p>
    <w:p w14:paraId="5640E763" w14:textId="12F9B568" w:rsidR="003307BA" w:rsidRDefault="003307BA" w:rsidP="00727C80"/>
    <w:p w14:paraId="10B1149A" w14:textId="747005CC" w:rsidR="003307BA" w:rsidRDefault="003307BA" w:rsidP="00727C80"/>
    <w:p w14:paraId="089B699C" w14:textId="77777777" w:rsidR="003307BA" w:rsidRPr="00727C80" w:rsidRDefault="003307BA" w:rsidP="00727C80"/>
    <w:p w14:paraId="7EF969A9" w14:textId="1567342D" w:rsidR="00545EC2" w:rsidRDefault="00545EC2" w:rsidP="00545EC2">
      <w:pPr>
        <w:pStyle w:val="Cmsor3"/>
      </w:pPr>
      <w:r>
        <w:lastRenderedPageBreak/>
        <w:t>Használati esetek</w:t>
      </w:r>
    </w:p>
    <w:p w14:paraId="33495D78" w14:textId="6CEEC977" w:rsidR="003307BA" w:rsidRPr="003307BA" w:rsidRDefault="003307BA" w:rsidP="003307BA">
      <w:r>
        <w:t>Az úgynevezett „</w:t>
      </w:r>
      <w:proofErr w:type="spellStart"/>
      <w:r>
        <w:t>use</w:t>
      </w:r>
      <w:proofErr w:type="spellEnd"/>
      <w:r>
        <w:t xml:space="preserve"> </w:t>
      </w:r>
      <w:proofErr w:type="spellStart"/>
      <w:r>
        <w:t>case</w:t>
      </w:r>
      <w:proofErr w:type="spellEnd"/>
      <w:r>
        <w:t xml:space="preserve"> diagram” egy grafikus ábrázolása annak, hogy a felhasználónak milyen interakciói lehetnek a rendszerrel. Különböző használati eseteket mutat be akár több fajta szereplőn keresztül. </w:t>
      </w:r>
    </w:p>
    <w:p w14:paraId="26EFE26A" w14:textId="77777777" w:rsidR="00545EC2" w:rsidRDefault="00545EC2" w:rsidP="00545EC2">
      <w:pPr>
        <w:pStyle w:val="Kp"/>
      </w:pPr>
      <w:r>
        <w:rPr>
          <w:noProof/>
        </w:rPr>
        <w:drawing>
          <wp:inline distT="0" distB="0" distL="0" distR="0" wp14:anchorId="20AA1018" wp14:editId="37B14791">
            <wp:extent cx="5400040" cy="2972435"/>
            <wp:effectExtent l="0" t="0" r="0" b="0"/>
            <wp:docPr id="9" name="Kép 9" descr="A képen szöveg, vezérlő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A képen szöveg, vezérlőelem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5400040" cy="2972435"/>
                    </a:xfrm>
                    <a:prstGeom prst="rect">
                      <a:avLst/>
                    </a:prstGeom>
                  </pic:spPr>
                </pic:pic>
              </a:graphicData>
            </a:graphic>
          </wp:inline>
        </w:drawing>
      </w:r>
    </w:p>
    <w:p w14:paraId="692D4273" w14:textId="0D3785C1" w:rsidR="00545EC2" w:rsidRPr="00545EC2" w:rsidRDefault="00545EC2" w:rsidP="00545EC2">
      <w:pPr>
        <w:pStyle w:val="Kpalrs"/>
      </w:pPr>
      <w:fldSimple w:instr=" SEQ ábra \* ARABIC ">
        <w:r w:rsidR="00A35121">
          <w:rPr>
            <w:noProof/>
          </w:rPr>
          <w:t>4</w:t>
        </w:r>
      </w:fldSimple>
      <w:r>
        <w:t>. ábra: Használati esetek</w:t>
      </w:r>
    </w:p>
    <w:p w14:paraId="7F81C14C" w14:textId="250FDFD3" w:rsidR="00545EC2" w:rsidRDefault="003307BA" w:rsidP="00545EC2">
      <w:r>
        <w:t>Ahogy a képen látszódik a program több oldallal/komponenssel rendelkezik. A legegyszerűbb a bejelentkező/regisztrációs felület. Innen a felhasználó létrehozása után bejelentkezve jutunk el a menü oldalra.</w:t>
      </w:r>
    </w:p>
    <w:p w14:paraId="678001C2" w14:textId="77777777" w:rsidR="009D1B1E" w:rsidRDefault="009D1B1E" w:rsidP="00545EC2">
      <w:r>
        <w:t>A menü oldalon megjelenik az 5 különböző opció, ezek közül kettő érdekes, ugyanis a „Váró létrehozása” és a „Csatlakozás a váróhoz” az a kettő mellyel tovább tudunk menni a következő oldalra a Lobby Page re.</w:t>
      </w:r>
    </w:p>
    <w:p w14:paraId="6D0A63E3" w14:textId="6EA0E438" w:rsidR="003307BA" w:rsidRDefault="009D1B1E" w:rsidP="00545EC2">
      <w:r>
        <w:t>A barátlista megjelenik a menüben és a váróban is. Ebben el tudjuk végezni az alapvető műveleteket, mint a hozzáadás, eltávolítás, meghívás elfogadása játékra. Ha az aktuális játékos egy váróban van akkor képes meghívót küldeni oda.</w:t>
      </w:r>
    </w:p>
    <w:p w14:paraId="2D602823" w14:textId="65B2B880" w:rsidR="009D1B1E" w:rsidRDefault="009D1B1E" w:rsidP="00545EC2">
      <w:r>
        <w:t>A váróban pedig képesek vagyunk kilépni belőle vagy üzenetet küldeni. A váró tulajdonosa pedig el tudja indítani a játékot.</w:t>
      </w:r>
    </w:p>
    <w:p w14:paraId="145D061B" w14:textId="5382E6FC" w:rsidR="009D1B1E" w:rsidRPr="00545EC2" w:rsidRDefault="009D1B1E" w:rsidP="00545EC2">
      <w:r>
        <w:t>A játék</w:t>
      </w:r>
      <w:r w:rsidR="00E474F6">
        <w:t>ban pedig a szokásos elemek jelennek meg, mint például kártyahúzás, kör abbahagyása, kártya kijátszás, életerő csökkentés.</w:t>
      </w:r>
    </w:p>
    <w:p w14:paraId="544FA9DE" w14:textId="0D8A1440" w:rsidR="00AB4EE8" w:rsidRDefault="00AB4EE8" w:rsidP="00AB4EE8">
      <w:pPr>
        <w:pStyle w:val="Cmsor1"/>
      </w:pPr>
      <w:r>
        <w:lastRenderedPageBreak/>
        <w:t>Technológiák</w:t>
      </w:r>
    </w:p>
    <w:p w14:paraId="05378118" w14:textId="4539C2DE" w:rsidR="00F25BE1" w:rsidRDefault="00F25BE1" w:rsidP="00F25BE1">
      <w:pPr>
        <w:pStyle w:val="Cmsor2"/>
      </w:pPr>
      <w:proofErr w:type="spellStart"/>
      <w:r>
        <w:t>Angular</w:t>
      </w:r>
      <w:proofErr w:type="spellEnd"/>
    </w:p>
    <w:p w14:paraId="1EEED697" w14:textId="7C011F9B" w:rsidR="00F25BE1" w:rsidRDefault="00D016F0" w:rsidP="00F25BE1">
      <w:pPr>
        <w:pStyle w:val="Cmsor2"/>
      </w:pPr>
      <w:r>
        <w:t xml:space="preserve">.NET, </w:t>
      </w:r>
      <w:r w:rsidR="00F25BE1">
        <w:t>ASP.NET</w:t>
      </w:r>
    </w:p>
    <w:p w14:paraId="3EA9F7B4" w14:textId="07F10E66" w:rsidR="00F25BE1" w:rsidRDefault="00F25BE1" w:rsidP="00F25BE1">
      <w:pPr>
        <w:pStyle w:val="Cmsor2"/>
      </w:pPr>
      <w:r>
        <w:t xml:space="preserve">Docker, </w:t>
      </w:r>
      <w:proofErr w:type="spellStart"/>
      <w:r>
        <w:t>docker</w:t>
      </w:r>
      <w:proofErr w:type="spellEnd"/>
      <w:r>
        <w:t xml:space="preserve"> </w:t>
      </w:r>
      <w:proofErr w:type="spellStart"/>
      <w:r>
        <w:t>compose</w:t>
      </w:r>
      <w:proofErr w:type="spellEnd"/>
    </w:p>
    <w:p w14:paraId="0D262D01" w14:textId="77777777" w:rsidR="001154F3" w:rsidRDefault="001154F3" w:rsidP="001154F3">
      <w:r>
        <w:t xml:space="preserve">A Docker képes egy alkalmazást és függőségeit egy virtuális konténerbe csomagolni, amely bármilyen Linux, Windows vagy </w:t>
      </w:r>
      <w:proofErr w:type="spellStart"/>
      <w:r>
        <w:t>macOS</w:t>
      </w:r>
      <w:proofErr w:type="spellEnd"/>
      <w:r>
        <w:t xml:space="preserve"> számítógépen futtatható. Ez lehetővé teszi, hogy az alkalmazás különböző helyeken fusson, például helyben, nyilvános vagy privát felhőben. Linuxon futtatva a Docker a Linux kernel erőforrás-elszigetelési funkcióit (például </w:t>
      </w:r>
      <w:proofErr w:type="spellStart"/>
      <w:r>
        <w:t>cgroups</w:t>
      </w:r>
      <w:proofErr w:type="spellEnd"/>
      <w:r>
        <w:t xml:space="preserve"> és kernel névterek) és egy egyesítésre képes fájlrendszert használ, hogy a konténerek egyetlen Linux-példányon belül fussanak, elkerülve a virtuális gépek indításának és karbantartásának többletterheit. A </w:t>
      </w:r>
      <w:proofErr w:type="spellStart"/>
      <w:r>
        <w:t>macOS</w:t>
      </w:r>
      <w:proofErr w:type="spellEnd"/>
      <w:r>
        <w:t>-en a Docker egy Linux virtuális gépet használ a konténerek futtatására.</w:t>
      </w:r>
    </w:p>
    <w:p w14:paraId="0C994068" w14:textId="77777777" w:rsidR="001154F3" w:rsidRDefault="001154F3" w:rsidP="001154F3"/>
    <w:p w14:paraId="6E487C5E" w14:textId="77777777" w:rsidR="001154F3" w:rsidRDefault="001154F3" w:rsidP="001154F3">
      <w:r>
        <w:t>Mivel a Docker konténerek könnyűek, egyetlen szerver vagy virtuális gép egyszerre több konténert is futtathat. Egy 2018-as elemzés szerint a Docker tipikus felhasználási esete nyolc konténer futtatását jelenti állomásonként, és az elemzett szervezetek negyede 18 vagy annál több konténert futtat állomásonként.</w:t>
      </w:r>
    </w:p>
    <w:p w14:paraId="6DD810E4" w14:textId="77777777" w:rsidR="001154F3" w:rsidRDefault="001154F3" w:rsidP="001154F3"/>
    <w:p w14:paraId="150CE6A7" w14:textId="2C20DA98" w:rsidR="001154F3" w:rsidRDefault="001154F3" w:rsidP="001154F3">
      <w:r>
        <w:t>A Linux kernel névterek támogatása többnyire</w:t>
      </w:r>
      <w:r>
        <w:t xml:space="preserve"> </w:t>
      </w:r>
      <w:r>
        <w:t xml:space="preserve">elszigeteli az alkalmazásnak az operációs környezetre vonatkozó nézetét, beleértve a folyamatfákat, a hálózatot, a felhasználói azonosítókat és a csatlakoztatott fájlrendszereket, míg a kernel </w:t>
      </w:r>
      <w:proofErr w:type="spellStart"/>
      <w:r>
        <w:t>cgroupjai</w:t>
      </w:r>
      <w:proofErr w:type="spellEnd"/>
      <w:r>
        <w:t xml:space="preserve"> a memória és a CPU erőforrás-korlátozását biztosítják. A 0.9-es verzió óta a Docker saját komponenst (az úgynevezett "</w:t>
      </w:r>
      <w:proofErr w:type="spellStart"/>
      <w:r>
        <w:t>libcontainer</w:t>
      </w:r>
      <w:proofErr w:type="spellEnd"/>
      <w:r>
        <w:t xml:space="preserve">") tartalmaz a Linux kernel által közvetlenül biztosított </w:t>
      </w:r>
      <w:proofErr w:type="spellStart"/>
      <w:r>
        <w:t>virtualizációs</w:t>
      </w:r>
      <w:proofErr w:type="spellEnd"/>
      <w:r>
        <w:t xml:space="preserve"> eszközök használatához, amellett, hogy a </w:t>
      </w:r>
      <w:proofErr w:type="spellStart"/>
      <w:r>
        <w:t>libvirt</w:t>
      </w:r>
      <w:proofErr w:type="spellEnd"/>
      <w:r>
        <w:t xml:space="preserve">, az LXC és a </w:t>
      </w:r>
      <w:proofErr w:type="spellStart"/>
      <w:r>
        <w:t>systemd-nspawn</w:t>
      </w:r>
      <w:proofErr w:type="spellEnd"/>
      <w:r>
        <w:t xml:space="preserve"> révén absztrahált </w:t>
      </w:r>
      <w:proofErr w:type="spellStart"/>
      <w:r>
        <w:t>virtualizációs</w:t>
      </w:r>
      <w:proofErr w:type="spellEnd"/>
      <w:r>
        <w:t xml:space="preserve"> interfészeket is használ</w:t>
      </w:r>
      <w:r>
        <w:t>.</w:t>
      </w:r>
    </w:p>
    <w:p w14:paraId="2AF956D5" w14:textId="77777777" w:rsidR="001154F3" w:rsidRDefault="001154F3" w:rsidP="001154F3"/>
    <w:p w14:paraId="1855957F" w14:textId="16AE1799" w:rsidR="001154F3" w:rsidRDefault="001154F3" w:rsidP="006A64CC">
      <w:r>
        <w:t xml:space="preserve">A Docker egy magas szintű API-t valósít meg, hogy könnyű konténereket biztosítson, amelyek folyamatokat futtatnak elszigetelten. A Docker-konténerek </w:t>
      </w:r>
      <w:r>
        <w:lastRenderedPageBreak/>
        <w:t>szabványos folyamatok, így lehetséges a kernel funkcióit használni a végrehajtásuk megfigyelésére</w:t>
      </w:r>
      <w:r>
        <w:t xml:space="preserve"> </w:t>
      </w:r>
      <w:r>
        <w:t xml:space="preserve">beleértve például az olyan eszközök használatát, mint a </w:t>
      </w:r>
      <w:proofErr w:type="spellStart"/>
      <w:r>
        <w:t>strace</w:t>
      </w:r>
      <w:proofErr w:type="spellEnd"/>
      <w:r>
        <w:t xml:space="preserve"> a rendszerhívások megfigyelésére és beavatkozására</w:t>
      </w:r>
      <w:r>
        <w:t>.</w:t>
      </w:r>
    </w:p>
    <w:p w14:paraId="64183E00" w14:textId="77777777" w:rsidR="00004C58" w:rsidRDefault="00004C58" w:rsidP="00004C58">
      <w:r>
        <w:t xml:space="preserve">A Docker </w:t>
      </w:r>
      <w:proofErr w:type="spellStart"/>
      <w:r>
        <w:t>Compose</w:t>
      </w:r>
      <w:proofErr w:type="spellEnd"/>
      <w:r>
        <w:t xml:space="preserve"> egy eszköz több konténerből álló Docker-alkalmazások definiálására és futtatására.[29] YAML-fájlok segítségével konfigurálja az alkalmazás szolgáltatásait, és egyetlen paranccsal végzi el az összes konténer létrehozását és indítási folyamatát. A </w:t>
      </w:r>
      <w:proofErr w:type="spellStart"/>
      <w:r>
        <w:t>docker-compose</w:t>
      </w:r>
      <w:proofErr w:type="spellEnd"/>
      <w:r>
        <w:t xml:space="preserve"> CLI segédprogram lehetővé teszi a felhasználók számára, hogy egyszerre több konténeren futtassanak parancsokat, például képeket készítsenek, konténereket skálázzanak, leállított konténereket futtassanak, és így tovább.[30] A képmanipulációval kapcsolatos parancsok vagy a felhasználó interaktív opciói nem relevánsak a Docker </w:t>
      </w:r>
      <w:proofErr w:type="spellStart"/>
      <w:r>
        <w:t>Compose</w:t>
      </w:r>
      <w:proofErr w:type="spellEnd"/>
      <w:r>
        <w:t xml:space="preserve">-ban, mivel azok egy konténerhez szólnak.[31] A </w:t>
      </w:r>
      <w:proofErr w:type="spellStart"/>
      <w:r>
        <w:t>docker-compose.yml</w:t>
      </w:r>
      <w:proofErr w:type="spellEnd"/>
      <w:r>
        <w:t xml:space="preserve"> fájl az alkalmazás szolgáltatásainak meghatározására szolgál, és különböző konfigurációs opciókat tartalmaz. Például a </w:t>
      </w:r>
      <w:proofErr w:type="spellStart"/>
      <w:r>
        <w:t>build</w:t>
      </w:r>
      <w:proofErr w:type="spellEnd"/>
      <w:r>
        <w:t xml:space="preserve"> opció olyan konfigurációs opciókat határoz meg, mint a Dockerfile elérési útja, a </w:t>
      </w:r>
      <w:proofErr w:type="spellStart"/>
      <w:r>
        <w:t>command</w:t>
      </w:r>
      <w:proofErr w:type="spellEnd"/>
      <w:r>
        <w:t xml:space="preserve"> opció lehetővé teszi az alapértelmezett Docker-parancsok felülírását, és így tovább. 2013. december 21-én jelent meg a Docker </w:t>
      </w:r>
      <w:proofErr w:type="spellStart"/>
      <w:r>
        <w:t>Compose</w:t>
      </w:r>
      <w:proofErr w:type="spellEnd"/>
      <w:r>
        <w:t xml:space="preserve"> első nyilvános béta verziója (0.0.1 verzió). 2014. október 16-án vált elérhetővé az első gyártásra kész verzió (1.0).[32] A Docker </w:t>
      </w:r>
      <w:proofErr w:type="spellStart"/>
      <w:r>
        <w:t>Compose</w:t>
      </w:r>
      <w:proofErr w:type="spellEnd"/>
      <w:r>
        <w:t xml:space="preserve"> első nyilvános béta verziója (0.0.1 verzió) 2014. október 16-án jelent meg.</w:t>
      </w:r>
    </w:p>
    <w:p w14:paraId="1181B2F1" w14:textId="39299347" w:rsidR="00F25BE1" w:rsidRDefault="00F25BE1" w:rsidP="00F25BE1">
      <w:pPr>
        <w:pStyle w:val="Cmsor2"/>
      </w:pPr>
      <w:r>
        <w:t>IdentityServer4</w:t>
      </w:r>
    </w:p>
    <w:p w14:paraId="0B03EB61" w14:textId="4D41DB52" w:rsidR="00F25BE1" w:rsidRPr="00F25BE1" w:rsidRDefault="00F25BE1" w:rsidP="00F25BE1">
      <w:pPr>
        <w:pStyle w:val="Cmsor2"/>
      </w:pPr>
      <w:proofErr w:type="spellStart"/>
      <w:r>
        <w:t>SignalR</w:t>
      </w:r>
      <w:proofErr w:type="spellEnd"/>
    </w:p>
    <w:p w14:paraId="42D0A3A1" w14:textId="162551EA" w:rsidR="005313A1" w:rsidRDefault="00753855" w:rsidP="005313A1">
      <w:pPr>
        <w:pStyle w:val="Cmsor1"/>
      </w:pPr>
      <w:bookmarkStart w:id="21" w:name="_Toc89268538"/>
      <w:r>
        <w:lastRenderedPageBreak/>
        <w:t>Program részletes bemutatása</w:t>
      </w:r>
      <w:bookmarkEnd w:id="21"/>
    </w:p>
    <w:p w14:paraId="30C435E8" w14:textId="270AAC09" w:rsidR="000331A2" w:rsidRDefault="008D2B64" w:rsidP="000331A2">
      <w:r>
        <w:t xml:space="preserve">Leírni, hogy </w:t>
      </w:r>
      <w:r w:rsidR="00450E97">
        <w:t>a bemutatás az úgy fog felépülni, hogy a backend aljától halad a frontending</w:t>
      </w:r>
    </w:p>
    <w:p w14:paraId="5F769C9A" w14:textId="470D4734" w:rsidR="00450E97" w:rsidRDefault="00471BB7" w:rsidP="00450E97">
      <w:pPr>
        <w:pStyle w:val="Cmsor2"/>
      </w:pPr>
      <w:bookmarkStart w:id="22" w:name="_Toc89268539"/>
      <w:r>
        <w:t>Backend</w:t>
      </w:r>
      <w:bookmarkEnd w:id="22"/>
    </w:p>
    <w:p w14:paraId="63717054" w14:textId="61AF2CE4" w:rsidR="00267AC8" w:rsidRPr="00267AC8" w:rsidRDefault="00267AC8" w:rsidP="00267AC8">
      <w:r>
        <w:t xml:space="preserve">Beszélni a .net és </w:t>
      </w:r>
      <w:proofErr w:type="spellStart"/>
      <w:proofErr w:type="gramStart"/>
      <w:r>
        <w:t>asp.netről</w:t>
      </w:r>
      <w:proofErr w:type="spellEnd"/>
      <w:proofErr w:type="gramEnd"/>
    </w:p>
    <w:p w14:paraId="3B62CB6E" w14:textId="706B069F" w:rsidR="00471BB7" w:rsidRDefault="005E2562" w:rsidP="00471BB7">
      <w:pPr>
        <w:pStyle w:val="Cmsor3"/>
      </w:pPr>
      <w:bookmarkStart w:id="23" w:name="_Toc89268540"/>
      <w:proofErr w:type="spellStart"/>
      <w:r>
        <w:t>M</w:t>
      </w:r>
      <w:r w:rsidR="00471BB7">
        <w:t>ikroszolgáltatások</w:t>
      </w:r>
      <w:bookmarkEnd w:id="23"/>
      <w:proofErr w:type="spellEnd"/>
    </w:p>
    <w:p w14:paraId="54E9FAC5" w14:textId="7F95B017" w:rsidR="005E2562" w:rsidRDefault="005E2562" w:rsidP="005E2562">
      <w:r>
        <w:t xml:space="preserve">A </w:t>
      </w:r>
      <w:proofErr w:type="spellStart"/>
      <w:r>
        <w:t>dockerről</w:t>
      </w:r>
      <w:proofErr w:type="spellEnd"/>
      <w:r>
        <w:t xml:space="preserve"> részletesen írni, </w:t>
      </w:r>
      <w:r w:rsidR="0011488B">
        <w:t xml:space="preserve">miért jó használni, mi az előnye, milyen szinten használja a programunk, </w:t>
      </w:r>
      <w:proofErr w:type="spellStart"/>
      <w:r w:rsidR="0011488B">
        <w:t>docker-compose</w:t>
      </w:r>
      <w:proofErr w:type="spellEnd"/>
      <w:r w:rsidR="00A173CD">
        <w:t xml:space="preserve">. A </w:t>
      </w:r>
      <w:proofErr w:type="spellStart"/>
      <w:r w:rsidR="00A173CD">
        <w:t>mikroszolgáltatásokról</w:t>
      </w:r>
      <w:proofErr w:type="spellEnd"/>
      <w:r w:rsidR="00A173CD">
        <w:t xml:space="preserve"> írni, hasonlóan milyen előnyökkel jár.</w:t>
      </w:r>
      <w:r w:rsidR="000D2D9B">
        <w:t xml:space="preserve"> </w:t>
      </w:r>
      <w:r w:rsidR="000D2D9B" w:rsidRPr="006F23EF">
        <w:t>Képet</w:t>
      </w:r>
      <w:r w:rsidR="000D2D9B">
        <w:t xml:space="preserve"> bevágni a </w:t>
      </w:r>
      <w:proofErr w:type="spellStart"/>
      <w:r w:rsidR="000D2D9B">
        <w:t>docker</w:t>
      </w:r>
      <w:proofErr w:type="spellEnd"/>
      <w:r w:rsidR="000D2D9B">
        <w:t xml:space="preserve"> </w:t>
      </w:r>
      <w:proofErr w:type="spellStart"/>
      <w:r w:rsidR="000D2D9B">
        <w:t>compose</w:t>
      </w:r>
      <w:proofErr w:type="spellEnd"/>
      <w:r w:rsidR="000D2D9B">
        <w:t xml:space="preserve"> egyik </w:t>
      </w:r>
      <w:proofErr w:type="spellStart"/>
      <w:r w:rsidR="000D2D9B">
        <w:t>conténeréről</w:t>
      </w:r>
      <w:proofErr w:type="spellEnd"/>
      <w:r w:rsidR="000D2D9B">
        <w:t>.</w:t>
      </w:r>
    </w:p>
    <w:p w14:paraId="6143D05E" w14:textId="77777777" w:rsidR="009A6716" w:rsidRDefault="009A6716" w:rsidP="009A6716">
      <w:pPr>
        <w:pStyle w:val="Kp"/>
      </w:pPr>
      <w:r>
        <w:rPr>
          <w:noProof/>
        </w:rPr>
        <w:drawing>
          <wp:inline distT="0" distB="0" distL="0" distR="0" wp14:anchorId="1E4B0CB9" wp14:editId="00CF883F">
            <wp:extent cx="4695825" cy="1581150"/>
            <wp:effectExtent l="0" t="0" r="9525" b="0"/>
            <wp:docPr id="10" name="Kép 1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látható&#10;&#10;Automatikusan generált leírás"/>
                    <pic:cNvPicPr/>
                  </pic:nvPicPr>
                  <pic:blipFill>
                    <a:blip r:embed="rId17"/>
                    <a:stretch>
                      <a:fillRect/>
                    </a:stretch>
                  </pic:blipFill>
                  <pic:spPr>
                    <a:xfrm>
                      <a:off x="0" y="0"/>
                      <a:ext cx="4695825" cy="1581150"/>
                    </a:xfrm>
                    <a:prstGeom prst="rect">
                      <a:avLst/>
                    </a:prstGeom>
                  </pic:spPr>
                </pic:pic>
              </a:graphicData>
            </a:graphic>
          </wp:inline>
        </w:drawing>
      </w:r>
    </w:p>
    <w:p w14:paraId="2C9159F1" w14:textId="7F00A27E" w:rsidR="009A6716" w:rsidRDefault="009A6716" w:rsidP="009A6716">
      <w:pPr>
        <w:pStyle w:val="Kpalrs"/>
      </w:pPr>
      <w:fldSimple w:instr=" SEQ ábra \* ARABIC ">
        <w:r w:rsidR="00A35121">
          <w:rPr>
            <w:noProof/>
          </w:rPr>
          <w:t>5</w:t>
        </w:r>
      </w:fldSimple>
      <w:r>
        <w:t xml:space="preserve">. ábra: Docker </w:t>
      </w:r>
      <w:proofErr w:type="spellStart"/>
      <w:r>
        <w:t>compose</w:t>
      </w:r>
      <w:proofErr w:type="spellEnd"/>
      <w:r>
        <w:t xml:space="preserve"> konténer</w:t>
      </w:r>
    </w:p>
    <w:p w14:paraId="6F3BE47A" w14:textId="08D2B777" w:rsidR="00355695" w:rsidRDefault="008353B3" w:rsidP="00355695">
      <w:pPr>
        <w:pStyle w:val="Cmsor3"/>
      </w:pPr>
      <w:bookmarkStart w:id="24" w:name="_Toc89268541"/>
      <w:r>
        <w:t>Több</w:t>
      </w:r>
      <w:r w:rsidR="00355695">
        <w:t>rétegű architektúra</w:t>
      </w:r>
      <w:bookmarkEnd w:id="24"/>
      <w:r w:rsidR="009A6716">
        <w:t>, mappastruktúra</w:t>
      </w:r>
    </w:p>
    <w:p w14:paraId="267341F3" w14:textId="33FF5FF2" w:rsidR="00355695" w:rsidRDefault="002C6A9C" w:rsidP="00355695">
      <w:r>
        <w:t xml:space="preserve">Nagyjából elővezetni, hogy milyen szinten lesznek </w:t>
      </w:r>
      <w:proofErr w:type="spellStart"/>
      <w:r>
        <w:t>kb</w:t>
      </w:r>
      <w:proofErr w:type="spellEnd"/>
      <w:r>
        <w:t xml:space="preserve"> szétosztva a fejezeteim, ugyanis a DAL, BLL, API rétegek mentén lesznek a </w:t>
      </w:r>
      <w:r w:rsidR="003A3155">
        <w:t>nagyobb pontok. A rétegekről átfogóan beszélni, melyiknek mi a szerepe.</w:t>
      </w:r>
      <w:r w:rsidR="000D2D9B">
        <w:t xml:space="preserve"> </w:t>
      </w:r>
    </w:p>
    <w:p w14:paraId="6710839B" w14:textId="60577468" w:rsidR="009A6716" w:rsidRPr="00355695" w:rsidRDefault="009A6716" w:rsidP="009A6716">
      <w:pPr>
        <w:ind w:firstLine="0"/>
      </w:pPr>
      <w:r>
        <w:rPr>
          <w:noProof/>
        </w:rPr>
        <w:lastRenderedPageBreak/>
        <mc:AlternateContent>
          <mc:Choice Requires="wps">
            <w:drawing>
              <wp:anchor distT="0" distB="0" distL="114300" distR="114300" simplePos="0" relativeHeight="251660800" behindDoc="0" locked="0" layoutInCell="1" allowOverlap="1" wp14:anchorId="6630E62C" wp14:editId="492F249A">
                <wp:simplePos x="0" y="0"/>
                <wp:positionH relativeFrom="column">
                  <wp:posOffset>0</wp:posOffset>
                </wp:positionH>
                <wp:positionV relativeFrom="paragraph">
                  <wp:posOffset>3848100</wp:posOffset>
                </wp:positionV>
                <wp:extent cx="2257425" cy="635"/>
                <wp:effectExtent l="0" t="0" r="0" b="0"/>
                <wp:wrapSquare wrapText="bothSides"/>
                <wp:docPr id="12" name="Szövegdoboz 12"/>
                <wp:cNvGraphicFramePr/>
                <a:graphic xmlns:a="http://schemas.openxmlformats.org/drawingml/2006/main">
                  <a:graphicData uri="http://schemas.microsoft.com/office/word/2010/wordprocessingShape">
                    <wps:wsp>
                      <wps:cNvSpPr txBox="1"/>
                      <wps:spPr>
                        <a:xfrm>
                          <a:off x="0" y="0"/>
                          <a:ext cx="2257425" cy="635"/>
                        </a:xfrm>
                        <a:prstGeom prst="rect">
                          <a:avLst/>
                        </a:prstGeom>
                        <a:solidFill>
                          <a:prstClr val="white"/>
                        </a:solidFill>
                        <a:ln>
                          <a:noFill/>
                        </a:ln>
                      </wps:spPr>
                      <wps:txbx>
                        <w:txbxContent>
                          <w:p w14:paraId="664D1EBB" w14:textId="5D496A38" w:rsidR="009A6716" w:rsidRPr="00463100" w:rsidRDefault="009A6716" w:rsidP="009A6716">
                            <w:pPr>
                              <w:pStyle w:val="Kpalrs"/>
                              <w:rPr>
                                <w:noProof/>
                                <w:sz w:val="24"/>
                                <w:szCs w:val="24"/>
                              </w:rPr>
                            </w:pPr>
                            <w:r>
                              <w:rPr>
                                <w:noProof/>
                              </w:rPr>
                              <w:fldChar w:fldCharType="begin"/>
                            </w:r>
                            <w:r>
                              <w:rPr>
                                <w:noProof/>
                              </w:rPr>
                              <w:instrText xml:space="preserve"> SEQ ábra \* ARABIC </w:instrText>
                            </w:r>
                            <w:r>
                              <w:rPr>
                                <w:noProof/>
                              </w:rPr>
                              <w:fldChar w:fldCharType="separate"/>
                            </w:r>
                            <w:r w:rsidR="00A35121">
                              <w:rPr>
                                <w:noProof/>
                              </w:rPr>
                              <w:t>6</w:t>
                            </w:r>
                            <w:r>
                              <w:rPr>
                                <w:noProof/>
                              </w:rPr>
                              <w:fldChar w:fldCharType="end"/>
                            </w:r>
                            <w:r>
                              <w:t>. ábra: Rétegek, mappastruktú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0E62C" id="Szövegdoboz 12" o:spid="_x0000_s1027" type="#_x0000_t202" style="position:absolute;left:0;text-align:left;margin-left:0;margin-top:303pt;width:177.75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" stroked="f">
                <v:textbox style="mso-fit-shape-to-text:t" inset="0,0,0,0">
                  <w:txbxContent>
                    <w:p w14:paraId="664D1EBB" w14:textId="5D496A38" w:rsidR="009A6716" w:rsidRPr="00463100" w:rsidRDefault="009A6716" w:rsidP="009A6716">
                      <w:pPr>
                        <w:pStyle w:val="Kpalrs"/>
                        <w:rPr>
                          <w:noProof/>
                          <w:sz w:val="24"/>
                          <w:szCs w:val="24"/>
                        </w:rPr>
                      </w:pPr>
                      <w:r>
                        <w:rPr>
                          <w:noProof/>
                        </w:rPr>
                        <w:fldChar w:fldCharType="begin"/>
                      </w:r>
                      <w:r>
                        <w:rPr>
                          <w:noProof/>
                        </w:rPr>
                        <w:instrText xml:space="preserve"> SEQ ábra \* ARABIC </w:instrText>
                      </w:r>
                      <w:r>
                        <w:rPr>
                          <w:noProof/>
                        </w:rPr>
                        <w:fldChar w:fldCharType="separate"/>
                      </w:r>
                      <w:r w:rsidR="00A35121">
                        <w:rPr>
                          <w:noProof/>
                        </w:rPr>
                        <w:t>6</w:t>
                      </w:r>
                      <w:r>
                        <w:rPr>
                          <w:noProof/>
                        </w:rPr>
                        <w:fldChar w:fldCharType="end"/>
                      </w:r>
                      <w:r>
                        <w:t>. ábra: Rétegek, mappastruktúra</w:t>
                      </w:r>
                    </w:p>
                  </w:txbxContent>
                </v:textbox>
                <w10:wrap type="square"/>
              </v:shape>
            </w:pict>
          </mc:Fallback>
        </mc:AlternateContent>
      </w:r>
      <w:r>
        <w:rPr>
          <w:noProof/>
        </w:rPr>
        <w:drawing>
          <wp:anchor distT="0" distB="0" distL="114300" distR="114300" simplePos="0" relativeHeight="251658752" behindDoc="0" locked="0" layoutInCell="1" allowOverlap="1" wp14:anchorId="08D6D769" wp14:editId="41473DBC">
            <wp:simplePos x="1259205" y="904875"/>
            <wp:positionH relativeFrom="column">
              <wp:align>left</wp:align>
            </wp:positionH>
            <wp:positionV relativeFrom="paragraph">
              <wp:align>top</wp:align>
            </wp:positionV>
            <wp:extent cx="2257425" cy="3790950"/>
            <wp:effectExtent l="0" t="0" r="9525" b="0"/>
            <wp:wrapSquare wrapText="bothSides"/>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257425" cy="3790950"/>
                    </a:xfrm>
                    <a:prstGeom prst="rect">
                      <a:avLst/>
                    </a:prstGeom>
                  </pic:spPr>
                </pic:pic>
              </a:graphicData>
            </a:graphic>
          </wp:anchor>
        </w:drawing>
      </w:r>
      <w:r>
        <w:br w:type="textWrapping" w:clear="all"/>
      </w:r>
    </w:p>
    <w:p w14:paraId="34F58E31" w14:textId="45B23C67" w:rsidR="005B7E8F" w:rsidRDefault="00F64CAB" w:rsidP="005B7E8F">
      <w:pPr>
        <w:pStyle w:val="Cmsor3"/>
      </w:pPr>
      <w:bookmarkStart w:id="25" w:name="_Toc89268542"/>
      <w:r>
        <w:t>A</w:t>
      </w:r>
      <w:r w:rsidR="005E2562">
        <w:t>datbázis</w:t>
      </w:r>
      <w:bookmarkEnd w:id="25"/>
    </w:p>
    <w:p w14:paraId="61C405E5" w14:textId="2358ED6C" w:rsidR="00DC3732" w:rsidRPr="00DC3732" w:rsidRDefault="00DC3732" w:rsidP="00DC3732">
      <w:r>
        <w:t xml:space="preserve">Elsőként az </w:t>
      </w:r>
      <w:proofErr w:type="spellStart"/>
      <w:r>
        <w:t>sql</w:t>
      </w:r>
      <w:proofErr w:type="spellEnd"/>
      <w:r>
        <w:t xml:space="preserve"> alapú adatbázisok előnyeiről/</w:t>
      </w:r>
      <w:proofErr w:type="spellStart"/>
      <w:r>
        <w:t>hátranyairól</w:t>
      </w:r>
      <w:proofErr w:type="spellEnd"/>
      <w:r>
        <w:t xml:space="preserve"> beszélni </w:t>
      </w:r>
      <w:r w:rsidR="00474D9C">
        <w:t xml:space="preserve">a </w:t>
      </w:r>
      <w:proofErr w:type="spellStart"/>
      <w:r w:rsidR="00474D9C">
        <w:t>nosql</w:t>
      </w:r>
      <w:proofErr w:type="spellEnd"/>
      <w:r w:rsidR="00474D9C">
        <w:t xml:space="preserve"> </w:t>
      </w:r>
      <w:proofErr w:type="spellStart"/>
      <w:r w:rsidR="00474D9C">
        <w:t>esekkel</w:t>
      </w:r>
      <w:proofErr w:type="spellEnd"/>
      <w:r w:rsidR="00474D9C">
        <w:t xml:space="preserve"> szemben, miért választottuk ezt. </w:t>
      </w:r>
      <w:r w:rsidR="00901394">
        <w:t>Majd a saját db-m részleteiről</w:t>
      </w:r>
      <w:r w:rsidR="000D2D9B">
        <w:t xml:space="preserve"> </w:t>
      </w:r>
      <w:r w:rsidR="000D2D9B" w:rsidRPr="006F23EF">
        <w:t>képek</w:t>
      </w:r>
      <w:r w:rsidR="00901394">
        <w:t>, felépítéséről.</w:t>
      </w:r>
    </w:p>
    <w:p w14:paraId="50949D80" w14:textId="6084EFAE" w:rsidR="005E2562" w:rsidRDefault="00355695" w:rsidP="005E2562">
      <w:pPr>
        <w:pStyle w:val="Cmsor3"/>
      </w:pPr>
      <w:bookmarkStart w:id="26" w:name="_Toc89268543"/>
      <w:r>
        <w:t>Adatelérési réteg</w:t>
      </w:r>
      <w:bookmarkEnd w:id="26"/>
    </w:p>
    <w:p w14:paraId="32144320" w14:textId="34F68BA3" w:rsidR="009A6716" w:rsidRDefault="000D2D9B" w:rsidP="00D674B2">
      <w:r>
        <w:t>Elmondani, hogy ez az első szintje a 3 rétegnek, elmondani, hogy itt mi található.</w:t>
      </w:r>
    </w:p>
    <w:p w14:paraId="1D05F5F7" w14:textId="527B116A" w:rsidR="000D2D9B" w:rsidRDefault="000D2D9B" w:rsidP="000D2D9B">
      <w:pPr>
        <w:pStyle w:val="Cmsor4"/>
      </w:pPr>
      <w:proofErr w:type="spellStart"/>
      <w:r>
        <w:lastRenderedPageBreak/>
        <w:t>Entity</w:t>
      </w:r>
      <w:proofErr w:type="spellEnd"/>
      <w:r>
        <w:t xml:space="preserve"> Framework</w:t>
      </w:r>
    </w:p>
    <w:p w14:paraId="7427F5AC" w14:textId="6CC2ECB5" w:rsidR="000D2D9B" w:rsidRPr="000D2D9B" w:rsidRDefault="000D2D9B" w:rsidP="000D2D9B">
      <w:pPr>
        <w:pStyle w:val="Cmsor4"/>
      </w:pPr>
      <w:bookmarkStart w:id="27" w:name="_Ref89337187"/>
      <w:proofErr w:type="spellStart"/>
      <w:r>
        <w:t>Code-First</w:t>
      </w:r>
      <w:bookmarkEnd w:id="27"/>
      <w:proofErr w:type="spellEnd"/>
    </w:p>
    <w:p w14:paraId="61AF30F4" w14:textId="01D108C2" w:rsidR="000D2D9B" w:rsidRDefault="000D2D9B" w:rsidP="000D2D9B">
      <w:pPr>
        <w:pStyle w:val="Cmsor4"/>
      </w:pPr>
      <w:bookmarkStart w:id="28" w:name="_Ref89337922"/>
      <w:proofErr w:type="spellStart"/>
      <w:r>
        <w:t>DBContext</w:t>
      </w:r>
      <w:bookmarkEnd w:id="28"/>
      <w:proofErr w:type="spellEnd"/>
    </w:p>
    <w:p w14:paraId="7AC0927B" w14:textId="1AA56A0F" w:rsidR="000D2D9B" w:rsidRDefault="009A6716" w:rsidP="009A6716">
      <w:pPr>
        <w:ind w:firstLine="0"/>
      </w:pPr>
      <w:r w:rsidRPr="009A6716">
        <w:rPr>
          <w:noProof/>
        </w:rPr>
        <w:drawing>
          <wp:inline distT="0" distB="0" distL="0" distR="0" wp14:anchorId="1E9A4282" wp14:editId="2773C8C4">
            <wp:extent cx="5400040" cy="1950720"/>
            <wp:effectExtent l="0" t="0" r="0" b="0"/>
            <wp:docPr id="13" name="Kép 1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descr="A képen szöveg látható&#10;&#10;Automatikusan generált leírás"/>
                    <pic:cNvPicPr/>
                  </pic:nvPicPr>
                  <pic:blipFill>
                    <a:blip r:embed="rId19"/>
                    <a:stretch>
                      <a:fillRect/>
                    </a:stretch>
                  </pic:blipFill>
                  <pic:spPr>
                    <a:xfrm>
                      <a:off x="0" y="0"/>
                      <a:ext cx="5400040" cy="1950720"/>
                    </a:xfrm>
                    <a:prstGeom prst="rect">
                      <a:avLst/>
                    </a:prstGeom>
                  </pic:spPr>
                </pic:pic>
              </a:graphicData>
            </a:graphic>
          </wp:inline>
        </w:drawing>
      </w:r>
    </w:p>
    <w:p w14:paraId="6F433CAD" w14:textId="6919142F" w:rsidR="009A6716" w:rsidRPr="000D2D9B" w:rsidRDefault="009A6716" w:rsidP="009A6716">
      <w:pPr>
        <w:pStyle w:val="Kpalrs"/>
      </w:pPr>
      <w:fldSimple w:instr=" SEQ ábra \* ARABIC ">
        <w:r w:rsidR="00A35121">
          <w:rPr>
            <w:noProof/>
          </w:rPr>
          <w:t>7</w:t>
        </w:r>
      </w:fldSimple>
      <w:r>
        <w:t xml:space="preserve">. ábra: </w:t>
      </w:r>
      <w:proofErr w:type="spellStart"/>
      <w:r>
        <w:t>DbContext</w:t>
      </w:r>
      <w:proofErr w:type="spellEnd"/>
      <w:r>
        <w:t xml:space="preserve"> kinézete</w:t>
      </w:r>
    </w:p>
    <w:p w14:paraId="56E2930C" w14:textId="77777777" w:rsidR="009A6716" w:rsidRPr="006F23EF" w:rsidRDefault="009A6716" w:rsidP="009A6716">
      <w:pPr>
        <w:ind w:firstLine="0"/>
      </w:pPr>
    </w:p>
    <w:p w14:paraId="7E352B61" w14:textId="6686E62B" w:rsidR="00E04977" w:rsidRDefault="000D2D9B" w:rsidP="00E04977">
      <w:pPr>
        <w:pStyle w:val="Cmsor3"/>
      </w:pPr>
      <w:bookmarkStart w:id="29" w:name="_Toc89268544"/>
      <w:r>
        <w:t>Üzleti logikai réteg</w:t>
      </w:r>
      <w:bookmarkEnd w:id="29"/>
    </w:p>
    <w:p w14:paraId="013D470F" w14:textId="55A45B54" w:rsidR="000D2D9B" w:rsidRDefault="000D2D9B" w:rsidP="000D2D9B">
      <w:r>
        <w:t xml:space="preserve">Elmondani, hogy ez az </w:t>
      </w:r>
      <w:r w:rsidR="008353B3">
        <w:t>második</w:t>
      </w:r>
      <w:r>
        <w:t xml:space="preserve"> szintje a 3 rétegnek, elmondani, hogy itt mi található.</w:t>
      </w:r>
    </w:p>
    <w:p w14:paraId="6038E1DA" w14:textId="1B44B09F" w:rsidR="000D2D9B" w:rsidRPr="000D2D9B" w:rsidRDefault="000D2D9B" w:rsidP="006F23EF">
      <w:pPr>
        <w:pStyle w:val="Cmsor4"/>
      </w:pPr>
      <w:proofErr w:type="spellStart"/>
      <w:r w:rsidRPr="000D2D9B">
        <w:t>Command</w:t>
      </w:r>
      <w:proofErr w:type="spellEnd"/>
      <w:r w:rsidRPr="000D2D9B">
        <w:t xml:space="preserve"> </w:t>
      </w:r>
      <w:proofErr w:type="spellStart"/>
      <w:r w:rsidRPr="000D2D9B">
        <w:t>Query</w:t>
      </w:r>
      <w:proofErr w:type="spellEnd"/>
      <w:r w:rsidRPr="000D2D9B">
        <w:t xml:space="preserve"> </w:t>
      </w:r>
      <w:proofErr w:type="spellStart"/>
      <w:r w:rsidRPr="000D2D9B">
        <w:t>Responsibility</w:t>
      </w:r>
      <w:proofErr w:type="spellEnd"/>
      <w:r w:rsidRPr="000D2D9B">
        <w:t xml:space="preserve"> </w:t>
      </w:r>
      <w:proofErr w:type="spellStart"/>
      <w:r w:rsidRPr="000D2D9B">
        <w:t>Segregation</w:t>
      </w:r>
      <w:proofErr w:type="spellEnd"/>
      <w:r>
        <w:t xml:space="preserve"> minta</w:t>
      </w:r>
    </w:p>
    <w:p w14:paraId="596B559B" w14:textId="05C004BD" w:rsidR="000D2D9B" w:rsidRDefault="000D2D9B" w:rsidP="000D2D9B">
      <w:r>
        <w:t xml:space="preserve">Beszélni a CQRS </w:t>
      </w:r>
      <w:proofErr w:type="spellStart"/>
      <w:r>
        <w:t>ről</w:t>
      </w:r>
      <w:proofErr w:type="spellEnd"/>
      <w:r>
        <w:t xml:space="preserve"> (mindegyiknél </w:t>
      </w:r>
      <w:proofErr w:type="spellStart"/>
      <w:proofErr w:type="gramStart"/>
      <w:r>
        <w:t>figyleni</w:t>
      </w:r>
      <w:proofErr w:type="spellEnd"/>
      <w:proofErr w:type="gramEnd"/>
      <w:r>
        <w:t xml:space="preserve"> hogy elsőnek kiírni a teljes nevét), miért hasznos szétbontani </w:t>
      </w:r>
      <w:proofErr w:type="spellStart"/>
      <w:r>
        <w:t>commandokra</w:t>
      </w:r>
      <w:proofErr w:type="spellEnd"/>
      <w:r>
        <w:t xml:space="preserve"> és </w:t>
      </w:r>
      <w:proofErr w:type="spellStart"/>
      <w:r>
        <w:t>querykre</w:t>
      </w:r>
      <w:proofErr w:type="spellEnd"/>
      <w:r>
        <w:t xml:space="preserve"> a feladatokat. </w:t>
      </w:r>
    </w:p>
    <w:p w14:paraId="32826994" w14:textId="7BE38E34" w:rsidR="000D2D9B" w:rsidRDefault="000D2D9B" w:rsidP="000D2D9B">
      <w:pPr>
        <w:pStyle w:val="Cmsor4"/>
      </w:pPr>
      <w:proofErr w:type="spellStart"/>
      <w:r>
        <w:t>Repository</w:t>
      </w:r>
      <w:proofErr w:type="spellEnd"/>
      <w:r>
        <w:t xml:space="preserve"> minta</w:t>
      </w:r>
    </w:p>
    <w:p w14:paraId="76A05018" w14:textId="0880A144" w:rsidR="000D2D9B" w:rsidRPr="000D2D9B" w:rsidRDefault="000D2D9B" w:rsidP="000D2D9B">
      <w:proofErr w:type="spellStart"/>
      <w:r>
        <w:t>Repositoryként</w:t>
      </w:r>
      <w:proofErr w:type="spellEnd"/>
      <w:r>
        <w:t xml:space="preserve"> működő </w:t>
      </w:r>
      <w:proofErr w:type="spellStart"/>
      <w:r>
        <w:t>storokról</w:t>
      </w:r>
      <w:proofErr w:type="spellEnd"/>
      <w:r>
        <w:t>, ami egy plusz réteget ad, az egésznek.</w:t>
      </w:r>
    </w:p>
    <w:p w14:paraId="4E97D740" w14:textId="08586077" w:rsidR="005B7E8F" w:rsidRDefault="000D2D9B" w:rsidP="000D2D9B">
      <w:pPr>
        <w:pStyle w:val="Cmsor4"/>
      </w:pPr>
      <w:r>
        <w:t>Mediator minta</w:t>
      </w:r>
    </w:p>
    <w:p w14:paraId="41796183" w14:textId="63ACF19E" w:rsidR="000D2D9B" w:rsidRDefault="000D2D9B" w:rsidP="000D2D9B">
      <w:r>
        <w:t xml:space="preserve">Mediatorról </w:t>
      </w:r>
      <w:r w:rsidR="008353B3">
        <w:t>részletesen</w:t>
      </w:r>
      <w:r>
        <w:t xml:space="preserve">, ez szolgál a </w:t>
      </w:r>
      <w:proofErr w:type="spellStart"/>
      <w:r>
        <w:t>storeok</w:t>
      </w:r>
      <w:proofErr w:type="spellEnd"/>
      <w:r>
        <w:t xml:space="preserve"> és az </w:t>
      </w:r>
      <w:proofErr w:type="spellStart"/>
      <w:r>
        <w:t>api</w:t>
      </w:r>
      <w:proofErr w:type="spellEnd"/>
      <w:r>
        <w:t xml:space="preserve"> közötti résznek Itt zajlik a </w:t>
      </w:r>
      <w:proofErr w:type="gramStart"/>
      <w:r>
        <w:t>logika</w:t>
      </w:r>
      <w:proofErr w:type="gramEnd"/>
      <w:r>
        <w:t xml:space="preserve"> amiben nincs adatbázis művelet.</w:t>
      </w:r>
      <w:r w:rsidR="006F23EF">
        <w:t xml:space="preserve"> Kép egy </w:t>
      </w:r>
      <w:proofErr w:type="spellStart"/>
      <w:r w:rsidR="006F23EF">
        <w:t>handle</w:t>
      </w:r>
      <w:proofErr w:type="spellEnd"/>
      <w:r w:rsidR="006F23EF">
        <w:t xml:space="preserve"> függvényről</w:t>
      </w:r>
    </w:p>
    <w:p w14:paraId="1AC77702" w14:textId="06F1A9D2" w:rsidR="000D2D9B" w:rsidRDefault="000D2D9B" w:rsidP="000D2D9B">
      <w:pPr>
        <w:pStyle w:val="Cmsor4"/>
      </w:pPr>
      <w:proofErr w:type="spellStart"/>
      <w:r>
        <w:t>Automapper</w:t>
      </w:r>
      <w:proofErr w:type="spellEnd"/>
    </w:p>
    <w:p w14:paraId="000C94D1" w14:textId="56CDBDE8" w:rsidR="000D2D9B" w:rsidRDefault="000D2D9B" w:rsidP="000D2D9B">
      <w:r>
        <w:t xml:space="preserve">Szokásos </w:t>
      </w:r>
      <w:proofErr w:type="spellStart"/>
      <w:r>
        <w:t>bullshit</w:t>
      </w:r>
      <w:proofErr w:type="spellEnd"/>
      <w:r w:rsidR="006F23EF">
        <w:t xml:space="preserve">, egyikről </w:t>
      </w:r>
      <w:proofErr w:type="gramStart"/>
      <w:r w:rsidR="006F23EF">
        <w:t>képet</w:t>
      </w:r>
      <w:proofErr w:type="gramEnd"/>
      <w:r w:rsidR="006F23EF">
        <w:t xml:space="preserve"> amiben van értelmes dolog is. (</w:t>
      </w:r>
      <w:proofErr w:type="spellStart"/>
      <w:r w:rsidR="006F23EF">
        <w:t>pl</w:t>
      </w:r>
      <w:proofErr w:type="spellEnd"/>
      <w:r w:rsidR="006F23EF">
        <w:t xml:space="preserve"> </w:t>
      </w:r>
      <w:proofErr w:type="spellStart"/>
      <w:r w:rsidR="006F23EF">
        <w:t>friend</w:t>
      </w:r>
      <w:proofErr w:type="spellEnd"/>
      <w:r w:rsidR="006F23EF">
        <w:t>)</w:t>
      </w:r>
    </w:p>
    <w:p w14:paraId="11EB204F" w14:textId="353894FC" w:rsidR="000D2D9B" w:rsidRDefault="006F23EF" w:rsidP="000D2D9B">
      <w:pPr>
        <w:pStyle w:val="Cmsor4"/>
      </w:pPr>
      <w:r>
        <w:lastRenderedPageBreak/>
        <w:t xml:space="preserve">Globális </w:t>
      </w:r>
      <w:proofErr w:type="spellStart"/>
      <w:r>
        <w:t>kivételleképzés</w:t>
      </w:r>
      <w:proofErr w:type="spellEnd"/>
    </w:p>
    <w:p w14:paraId="3607B0B7" w14:textId="2CD0329C" w:rsidR="00A35121" w:rsidRDefault="006F23EF" w:rsidP="00203203">
      <w:r>
        <w:t xml:space="preserve">Csak röviden a </w:t>
      </w:r>
      <w:proofErr w:type="spellStart"/>
      <w:r>
        <w:t>hellangról</w:t>
      </w:r>
      <w:proofErr w:type="spellEnd"/>
      <w:r>
        <w:t>, egy saját kivételről kép is lehet.</w:t>
      </w:r>
    </w:p>
    <w:p w14:paraId="15E72271" w14:textId="133DBAF4" w:rsidR="006F23EF" w:rsidRDefault="006F23EF" w:rsidP="006F23EF">
      <w:pPr>
        <w:pStyle w:val="Cmsor4"/>
      </w:pPr>
      <w:r>
        <w:t>Fontosabb logikai megoldások</w:t>
      </w:r>
    </w:p>
    <w:p w14:paraId="4239E5C7" w14:textId="0B3A7B4A" w:rsidR="006F23EF" w:rsidRDefault="006F23EF" w:rsidP="006F23EF">
      <w:proofErr w:type="spellStart"/>
      <w:r>
        <w:t>Pl</w:t>
      </w:r>
      <w:proofErr w:type="spellEnd"/>
      <w:r>
        <w:t xml:space="preserve"> a </w:t>
      </w:r>
      <w:proofErr w:type="spellStart"/>
      <w:r>
        <w:t>friendek</w:t>
      </w:r>
      <w:proofErr w:type="spellEnd"/>
      <w:r>
        <w:t xml:space="preserve"> kezeléséről, lobby kezeléséről, </w:t>
      </w:r>
      <w:proofErr w:type="spellStart"/>
      <w:r>
        <w:t>inviteok</w:t>
      </w:r>
      <w:proofErr w:type="spellEnd"/>
      <w:r>
        <w:t xml:space="preserve"> kezeléséről lehet írni.</w:t>
      </w:r>
    </w:p>
    <w:p w14:paraId="5D987310" w14:textId="57856DA9" w:rsidR="006F23EF" w:rsidRDefault="00267AC8" w:rsidP="006F23EF">
      <w:pPr>
        <w:pStyle w:val="Cmsor3"/>
      </w:pPr>
      <w:bookmarkStart w:id="30" w:name="_Toc89268545"/>
      <w:r>
        <w:t>Prezentációs</w:t>
      </w:r>
      <w:r w:rsidRPr="00267AC8">
        <w:t xml:space="preserve"> </w:t>
      </w:r>
      <w:r w:rsidR="008353B3">
        <w:t>réteg</w:t>
      </w:r>
      <w:bookmarkEnd w:id="30"/>
    </w:p>
    <w:p w14:paraId="6C173471" w14:textId="0C270E14" w:rsidR="008353B3" w:rsidRDefault="00267AC8" w:rsidP="008353B3">
      <w:r>
        <w:t xml:space="preserve">Figyelni az API szó teljes kiírására elsőnek. </w:t>
      </w:r>
      <w:r w:rsidR="008353B3">
        <w:t>Elmondani, hogy ez az harmadik szintje a 3 rétegnek, elmondani, hogy itt mi található.</w:t>
      </w:r>
    </w:p>
    <w:p w14:paraId="07648C86" w14:textId="2E3CE89E" w:rsidR="008353B3" w:rsidRDefault="00267AC8" w:rsidP="008353B3">
      <w:pPr>
        <w:pStyle w:val="Cmsor4"/>
      </w:pPr>
      <w:r>
        <w:t>G</w:t>
      </w:r>
      <w:r w:rsidR="008353B3">
        <w:t>lobális kivételkezelés</w:t>
      </w:r>
      <w:r>
        <w:t xml:space="preserve"> </w:t>
      </w:r>
    </w:p>
    <w:p w14:paraId="1D35009F" w14:textId="2AA73EDC" w:rsidR="00267AC8" w:rsidRDefault="00267AC8" w:rsidP="00267AC8">
      <w:pPr>
        <w:rPr>
          <w:noProof/>
        </w:rPr>
      </w:pPr>
      <w:r>
        <w:t>Csak kép a kódról a startupban és beszélni róla.</w:t>
      </w:r>
      <w:r w:rsidR="00203203" w:rsidRPr="00203203">
        <w:rPr>
          <w:noProof/>
        </w:rPr>
        <w:t xml:space="preserve"> </w:t>
      </w:r>
      <w:r w:rsidR="00203203">
        <w:rPr>
          <w:noProof/>
        </w:rPr>
        <w:drawing>
          <wp:inline distT="0" distB="0" distL="0" distR="0" wp14:anchorId="4BC9A808" wp14:editId="52E4B2AB">
            <wp:extent cx="5400040" cy="1557655"/>
            <wp:effectExtent l="0" t="0" r="0" b="4445"/>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20"/>
                    <a:stretch>
                      <a:fillRect/>
                    </a:stretch>
                  </pic:blipFill>
                  <pic:spPr>
                    <a:xfrm>
                      <a:off x="0" y="0"/>
                      <a:ext cx="5400040" cy="1557655"/>
                    </a:xfrm>
                    <a:prstGeom prst="rect">
                      <a:avLst/>
                    </a:prstGeom>
                  </pic:spPr>
                </pic:pic>
              </a:graphicData>
            </a:graphic>
          </wp:inline>
        </w:drawing>
      </w:r>
    </w:p>
    <w:p w14:paraId="6D23579C" w14:textId="4A324C62" w:rsidR="00203203" w:rsidRPr="00267AC8" w:rsidRDefault="00203203" w:rsidP="00203203">
      <w:pPr>
        <w:pStyle w:val="Kpalrs"/>
      </w:pPr>
      <w:fldSimple w:instr=" SEQ ábra \* ARABIC ">
        <w:r>
          <w:rPr>
            <w:noProof/>
          </w:rPr>
          <w:t>8</w:t>
        </w:r>
      </w:fldSimple>
      <w:r>
        <w:t>. ábra: Saját kivételkezelés</w:t>
      </w:r>
    </w:p>
    <w:p w14:paraId="7A35FCB1" w14:textId="71B4BDC7" w:rsidR="008353B3" w:rsidRDefault="00267AC8" w:rsidP="00267AC8">
      <w:pPr>
        <w:pStyle w:val="Cmsor4"/>
      </w:pPr>
      <w:proofErr w:type="spellStart"/>
      <w:r>
        <w:t>WebSocket</w:t>
      </w:r>
      <w:proofErr w:type="spellEnd"/>
      <w:r>
        <w:t xml:space="preserve"> technológia </w:t>
      </w:r>
    </w:p>
    <w:p w14:paraId="48B1BEB7" w14:textId="60868E62" w:rsidR="00267AC8" w:rsidRPr="00267AC8" w:rsidRDefault="00267AC8" w:rsidP="00267AC8">
      <w:r>
        <w:t>Elmondani mire jó, majd megmutatni pár sajátot.</w:t>
      </w:r>
    </w:p>
    <w:p w14:paraId="5BEC2793" w14:textId="3DE166F7" w:rsidR="00267AC8" w:rsidRDefault="00267AC8" w:rsidP="00267AC8">
      <w:pPr>
        <w:pStyle w:val="Cmsor4"/>
      </w:pPr>
      <w:proofErr w:type="spellStart"/>
      <w:r>
        <w:t>Authentikáció</w:t>
      </w:r>
      <w:proofErr w:type="spellEnd"/>
      <w:r>
        <w:t xml:space="preserve"> </w:t>
      </w:r>
    </w:p>
    <w:p w14:paraId="257C28B2" w14:textId="2C279716" w:rsidR="00267AC8" w:rsidRDefault="00267AC8" w:rsidP="00267AC8">
      <w:r>
        <w:t xml:space="preserve">Az </w:t>
      </w:r>
      <w:proofErr w:type="spellStart"/>
      <w:r>
        <w:t>authentikáció</w:t>
      </w:r>
      <w:proofErr w:type="spellEnd"/>
      <w:r>
        <w:t xml:space="preserve"> </w:t>
      </w:r>
      <w:proofErr w:type="spellStart"/>
      <w:r>
        <w:t>flowjáról</w:t>
      </w:r>
      <w:proofErr w:type="spellEnd"/>
      <w:r>
        <w:t xml:space="preserve">, </w:t>
      </w:r>
      <w:proofErr w:type="spellStart"/>
      <w:r>
        <w:t>tokenekről</w:t>
      </w:r>
      <w:proofErr w:type="spellEnd"/>
      <w:r>
        <w:t>, konfigurációjáról.</w:t>
      </w:r>
    </w:p>
    <w:p w14:paraId="05DBFFC9" w14:textId="53F685F9" w:rsidR="00267AC8" w:rsidRDefault="00267AC8" w:rsidP="00267AC8">
      <w:pPr>
        <w:pStyle w:val="Cmsor4"/>
      </w:pPr>
      <w:r>
        <w:t>Kontrollerek</w:t>
      </w:r>
    </w:p>
    <w:p w14:paraId="337E7B39" w14:textId="17F47F52" w:rsidR="00267AC8" w:rsidRPr="00267AC8" w:rsidRDefault="00267AC8" w:rsidP="00267AC8">
      <w:r>
        <w:t xml:space="preserve">Példa a </w:t>
      </w:r>
      <w:proofErr w:type="spellStart"/>
      <w:r>
        <w:t>mediator</w:t>
      </w:r>
      <w:proofErr w:type="spellEnd"/>
      <w:r>
        <w:t xml:space="preserve"> hívás indítására és elmondani, hogy a </w:t>
      </w:r>
      <w:proofErr w:type="spellStart"/>
      <w:r>
        <w:t>Commandok</w:t>
      </w:r>
      <w:proofErr w:type="spellEnd"/>
      <w:r>
        <w:t xml:space="preserve"> és </w:t>
      </w:r>
      <w:proofErr w:type="spellStart"/>
      <w:r>
        <w:t>Queryk</w:t>
      </w:r>
      <w:proofErr w:type="spellEnd"/>
      <w:r>
        <w:t xml:space="preserve"> micsodák.</w:t>
      </w:r>
    </w:p>
    <w:p w14:paraId="06F68633" w14:textId="5A324F73" w:rsidR="00267AC8" w:rsidRPr="00267AC8" w:rsidRDefault="00267AC8" w:rsidP="00267AC8">
      <w:pPr>
        <w:pStyle w:val="Cmsor4"/>
      </w:pPr>
      <w:r>
        <w:t>Startup</w:t>
      </w:r>
    </w:p>
    <w:p w14:paraId="64606A4E" w14:textId="354F2EEE" w:rsidR="008353B3" w:rsidRDefault="00267AC8" w:rsidP="008353B3">
      <w:r>
        <w:t>Az elrendezésről is.</w:t>
      </w:r>
    </w:p>
    <w:p w14:paraId="42BBDD57" w14:textId="5D0A7845" w:rsidR="00267AC8" w:rsidRDefault="00267AC8" w:rsidP="00267AC8">
      <w:pPr>
        <w:pStyle w:val="Cmsor3"/>
      </w:pPr>
      <w:bookmarkStart w:id="31" w:name="_Toc89268546"/>
      <w:r>
        <w:t>API átjáró</w:t>
      </w:r>
      <w:bookmarkEnd w:id="31"/>
    </w:p>
    <w:p w14:paraId="75B4DBA2" w14:textId="52BA1039" w:rsidR="00267AC8" w:rsidRPr="00267AC8" w:rsidRDefault="00267AC8" w:rsidP="00267AC8">
      <w:r>
        <w:t>Beszélni az ocelotról.</w:t>
      </w:r>
    </w:p>
    <w:p w14:paraId="4AD246B6" w14:textId="185A22B0" w:rsidR="006F23EF" w:rsidRDefault="006F23EF" w:rsidP="006F23EF">
      <w:pPr>
        <w:pStyle w:val="Cmsor2"/>
      </w:pPr>
      <w:bookmarkStart w:id="32" w:name="_Toc89268547"/>
      <w:r>
        <w:lastRenderedPageBreak/>
        <w:t>Frontend</w:t>
      </w:r>
      <w:bookmarkEnd w:id="32"/>
    </w:p>
    <w:p w14:paraId="54F17714" w14:textId="3A5CB143" w:rsidR="00267AC8" w:rsidRDefault="00267AC8" w:rsidP="00267AC8">
      <w:r>
        <w:t xml:space="preserve">Beszélni az </w:t>
      </w:r>
      <w:proofErr w:type="spellStart"/>
      <w:r>
        <w:t>angularról</w:t>
      </w:r>
      <w:proofErr w:type="spellEnd"/>
      <w:r>
        <w:t xml:space="preserve">, miért jó, miért ezt választottam hasonló. </w:t>
      </w:r>
    </w:p>
    <w:p w14:paraId="407337BB" w14:textId="2BF3D547" w:rsidR="00267AC8" w:rsidRDefault="00863430" w:rsidP="00863430">
      <w:pPr>
        <w:pStyle w:val="Cmsor3"/>
      </w:pPr>
      <w:bookmarkStart w:id="33" w:name="_Toc89268548"/>
      <w:proofErr w:type="spellStart"/>
      <w:r>
        <w:t>Komponsek</w:t>
      </w:r>
      <w:bookmarkEnd w:id="33"/>
      <w:proofErr w:type="spellEnd"/>
    </w:p>
    <w:p w14:paraId="4449C335" w14:textId="4902C0FB" w:rsidR="00863430" w:rsidRDefault="00863430" w:rsidP="00863430">
      <w:pPr>
        <w:pStyle w:val="Cmsor3"/>
      </w:pPr>
      <w:bookmarkStart w:id="34" w:name="_Toc89268549"/>
      <w:r>
        <w:t>Szervízek</w:t>
      </w:r>
      <w:bookmarkEnd w:id="34"/>
    </w:p>
    <w:p w14:paraId="09B2292A" w14:textId="51F1D3BD" w:rsidR="00863430" w:rsidRDefault="00863430" w:rsidP="00863430">
      <w:pPr>
        <w:pStyle w:val="Cmsor3"/>
      </w:pPr>
      <w:bookmarkStart w:id="35" w:name="_Toc89268550"/>
      <w:proofErr w:type="spellStart"/>
      <w:r>
        <w:t>Pipe</w:t>
      </w:r>
      <w:bookmarkEnd w:id="35"/>
      <w:proofErr w:type="spellEnd"/>
    </w:p>
    <w:p w14:paraId="4554E09D" w14:textId="49D8DE8B" w:rsidR="00863430" w:rsidRDefault="00863430" w:rsidP="00863430">
      <w:pPr>
        <w:pStyle w:val="Cmsor3"/>
      </w:pPr>
      <w:bookmarkStart w:id="36" w:name="_Toc89268551"/>
      <w:proofErr w:type="spellStart"/>
      <w:r>
        <w:t>Guard</w:t>
      </w:r>
      <w:bookmarkEnd w:id="36"/>
      <w:proofErr w:type="spellEnd"/>
    </w:p>
    <w:p w14:paraId="1FDE6160" w14:textId="6D3996CB" w:rsidR="00863430" w:rsidRDefault="00863430" w:rsidP="00863430">
      <w:pPr>
        <w:pStyle w:val="Cmsor3"/>
      </w:pPr>
      <w:bookmarkStart w:id="37" w:name="_Toc89268552"/>
      <w:proofErr w:type="spellStart"/>
      <w:r>
        <w:t>Interceptor</w:t>
      </w:r>
      <w:bookmarkEnd w:id="37"/>
      <w:proofErr w:type="spellEnd"/>
    </w:p>
    <w:p w14:paraId="555AE214" w14:textId="70AEC601" w:rsidR="00863430" w:rsidRDefault="00863430" w:rsidP="00863430">
      <w:pPr>
        <w:pStyle w:val="Cmsor3"/>
      </w:pPr>
      <w:bookmarkStart w:id="38" w:name="_Toc89268553"/>
      <w:r>
        <w:t>Snackbar</w:t>
      </w:r>
      <w:bookmarkEnd w:id="38"/>
    </w:p>
    <w:p w14:paraId="7BEEFFCF" w14:textId="764EA873" w:rsidR="00863430" w:rsidRDefault="00863430" w:rsidP="00863430">
      <w:pPr>
        <w:pStyle w:val="Cmsor3"/>
      </w:pPr>
      <w:bookmarkStart w:id="39" w:name="_Toc89268554"/>
      <w:proofErr w:type="spellStart"/>
      <w:r>
        <w:t>WebSocke</w:t>
      </w:r>
      <w:r w:rsidR="00F327C8">
        <w:t>t</w:t>
      </w:r>
      <w:bookmarkEnd w:id="39"/>
      <w:proofErr w:type="spellEnd"/>
    </w:p>
    <w:p w14:paraId="6592DAE5" w14:textId="77777777" w:rsidR="00863430" w:rsidRPr="00863430" w:rsidRDefault="00863430" w:rsidP="00863430"/>
    <w:p w14:paraId="42D360C1" w14:textId="257BD8B2" w:rsidR="005313A1" w:rsidRDefault="00753855" w:rsidP="005313A1">
      <w:pPr>
        <w:pStyle w:val="Cmsor1"/>
      </w:pPr>
      <w:bookmarkStart w:id="40" w:name="_Toc89268555"/>
      <w:r>
        <w:lastRenderedPageBreak/>
        <w:t>Összegzés, értékelés</w:t>
      </w:r>
      <w:bookmarkEnd w:id="40"/>
    </w:p>
    <w:p w14:paraId="50044C6B" w14:textId="2ED99580" w:rsidR="005313A1" w:rsidRDefault="00863430" w:rsidP="00863430">
      <w:pPr>
        <w:pStyle w:val="Cmsor2"/>
      </w:pPr>
      <w:bookmarkStart w:id="41" w:name="_Toc89268556"/>
      <w:r>
        <w:t>Továbbfejlesztési lehetőségek</w:t>
      </w:r>
      <w:bookmarkEnd w:id="41"/>
    </w:p>
    <w:p w14:paraId="6C490BF7" w14:textId="25633DFD" w:rsidR="007F44A4" w:rsidRDefault="007F44A4" w:rsidP="007F44A4">
      <w:r>
        <w:t>Ahogy említettem, nagy fába vágtuk a fejszénket, de szerintem nagyrészt megvalósítottuk, amit előre elterveztünk. Azonban a program közel se tökéletes, rengeteg finomítani való lenne benne, vagy esetleg plusz funkciókkal tudna bővülni. A következő részben azt fogom felsorolni, hogy szerintem mi az, amitől használhatóbb lenne a játék és esetleg mivel lehetne továbbfejleszteni.</w:t>
      </w:r>
    </w:p>
    <w:p w14:paraId="6B4DE062" w14:textId="24EFB20B" w:rsidR="004B67C6" w:rsidRDefault="004B67C6" w:rsidP="007F44A4">
      <w:r>
        <w:t xml:space="preserve">Ugye, mint említettem nulláról tanultam meg használni az </w:t>
      </w:r>
      <w:proofErr w:type="spellStart"/>
      <w:r>
        <w:t>Angulart</w:t>
      </w:r>
      <w:proofErr w:type="spellEnd"/>
      <w:r>
        <w:t xml:space="preserve"> de a HTML és a CSS részén is lenne hova </w:t>
      </w:r>
      <w:proofErr w:type="spellStart"/>
      <w:r>
        <w:t>fejlődnöm</w:t>
      </w:r>
      <w:proofErr w:type="spellEnd"/>
      <w:r>
        <w:t>. Tehát maga a program kinézete, kezelőfelülete lehetne egységesebb és szebb. Photoshopban készültek is hozzá látványtervek, hogy mi az, amit szeretnék megvalósítani ám erre sajnos nem maradt elég idő, így a végső változatba se kerültek bele.</w:t>
      </w:r>
    </w:p>
    <w:p w14:paraId="7B8B2AA3" w14:textId="448DEBF4" w:rsidR="004B67C6" w:rsidRDefault="004B67C6" w:rsidP="007F44A4">
      <w:r>
        <w:t xml:space="preserve">A program egy online játszható játéknak készült és az elején azt is terveztük, hogy majd kitelepítjük </w:t>
      </w:r>
      <w:proofErr w:type="spellStart"/>
      <w:r>
        <w:t>Azure-ba</w:t>
      </w:r>
      <w:proofErr w:type="spellEnd"/>
      <w:r>
        <w:t xml:space="preserve"> vagy valami külső helyre, hogy ki lehessen próbálni élesben több játékos által magát a játékot, ám ez sajnos elmaradt szintén az idő szűke miatt. Tehát továbbfejlesztésnek mindenféleképpen beleraknám, hogy fusson valami külső szerveren, hogy használható legyen mások által.</w:t>
      </w:r>
    </w:p>
    <w:p w14:paraId="13A1C2BD" w14:textId="565C47C0" w:rsidR="004B67C6" w:rsidRDefault="004B67C6" w:rsidP="007F44A4">
      <w:r>
        <w:t>A programban megvalósult az eredményjelző is mind frontend mind backend részről</w:t>
      </w:r>
      <w:r w:rsidR="000A5D66">
        <w:t>.</w:t>
      </w:r>
      <w:r>
        <w:t xml:space="preserve"> </w:t>
      </w:r>
      <w:r w:rsidR="000A5D66">
        <w:t>Ez</w:t>
      </w:r>
      <w:r>
        <w:t xml:space="preserve"> megmutatja, az utolsó tíz játékod játszott karakterét és a helyezést</w:t>
      </w:r>
      <w:r w:rsidR="000A5D66">
        <w:t>,</w:t>
      </w:r>
      <w:r>
        <w:t xml:space="preserve"> amit azzal értél el</w:t>
      </w:r>
      <w:r w:rsidR="000A5D66">
        <w:t>. Ám nem lett végül összekötve a társam oldalával, így a végén nem adja hozzá a listába az adott játékosoknak az elemet. Ilyen kis apróság még a váróból való játékos kirúgás. Ez elkészült backend oldalon azonban a frontenden sajnos figyelmetlenség miatt ez kimaradt a funkciók közül.</w:t>
      </w:r>
    </w:p>
    <w:p w14:paraId="2D397FCC" w14:textId="05869DA7" w:rsidR="000A5D66" w:rsidRDefault="000A5D66" w:rsidP="007F44A4">
      <w:proofErr w:type="spellStart"/>
      <w:r>
        <w:t>Authentikáció</w:t>
      </w:r>
      <w:proofErr w:type="spellEnd"/>
      <w:r>
        <w:t xml:space="preserve"> részről még akár bele kerülhetne egy kétlépcsős azonosítás is pluszba, és a mostani állapotán is lehetne finomítani.</w:t>
      </w:r>
    </w:p>
    <w:p w14:paraId="2665ABC8" w14:textId="17F60241" w:rsidR="005B7109" w:rsidRDefault="00866FD5" w:rsidP="00866FD5">
      <w:pPr>
        <w:pStyle w:val="Cmsor2"/>
      </w:pPr>
      <w:r>
        <w:t>Értékelés</w:t>
      </w:r>
    </w:p>
    <w:p w14:paraId="33B8ED60" w14:textId="77777777" w:rsidR="00866FD5" w:rsidRDefault="00866FD5" w:rsidP="00866FD5">
      <w:r>
        <w:t xml:space="preserve">Összességében elégedett vagyok az elvégzett munka mennyiségével és minőségével. A technológiák többségét eddig csak felületesen vagy egyáltalán nem ismertem, ugyanis az </w:t>
      </w:r>
      <w:proofErr w:type="spellStart"/>
      <w:r>
        <w:t>Angularral</w:t>
      </w:r>
      <w:proofErr w:type="spellEnd"/>
      <w:r>
        <w:t xml:space="preserve"> előtte minimálisan se foglalkoztam, így azt nulláról </w:t>
      </w:r>
      <w:r>
        <w:lastRenderedPageBreak/>
        <w:t>kellett megtanulnom használni. A backend oldali technológiák egy részét ismertem már és használtam korábban is azonban voltak, amiket csak felületesen ismertem. Így a szakdolgozat elkészítése nagy mértékben hozzájárult a szakmai fejlődésemhez.</w:t>
      </w:r>
    </w:p>
    <w:p w14:paraId="587745AE" w14:textId="77777777" w:rsidR="00866FD5" w:rsidRDefault="00866FD5" w:rsidP="00866FD5">
      <w:r>
        <w:t>A csapatmunka is gördülékenyen zajlott. Mint ahogy azt korábban említettem megpróbáltuk minél jobban elszeparálni a feladatokat így a fejlesztés alatt elég volt minimális szintű kommunikáció. Az elején a tervezést részénél kellett többet egyeztetni, megbeszélni. A fejlesztés alatt leginkább az elkészítendő kártyák képei miatt volt interakció. A fejlesztés vége felé kapcsoltuk össze a játék és a menü részét, ezért itt is szükséges volt a kommunikáció.</w:t>
      </w:r>
    </w:p>
    <w:p w14:paraId="53C12518" w14:textId="77777777" w:rsidR="00866FD5" w:rsidRPr="00866FD5" w:rsidRDefault="00866FD5" w:rsidP="00866FD5"/>
    <w:p w14:paraId="289FAA59" w14:textId="77777777" w:rsidR="0063585C" w:rsidRDefault="0063585C" w:rsidP="00816BCB">
      <w:pPr>
        <w:pStyle w:val="Fejezetcimszmozsnlkl"/>
      </w:pPr>
      <w:bookmarkStart w:id="42" w:name="_Toc87987729"/>
      <w:bookmarkStart w:id="43" w:name="_Toc89268557"/>
      <w:r w:rsidRPr="00B50CAA">
        <w:lastRenderedPageBreak/>
        <w:t>Irodalomjegyzék</w:t>
      </w:r>
      <w:bookmarkEnd w:id="42"/>
      <w:bookmarkEnd w:id="43"/>
    </w:p>
    <w:p w14:paraId="1056D64D" w14:textId="5D89E643" w:rsidR="00B50CAA" w:rsidRDefault="00131333" w:rsidP="006F512E">
      <w:pPr>
        <w:pStyle w:val="Irodalomjegyzksor"/>
      </w:pPr>
      <w:bookmarkStart w:id="44" w:name="_Ref89265466"/>
      <w:r>
        <w:t>Wikipedia, „</w:t>
      </w:r>
      <w:r w:rsidRPr="00131333">
        <w:t>List of most expensive video games to develop</w:t>
      </w:r>
      <w:r>
        <w:t xml:space="preserve">” [Online]. Available: </w:t>
      </w:r>
      <w:hyperlink r:id="rId21" w:history="1">
        <w:r w:rsidRPr="00C22750">
          <w:rPr>
            <w:rStyle w:val="Hiperhivatkozs"/>
          </w:rPr>
          <w:t>https://en.wikipedia.org/wiki/List_of_most_expensive_video_games_to_develop</w:t>
        </w:r>
      </w:hyperlink>
      <w:bookmarkEnd w:id="44"/>
    </w:p>
    <w:p w14:paraId="012D5E2A" w14:textId="697D6E06" w:rsidR="00131333" w:rsidRDefault="00EE1220" w:rsidP="006F512E">
      <w:pPr>
        <w:pStyle w:val="Irodalomjegyzksor"/>
      </w:pPr>
      <w:bookmarkStart w:id="45" w:name="_Ref89269340"/>
      <w:r>
        <w:t>Wikipedia „</w:t>
      </w:r>
      <w:r w:rsidRPr="00EE1220">
        <w:t>Adobe Flash</w:t>
      </w:r>
      <w:r>
        <w:t xml:space="preserve">” [Online]. Available: </w:t>
      </w:r>
      <w:hyperlink r:id="rId22" w:history="1">
        <w:r w:rsidR="0074754C" w:rsidRPr="00C22750">
          <w:rPr>
            <w:rStyle w:val="Hiperhivatkozs"/>
          </w:rPr>
          <w:t>https://hu.wikipedia.org/wiki/Adobe_Flash</w:t>
        </w:r>
      </w:hyperlink>
      <w:bookmarkEnd w:id="45"/>
    </w:p>
    <w:p w14:paraId="1E75CFED" w14:textId="739BD01C" w:rsidR="0074754C" w:rsidRDefault="00682D42" w:rsidP="006F512E">
      <w:pPr>
        <w:pStyle w:val="Irodalomjegyzksor"/>
      </w:pPr>
      <w:r>
        <w:t xml:space="preserve">Wikipedia </w:t>
      </w:r>
      <w:r>
        <w:t>„</w:t>
      </w:r>
      <w:r w:rsidRPr="00682D42">
        <w:t>Docker (software)</w:t>
      </w:r>
      <w:r>
        <w:t xml:space="preserve">” </w:t>
      </w:r>
      <w:r>
        <w:t xml:space="preserve">[Online]. Available: </w:t>
      </w:r>
      <w:r>
        <w:t xml:space="preserve"> </w:t>
      </w:r>
      <w:hyperlink r:id="rId23" w:history="1">
        <w:r w:rsidR="008A4A78" w:rsidRPr="0098133C">
          <w:rPr>
            <w:rStyle w:val="Hiperhivatkozs"/>
          </w:rPr>
          <w:t>https://en.wikipedia.org/wiki/Docker_(software)</w:t>
        </w:r>
      </w:hyperlink>
    </w:p>
    <w:p w14:paraId="48A3D965" w14:textId="77777777" w:rsidR="008A4A78" w:rsidRPr="00EE1A1F" w:rsidRDefault="008A4A78" w:rsidP="006F512E">
      <w:pPr>
        <w:pStyle w:val="Irodalomjegyzksor"/>
      </w:pPr>
    </w:p>
    <w:p w14:paraId="4C89A339" w14:textId="77777777" w:rsidR="00B50CAA" w:rsidRDefault="00B50CAA" w:rsidP="00816BCB">
      <w:pPr>
        <w:pStyle w:val="Fejezetcimszmozsnlkl"/>
      </w:pPr>
      <w:bookmarkStart w:id="46" w:name="_Toc87987730"/>
      <w:bookmarkStart w:id="47" w:name="_Toc89268558"/>
      <w:r>
        <w:lastRenderedPageBreak/>
        <w:t>Függelék</w:t>
      </w:r>
      <w:bookmarkEnd w:id="46"/>
      <w:bookmarkEnd w:id="47"/>
    </w:p>
    <w:p w14:paraId="5747A86F" w14:textId="77777777" w:rsidR="00B50CAA" w:rsidRDefault="00B50CAA" w:rsidP="00B50CAA"/>
    <w:sectPr w:rsidR="00B50CAA" w:rsidSect="00ED08E8">
      <w:footerReference w:type="default" r:id="rId24"/>
      <w:footerReference w:type="first" r:id="rId25"/>
      <w:pgSz w:w="11907" w:h="16840" w:code="9"/>
      <w:pgMar w:top="1418" w:right="1418" w:bottom="1418" w:left="1418"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95785" w14:textId="77777777" w:rsidR="00431F70" w:rsidRDefault="00431F70">
      <w:r>
        <w:separator/>
      </w:r>
    </w:p>
  </w:endnote>
  <w:endnote w:type="continuationSeparator" w:id="0">
    <w:p w14:paraId="66D68927" w14:textId="77777777" w:rsidR="00431F70" w:rsidRDefault="00431F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D689" w14:textId="60A2F33B" w:rsidR="00ED08E8" w:rsidRPr="00ED08E8" w:rsidRDefault="00ED08E8" w:rsidP="00ED08E8">
    <w:pPr>
      <w:pStyle w:val="llb"/>
      <w:jc w:val="center"/>
      <w:rPr>
        <w:color w:val="FFFFFF" w:themeColor="background1"/>
      </w:rPr>
    </w:pPr>
    <w:r w:rsidRPr="00ED08E8">
      <w:rPr>
        <w:color w:val="FFFFFF" w:themeColor="background1"/>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816983"/>
      <w:docPartObj>
        <w:docPartGallery w:val="Page Numbers (Bottom of Page)"/>
        <w:docPartUnique/>
      </w:docPartObj>
    </w:sdtPr>
    <w:sdtEndPr/>
    <w:sdtContent>
      <w:p w14:paraId="1C5B9E11" w14:textId="0BA570DE" w:rsidR="00ED08E8" w:rsidRDefault="00ED08E8" w:rsidP="00ED08E8">
        <w:pPr>
          <w:pStyle w:val="llb"/>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FED9" w14:textId="68F87CA6" w:rsidR="00126518" w:rsidRDefault="00ED08E8" w:rsidP="00E94A8D">
    <w:pPr>
      <w:pStyle w:val="llb"/>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7696F" w14:textId="77777777" w:rsidR="00431F70" w:rsidRDefault="00431F70">
      <w:r>
        <w:separator/>
      </w:r>
    </w:p>
  </w:footnote>
  <w:footnote w:type="continuationSeparator" w:id="0">
    <w:p w14:paraId="68A0EBD5" w14:textId="77777777" w:rsidR="00431F70" w:rsidRDefault="00431F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4C58"/>
    <w:rsid w:val="00005F15"/>
    <w:rsid w:val="000062F4"/>
    <w:rsid w:val="0001192F"/>
    <w:rsid w:val="0002193E"/>
    <w:rsid w:val="000331A2"/>
    <w:rsid w:val="00060312"/>
    <w:rsid w:val="00085772"/>
    <w:rsid w:val="00085E8D"/>
    <w:rsid w:val="000A5D66"/>
    <w:rsid w:val="000A7483"/>
    <w:rsid w:val="000B53E0"/>
    <w:rsid w:val="000D2D9B"/>
    <w:rsid w:val="000E07AC"/>
    <w:rsid w:val="000E262F"/>
    <w:rsid w:val="001102B6"/>
    <w:rsid w:val="0011488B"/>
    <w:rsid w:val="001154F3"/>
    <w:rsid w:val="00126518"/>
    <w:rsid w:val="00131333"/>
    <w:rsid w:val="00135798"/>
    <w:rsid w:val="00162232"/>
    <w:rsid w:val="001637E1"/>
    <w:rsid w:val="0016548D"/>
    <w:rsid w:val="00171054"/>
    <w:rsid w:val="001A57BC"/>
    <w:rsid w:val="001D7D42"/>
    <w:rsid w:val="001F3E93"/>
    <w:rsid w:val="001F4D8F"/>
    <w:rsid w:val="00203203"/>
    <w:rsid w:val="002102C3"/>
    <w:rsid w:val="002131CA"/>
    <w:rsid w:val="00225F65"/>
    <w:rsid w:val="00227347"/>
    <w:rsid w:val="002532D2"/>
    <w:rsid w:val="00261E5D"/>
    <w:rsid w:val="00267677"/>
    <w:rsid w:val="00267AC8"/>
    <w:rsid w:val="002841F9"/>
    <w:rsid w:val="002A7A92"/>
    <w:rsid w:val="002C0828"/>
    <w:rsid w:val="002C6A9C"/>
    <w:rsid w:val="002D0621"/>
    <w:rsid w:val="002D160C"/>
    <w:rsid w:val="002D3265"/>
    <w:rsid w:val="002D7DA9"/>
    <w:rsid w:val="002E07F3"/>
    <w:rsid w:val="002E1D2A"/>
    <w:rsid w:val="00302BB3"/>
    <w:rsid w:val="00305922"/>
    <w:rsid w:val="00306AC0"/>
    <w:rsid w:val="00313013"/>
    <w:rsid w:val="003307BA"/>
    <w:rsid w:val="00342D1F"/>
    <w:rsid w:val="00350AEC"/>
    <w:rsid w:val="00355695"/>
    <w:rsid w:val="0037381F"/>
    <w:rsid w:val="00384614"/>
    <w:rsid w:val="003A3155"/>
    <w:rsid w:val="003A46EC"/>
    <w:rsid w:val="003A4CDB"/>
    <w:rsid w:val="003B0188"/>
    <w:rsid w:val="003C2861"/>
    <w:rsid w:val="003D2725"/>
    <w:rsid w:val="003E70B1"/>
    <w:rsid w:val="003F5425"/>
    <w:rsid w:val="00407CB7"/>
    <w:rsid w:val="00410924"/>
    <w:rsid w:val="0042159D"/>
    <w:rsid w:val="00430793"/>
    <w:rsid w:val="00431F70"/>
    <w:rsid w:val="00450E97"/>
    <w:rsid w:val="00453F2C"/>
    <w:rsid w:val="00453FC5"/>
    <w:rsid w:val="004565C3"/>
    <w:rsid w:val="00461E44"/>
    <w:rsid w:val="00471BB7"/>
    <w:rsid w:val="00474D9C"/>
    <w:rsid w:val="004753AB"/>
    <w:rsid w:val="0048395A"/>
    <w:rsid w:val="004851C7"/>
    <w:rsid w:val="00486C1A"/>
    <w:rsid w:val="004A4B8D"/>
    <w:rsid w:val="004B0BF6"/>
    <w:rsid w:val="004B4B7E"/>
    <w:rsid w:val="004B67C6"/>
    <w:rsid w:val="004D3914"/>
    <w:rsid w:val="004E393F"/>
    <w:rsid w:val="004F5C46"/>
    <w:rsid w:val="005005E5"/>
    <w:rsid w:val="00502A30"/>
    <w:rsid w:val="005202C0"/>
    <w:rsid w:val="005313A1"/>
    <w:rsid w:val="00545EC2"/>
    <w:rsid w:val="005524FC"/>
    <w:rsid w:val="00556E29"/>
    <w:rsid w:val="00576495"/>
    <w:rsid w:val="005B7109"/>
    <w:rsid w:val="005B7E8F"/>
    <w:rsid w:val="005D3443"/>
    <w:rsid w:val="005E01E0"/>
    <w:rsid w:val="005E2562"/>
    <w:rsid w:val="005F3404"/>
    <w:rsid w:val="0061358F"/>
    <w:rsid w:val="00615E24"/>
    <w:rsid w:val="006175DE"/>
    <w:rsid w:val="0062185B"/>
    <w:rsid w:val="0063585C"/>
    <w:rsid w:val="00641018"/>
    <w:rsid w:val="006459E0"/>
    <w:rsid w:val="00646A41"/>
    <w:rsid w:val="00650C7C"/>
    <w:rsid w:val="006657C2"/>
    <w:rsid w:val="00675281"/>
    <w:rsid w:val="00681E99"/>
    <w:rsid w:val="00682D42"/>
    <w:rsid w:val="00692605"/>
    <w:rsid w:val="006A19B7"/>
    <w:rsid w:val="006A1B7F"/>
    <w:rsid w:val="006A64CC"/>
    <w:rsid w:val="006B00FC"/>
    <w:rsid w:val="006B0197"/>
    <w:rsid w:val="006B5185"/>
    <w:rsid w:val="006C0FCB"/>
    <w:rsid w:val="006D338C"/>
    <w:rsid w:val="006F23EF"/>
    <w:rsid w:val="006F512E"/>
    <w:rsid w:val="006F76A3"/>
    <w:rsid w:val="00700E3A"/>
    <w:rsid w:val="00727C80"/>
    <w:rsid w:val="00730B3C"/>
    <w:rsid w:val="0074754C"/>
    <w:rsid w:val="00753855"/>
    <w:rsid w:val="00760739"/>
    <w:rsid w:val="00765906"/>
    <w:rsid w:val="0076681E"/>
    <w:rsid w:val="00771CFE"/>
    <w:rsid w:val="007A61BB"/>
    <w:rsid w:val="007F44A4"/>
    <w:rsid w:val="008077B8"/>
    <w:rsid w:val="00816BCB"/>
    <w:rsid w:val="008353B3"/>
    <w:rsid w:val="0084563C"/>
    <w:rsid w:val="00854BDC"/>
    <w:rsid w:val="00863430"/>
    <w:rsid w:val="00866FD5"/>
    <w:rsid w:val="00874570"/>
    <w:rsid w:val="008813E0"/>
    <w:rsid w:val="008921BF"/>
    <w:rsid w:val="008923A0"/>
    <w:rsid w:val="00892AB9"/>
    <w:rsid w:val="008A2D16"/>
    <w:rsid w:val="008A4A78"/>
    <w:rsid w:val="008C722C"/>
    <w:rsid w:val="008D2B64"/>
    <w:rsid w:val="008E7228"/>
    <w:rsid w:val="008F6E93"/>
    <w:rsid w:val="00901394"/>
    <w:rsid w:val="0090541F"/>
    <w:rsid w:val="00914E61"/>
    <w:rsid w:val="00940CB1"/>
    <w:rsid w:val="009469D5"/>
    <w:rsid w:val="00952648"/>
    <w:rsid w:val="00962F89"/>
    <w:rsid w:val="0098532E"/>
    <w:rsid w:val="009A32B9"/>
    <w:rsid w:val="009A6716"/>
    <w:rsid w:val="009B1AB8"/>
    <w:rsid w:val="009B333A"/>
    <w:rsid w:val="009C1C93"/>
    <w:rsid w:val="009D1B1E"/>
    <w:rsid w:val="009E6798"/>
    <w:rsid w:val="009E67D2"/>
    <w:rsid w:val="00A01970"/>
    <w:rsid w:val="00A03BDD"/>
    <w:rsid w:val="00A173CD"/>
    <w:rsid w:val="00A2151D"/>
    <w:rsid w:val="00A34DC4"/>
    <w:rsid w:val="00A35121"/>
    <w:rsid w:val="00A87F7E"/>
    <w:rsid w:val="00AB4EE8"/>
    <w:rsid w:val="00AB511F"/>
    <w:rsid w:val="00AE05C4"/>
    <w:rsid w:val="00B13FD0"/>
    <w:rsid w:val="00B15C01"/>
    <w:rsid w:val="00B259A4"/>
    <w:rsid w:val="00B4104A"/>
    <w:rsid w:val="00B50CAA"/>
    <w:rsid w:val="00B65B4D"/>
    <w:rsid w:val="00B96880"/>
    <w:rsid w:val="00BD475E"/>
    <w:rsid w:val="00BF34D9"/>
    <w:rsid w:val="00BF4292"/>
    <w:rsid w:val="00C00B3C"/>
    <w:rsid w:val="00C2686E"/>
    <w:rsid w:val="00C31260"/>
    <w:rsid w:val="00C358C6"/>
    <w:rsid w:val="00C53B43"/>
    <w:rsid w:val="00C53F92"/>
    <w:rsid w:val="00C73DEE"/>
    <w:rsid w:val="00C84464"/>
    <w:rsid w:val="00C94815"/>
    <w:rsid w:val="00D016F0"/>
    <w:rsid w:val="00D07335"/>
    <w:rsid w:val="00D1632F"/>
    <w:rsid w:val="00D20D54"/>
    <w:rsid w:val="00D23BFC"/>
    <w:rsid w:val="00D429F2"/>
    <w:rsid w:val="00D53F5A"/>
    <w:rsid w:val="00D674B2"/>
    <w:rsid w:val="00D81927"/>
    <w:rsid w:val="00D95E2C"/>
    <w:rsid w:val="00DC2E38"/>
    <w:rsid w:val="00DC3732"/>
    <w:rsid w:val="00DD09FF"/>
    <w:rsid w:val="00DD6A58"/>
    <w:rsid w:val="00DF5495"/>
    <w:rsid w:val="00E04977"/>
    <w:rsid w:val="00E0587C"/>
    <w:rsid w:val="00E07EE4"/>
    <w:rsid w:val="00E42F0D"/>
    <w:rsid w:val="00E474F6"/>
    <w:rsid w:val="00E8385C"/>
    <w:rsid w:val="00E86A0C"/>
    <w:rsid w:val="00E94A8D"/>
    <w:rsid w:val="00ED08E8"/>
    <w:rsid w:val="00ED24FC"/>
    <w:rsid w:val="00EE1220"/>
    <w:rsid w:val="00EE1A1F"/>
    <w:rsid w:val="00EE2264"/>
    <w:rsid w:val="00EF3229"/>
    <w:rsid w:val="00EF44E3"/>
    <w:rsid w:val="00F050F9"/>
    <w:rsid w:val="00F06B89"/>
    <w:rsid w:val="00F25BE1"/>
    <w:rsid w:val="00F327C8"/>
    <w:rsid w:val="00F37CCB"/>
    <w:rsid w:val="00F45199"/>
    <w:rsid w:val="00F64CAB"/>
    <w:rsid w:val="00F84C5A"/>
    <w:rsid w:val="00FA27E2"/>
    <w:rsid w:val="00FF5ED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6FCF3"/>
  <w15:docId w15:val="{4E327C5D-6EA5-4ED9-84D1-FF0E1F3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353B3"/>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545EC2"/>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rsid w:val="00453FC5"/>
    <w:rPr>
      <w:rFonts w:cs="Arial"/>
      <w:b/>
      <w:bCs/>
      <w:kern w:val="32"/>
      <w:sz w:val="36"/>
      <w:szCs w:val="32"/>
      <w:lang w:eastAsia="en-US"/>
    </w:rPr>
  </w:style>
  <w:style w:type="character" w:customStyle="1" w:styleId="Cmsor4Char">
    <w:name w:val="Címsor 4 Char"/>
    <w:basedOn w:val="Bekezdsalapbettpusa"/>
    <w:link w:val="Cmsor4"/>
    <w:rsid w:val="000D2D9B"/>
    <w:rPr>
      <w:b/>
      <w:bCs/>
      <w:sz w:val="24"/>
      <w:szCs w:val="28"/>
      <w:lang w:eastAsia="en-US"/>
    </w:rPr>
  </w:style>
  <w:style w:type="character" w:styleId="Feloldatlanmegemlts">
    <w:name w:val="Unresolved Mention"/>
    <w:basedOn w:val="Bekezdsalapbettpusa"/>
    <w:uiPriority w:val="99"/>
    <w:semiHidden/>
    <w:unhideWhenUsed/>
    <w:rsid w:val="00131333"/>
    <w:rPr>
      <w:color w:val="605E5C"/>
      <w:shd w:val="clear" w:color="auto" w:fill="E1DFDD"/>
    </w:rPr>
  </w:style>
  <w:style w:type="character" w:customStyle="1" w:styleId="llbChar">
    <w:name w:val="Élőláb Char"/>
    <w:basedOn w:val="Bekezdsalapbettpusa"/>
    <w:link w:val="llb"/>
    <w:uiPriority w:val="99"/>
    <w:rsid w:val="0012651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030118">
      <w:bodyDiv w:val="1"/>
      <w:marLeft w:val="0"/>
      <w:marRight w:val="0"/>
      <w:marTop w:val="0"/>
      <w:marBottom w:val="0"/>
      <w:divBdr>
        <w:top w:val="none" w:sz="0" w:space="0" w:color="auto"/>
        <w:left w:val="none" w:sz="0" w:space="0" w:color="auto"/>
        <w:bottom w:val="none" w:sz="0" w:space="0" w:color="auto"/>
        <w:right w:val="none" w:sz="0" w:space="0" w:color="auto"/>
      </w:divBdr>
    </w:div>
    <w:div w:id="749815188">
      <w:bodyDiv w:val="1"/>
      <w:marLeft w:val="0"/>
      <w:marRight w:val="0"/>
      <w:marTop w:val="0"/>
      <w:marBottom w:val="0"/>
      <w:divBdr>
        <w:top w:val="none" w:sz="0" w:space="0" w:color="auto"/>
        <w:left w:val="none" w:sz="0" w:space="0" w:color="auto"/>
        <w:bottom w:val="none" w:sz="0" w:space="0" w:color="auto"/>
        <w:right w:val="none" w:sz="0" w:space="0" w:color="auto"/>
      </w:divBdr>
    </w:div>
    <w:div w:id="988897781">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4886688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n.wikipedia.org/wiki/List_of_most_expensive_video_games_to_develop"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en.wikipedia.org/wiki/Docker_(software)" TargetMode="Externa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hu.wikipedia.org/wiki/Adobe_Flash"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um" ma:contentTypeID="0x01010082F076816882374BB78E8A64909A5563" ma:contentTypeVersion="9" ma:contentTypeDescription="Új dokumentum létrehozása." ma:contentTypeScope="" ma:versionID="7b61fdaf7e3c0186cb7b35f3988c829b">
  <xsd:schema xmlns:xsd="http://www.w3.org/2001/XMLSchema" xmlns:xs="http://www.w3.org/2001/XMLSchema" xmlns:p="http://schemas.microsoft.com/office/2006/metadata/properties" xmlns:ns3="af243532-1d03-4601-bdf2-e5d195b80cf2" xmlns:ns4="8b3f649a-7f21-4f12-a77e-d68c683a07f7" targetNamespace="http://schemas.microsoft.com/office/2006/metadata/properties" ma:root="true" ma:fieldsID="92479f8f1bcb0fd10d8e49bfa792e891" ns3:_="" ns4:_="">
    <xsd:import namespace="af243532-1d03-4601-bdf2-e5d195b80cf2"/>
    <xsd:import namespace="8b3f649a-7f21-4f12-a77e-d68c683a07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43532-1d03-4601-bdf2-e5d195b80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3f649a-7f21-4f12-a77e-d68c683a07f7"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9B12AC-7A68-4950-A0E1-D9072C88F128}">
  <ds:schemaRefs>
    <ds:schemaRef ds:uri="http://schemas.openxmlformats.org/officeDocument/2006/bibliography"/>
  </ds:schemaRefs>
</ds:datastoreItem>
</file>

<file path=customXml/itemProps2.xml><?xml version="1.0" encoding="utf-8"?>
<ds:datastoreItem xmlns:ds="http://schemas.openxmlformats.org/officeDocument/2006/customXml" ds:itemID="{CAB72CCA-501C-45FB-8ADC-434316645D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C07687-540C-47B7-BD5E-026AD5AF0C40}">
  <ds:schemaRefs>
    <ds:schemaRef ds:uri="http://schemas.microsoft.com/sharepoint/v3/contenttype/forms"/>
  </ds:schemaRefs>
</ds:datastoreItem>
</file>

<file path=customXml/itemProps4.xml><?xml version="1.0" encoding="utf-8"?>
<ds:datastoreItem xmlns:ds="http://schemas.openxmlformats.org/officeDocument/2006/customXml" ds:itemID="{DD94DE6A-CB37-40A1-B172-9F3529EC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43532-1d03-4601-bdf2-e5d195b80cf2"/>
    <ds:schemaRef ds:uri="8b3f649a-7f21-4f12-a77e-d68c683a0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iptervsema2.dot</Template>
  <TotalTime>1924</TotalTime>
  <Pages>26</Pages>
  <Words>3919</Words>
  <Characters>27048</Characters>
  <Application>Microsoft Office Word</Application>
  <DocSecurity>0</DocSecurity>
  <Lines>225</Lines>
  <Paragraphs>61</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Kártyajáték megvalósítás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Kővári Bence András</Manager>
  <Company>Automatizálási és Alkalmazott Informatikai Tanszék</Company>
  <LinksUpToDate>false</LinksUpToDate>
  <CharactersWithSpaces>3090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ártyajáték megvalósítása</dc:title>
  <dc:subject>ASP.NET Core és Angular platformon</dc:subject>
  <dc:creator>Nagy Viktor</dc:creator>
  <cp:keywords/>
  <dc:description/>
  <cp:lastModifiedBy>Nagy Viktor</cp:lastModifiedBy>
  <cp:revision>69</cp:revision>
  <cp:lastPrinted>2002-07-08T12:51:00Z</cp:lastPrinted>
  <dcterms:created xsi:type="dcterms:W3CDTF">2021-11-17T23:03:00Z</dcterms:created>
  <dcterms:modified xsi:type="dcterms:W3CDTF">2021-12-02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076816882374BB78E8A64909A5563</vt:lpwstr>
  </property>
</Properties>
</file>